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923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3"/>
        <w:gridCol w:w="425"/>
        <w:gridCol w:w="1838"/>
        <w:gridCol w:w="425"/>
        <w:gridCol w:w="2552"/>
      </w:tblGrid>
      <w:tr w:rsidR="00494522" w:rsidRPr="00C640D1" w14:paraId="0E2405BF" w14:textId="77588C26" w:rsidTr="006057BE">
        <w:trPr>
          <w:trHeight w:val="144"/>
        </w:trPr>
        <w:tc>
          <w:tcPr>
            <w:tcW w:w="4683" w:type="dxa"/>
            <w:vMerge w:val="restart"/>
            <w:vAlign w:val="bottom"/>
          </w:tcPr>
          <w:p w14:paraId="2AB2EAEA" w14:textId="3D80D1A5" w:rsidR="00494522" w:rsidRPr="00C640D1" w:rsidRDefault="00494522" w:rsidP="006057BE">
            <w:pPr>
              <w:ind w:right="-25"/>
              <w:rPr>
                <w:rFonts w:asciiTheme="majorBidi" w:hAnsiTheme="majorBidi" w:cstheme="majorBidi"/>
                <w:sz w:val="60"/>
                <w:szCs w:val="60"/>
              </w:rPr>
            </w:pPr>
            <w:bookmarkStart w:id="0" w:name="_Hlk22471304"/>
            <w:bookmarkStart w:id="1" w:name="_Hlk497735339"/>
            <w:bookmarkStart w:id="2" w:name="_Hlk497735363"/>
          </w:p>
        </w:tc>
        <w:tc>
          <w:tcPr>
            <w:tcW w:w="425" w:type="dxa"/>
            <w:shd w:val="clear" w:color="auto" w:fill="auto"/>
            <w:vAlign w:val="center"/>
          </w:tcPr>
          <w:p w14:paraId="1C6BD45F" w14:textId="7E7A08DC" w:rsidR="00494522" w:rsidRPr="00C640D1" w:rsidRDefault="00494522" w:rsidP="00494522">
            <w:pPr>
              <w:ind w:right="-25"/>
              <w:jc w:val="center"/>
              <w:rPr>
                <w:rFonts w:asciiTheme="majorBidi" w:eastAsia="PMingLiU" w:hAnsiTheme="majorBidi" w:cstheme="majorBidi"/>
                <w:lang w:eastAsia="zh-HK"/>
              </w:rPr>
            </w:pPr>
            <w:r w:rsidRPr="00C640D1">
              <w:rPr>
                <w:rFonts w:asciiTheme="majorBidi" w:eastAsia="PMingLiU" w:hAnsiTheme="majorBidi" w:cstheme="majorBidi"/>
                <w:noProof/>
                <w:lang w:eastAsia="zh-HK"/>
              </w:rPr>
              <w:drawing>
                <wp:inline distT="0" distB="0" distL="0" distR="0" wp14:anchorId="090A0747" wp14:editId="7C2B7EDD">
                  <wp:extent cx="144780" cy="144780"/>
                  <wp:effectExtent l="0" t="0" r="7620" b="7620"/>
                  <wp:docPr id="260788334" name="Graphic 3" descr="Flip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788334" name="Graphic 260788334" descr="Flip calendar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" cy="144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shd w:val="clear" w:color="auto" w:fill="auto"/>
            <w:vAlign w:val="center"/>
          </w:tcPr>
          <w:p w14:paraId="6FBF04B2" w14:textId="258C0168" w:rsidR="00494522" w:rsidRPr="00C640D1" w:rsidRDefault="00494522" w:rsidP="00494522">
            <w:pPr>
              <w:ind w:right="-25"/>
              <w:rPr>
                <w:rFonts w:asciiTheme="majorBidi" w:eastAsia="PMingLiU" w:hAnsiTheme="majorBidi" w:cstheme="majorBidi"/>
                <w:highlight w:val="yellow"/>
                <w:lang w:eastAsia="zh-HK"/>
              </w:rPr>
            </w:pPr>
            <w:r w:rsidRPr="00C640D1">
              <w:rPr>
                <w:rFonts w:asciiTheme="majorBidi" w:eastAsia="PMingLiU" w:hAnsiTheme="majorBidi" w:cstheme="majorBidi"/>
                <w:lang w:eastAsia="zh-HK"/>
              </w:rPr>
              <w:t>23</w:t>
            </w:r>
            <w:r w:rsidRPr="00C640D1">
              <w:rPr>
                <w:rFonts w:asciiTheme="majorBidi" w:eastAsia="PMingLiU" w:hAnsiTheme="majorBidi" w:cstheme="majorBidi"/>
                <w:rtl/>
                <w:lang w:eastAsia="zh-HK"/>
              </w:rPr>
              <w:t>/</w:t>
            </w:r>
            <w:r w:rsidRPr="00C640D1">
              <w:rPr>
                <w:rFonts w:asciiTheme="majorBidi" w:eastAsia="PMingLiU" w:hAnsiTheme="majorBidi" w:cstheme="majorBidi"/>
                <w:lang w:eastAsia="zh-HK"/>
              </w:rPr>
              <w:t>10/1994</w:t>
            </w:r>
          </w:p>
        </w:tc>
        <w:tc>
          <w:tcPr>
            <w:tcW w:w="425" w:type="dxa"/>
          </w:tcPr>
          <w:p w14:paraId="1B057FB3" w14:textId="1B0C6C86" w:rsidR="00494522" w:rsidRPr="00C640D1" w:rsidRDefault="00494522" w:rsidP="00494522">
            <w:pPr>
              <w:ind w:right="-25"/>
              <w:rPr>
                <w:rFonts w:asciiTheme="majorBidi" w:eastAsia="PMingLiU" w:hAnsiTheme="majorBidi" w:cstheme="majorBidi"/>
                <w:lang w:eastAsia="zh-HK"/>
              </w:rPr>
            </w:pPr>
            <w:r w:rsidRPr="00C640D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BCFBEA9" wp14:editId="3BD21244">
                  <wp:extent cx="196215" cy="196215"/>
                  <wp:effectExtent l="0" t="0" r="0" b="0"/>
                  <wp:docPr id="542988307" name="Graphic 1" descr="Intern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2988307" name="Graphic 542988307" descr="Internet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15" cy="196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  <w:shd w:val="clear" w:color="auto" w:fill="auto"/>
            <w:vAlign w:val="center"/>
          </w:tcPr>
          <w:p w14:paraId="3D00AD1A" w14:textId="2662735F" w:rsidR="00494522" w:rsidRPr="009E0D26" w:rsidRDefault="00494522" w:rsidP="00494522">
            <w:pPr>
              <w:ind w:right="-25"/>
              <w:rPr>
                <w:rFonts w:asciiTheme="majorBidi" w:hAnsiTheme="majorBidi" w:cstheme="majorBidi"/>
              </w:rPr>
            </w:pPr>
            <w:hyperlink r:id="rId12" w:history="1">
              <w:r w:rsidRPr="009E0D26">
                <w:rPr>
                  <w:rStyle w:val="Hyperlink"/>
                  <w:rFonts w:asciiTheme="majorBidi" w:hAnsiTheme="majorBidi" w:cstheme="majorBidi"/>
                  <w:u w:val="none"/>
                </w:rPr>
                <w:t>alireza-kargar.github.io/</w:t>
              </w:r>
            </w:hyperlink>
          </w:p>
        </w:tc>
      </w:tr>
      <w:tr w:rsidR="00494522" w:rsidRPr="00C640D1" w14:paraId="19E6506E" w14:textId="5DFD8553" w:rsidTr="00D531B0">
        <w:trPr>
          <w:trHeight w:val="107"/>
        </w:trPr>
        <w:tc>
          <w:tcPr>
            <w:tcW w:w="4683" w:type="dxa"/>
            <w:vMerge/>
          </w:tcPr>
          <w:p w14:paraId="4B3C9620" w14:textId="77777777" w:rsidR="00494522" w:rsidRPr="00C640D1" w:rsidRDefault="00494522" w:rsidP="00494522">
            <w:pPr>
              <w:ind w:right="-25"/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16FD2537" w14:textId="2CEAEAC0" w:rsidR="00494522" w:rsidRPr="00C640D1" w:rsidRDefault="00494522" w:rsidP="00494522">
            <w:pPr>
              <w:ind w:right="-25"/>
              <w:jc w:val="center"/>
              <w:rPr>
                <w:rFonts w:asciiTheme="majorBidi" w:hAnsiTheme="majorBidi" w:cstheme="majorBidi"/>
              </w:rPr>
            </w:pPr>
            <w:bookmarkStart w:id="3" w:name="_Hlk25511109"/>
            <w:r w:rsidRPr="00C640D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A4815B0" wp14:editId="3A74FE25">
                  <wp:extent cx="142875" cy="190500"/>
                  <wp:effectExtent l="0" t="0" r="9525" b="0"/>
                  <wp:docPr id="14" name="Picture 14" descr="noun_Address_11186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fbeelding 7" descr="noun_Address_11186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77" t="25131" r="38481" b="397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"/>
          </w:p>
        </w:tc>
        <w:tc>
          <w:tcPr>
            <w:tcW w:w="1838" w:type="dxa"/>
            <w:shd w:val="clear" w:color="auto" w:fill="auto"/>
            <w:vAlign w:val="center"/>
          </w:tcPr>
          <w:p w14:paraId="088964A2" w14:textId="654CE6C2" w:rsidR="00494522" w:rsidRPr="00C640D1" w:rsidRDefault="00494522" w:rsidP="00494522">
            <w:pPr>
              <w:ind w:right="-25"/>
              <w:rPr>
                <w:rFonts w:asciiTheme="majorBidi" w:hAnsiTheme="majorBidi" w:cstheme="majorBidi"/>
              </w:rPr>
            </w:pPr>
            <w:r w:rsidRPr="00C640D1">
              <w:rPr>
                <w:rFonts w:asciiTheme="majorBidi" w:hAnsiTheme="majorBidi" w:cstheme="majorBidi"/>
              </w:rPr>
              <w:t>Tehran, Iran.</w:t>
            </w:r>
          </w:p>
        </w:tc>
        <w:tc>
          <w:tcPr>
            <w:tcW w:w="425" w:type="dxa"/>
          </w:tcPr>
          <w:p w14:paraId="61F0BAE9" w14:textId="5497B11E" w:rsidR="00494522" w:rsidRPr="00C640D1" w:rsidRDefault="00494522" w:rsidP="00494522">
            <w:pPr>
              <w:ind w:right="-25"/>
              <w:rPr>
                <w:rFonts w:asciiTheme="majorBidi" w:hAnsiTheme="majorBidi" w:cstheme="majorBidi"/>
              </w:rPr>
            </w:pPr>
            <w:r w:rsidRPr="00C640D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41D96D63" wp14:editId="4D463CF7">
                  <wp:extent cx="171450" cy="142875"/>
                  <wp:effectExtent l="0" t="0" r="0" b="9525"/>
                  <wp:docPr id="6" name="Picture 6" descr="noun_Inbox_11185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fbeelding 10" descr="noun_Inbox_11185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285" t="27731" r="31285" b="439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6B3F5CDA" w14:textId="7EF6EEFA" w:rsidR="00494522" w:rsidRPr="009E0D26" w:rsidRDefault="00494522" w:rsidP="00494522">
            <w:pPr>
              <w:ind w:right="-25"/>
              <w:rPr>
                <w:rFonts w:asciiTheme="majorBidi" w:hAnsiTheme="majorBidi" w:cstheme="majorBidi"/>
              </w:rPr>
            </w:pPr>
            <w:hyperlink r:id="rId15" w:history="1">
              <w:r w:rsidRPr="009E0D26">
                <w:rPr>
                  <w:rStyle w:val="Hyperlink"/>
                  <w:rFonts w:asciiTheme="majorBidi" w:hAnsiTheme="majorBidi" w:cstheme="majorBidi"/>
                  <w:u w:val="none"/>
                </w:rPr>
                <w:t>alir3zakargar@gmail.com</w:t>
              </w:r>
            </w:hyperlink>
          </w:p>
        </w:tc>
      </w:tr>
      <w:tr w:rsidR="00494522" w:rsidRPr="00C640D1" w14:paraId="207328EC" w14:textId="78D9F9B9" w:rsidTr="00D531B0">
        <w:trPr>
          <w:trHeight w:val="70"/>
        </w:trPr>
        <w:tc>
          <w:tcPr>
            <w:tcW w:w="4683" w:type="dxa"/>
            <w:vMerge/>
          </w:tcPr>
          <w:p w14:paraId="464F9E29" w14:textId="77777777" w:rsidR="00494522" w:rsidRPr="00C640D1" w:rsidRDefault="00494522" w:rsidP="00494522">
            <w:pPr>
              <w:ind w:right="-25"/>
              <w:jc w:val="center"/>
              <w:rPr>
                <w:rFonts w:asciiTheme="majorBidi" w:hAnsiTheme="majorBidi" w:cstheme="majorBidi"/>
                <w:noProof/>
              </w:rPr>
            </w:pPr>
          </w:p>
        </w:tc>
        <w:tc>
          <w:tcPr>
            <w:tcW w:w="425" w:type="dxa"/>
            <w:shd w:val="clear" w:color="auto" w:fill="auto"/>
            <w:vAlign w:val="center"/>
          </w:tcPr>
          <w:p w14:paraId="33A83A91" w14:textId="6E582350" w:rsidR="00494522" w:rsidRPr="00C640D1" w:rsidRDefault="00494522" w:rsidP="00494522">
            <w:pPr>
              <w:ind w:right="-25"/>
              <w:jc w:val="center"/>
              <w:rPr>
                <w:rFonts w:asciiTheme="majorBidi" w:eastAsia="PMingLiU" w:hAnsiTheme="majorBidi" w:cstheme="majorBidi"/>
                <w:lang w:eastAsia="zh-HK"/>
              </w:rPr>
            </w:pPr>
            <w:r w:rsidRPr="00C640D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0CB9F98" wp14:editId="67FFC781">
                  <wp:extent cx="142875" cy="142875"/>
                  <wp:effectExtent l="0" t="0" r="0" b="0"/>
                  <wp:docPr id="13" name="Picture 13" descr="noun_call_11284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fbeelding 8" descr="noun_call_11284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59" t="14311" r="21246" b="29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8" w:type="dxa"/>
            <w:shd w:val="clear" w:color="auto" w:fill="auto"/>
            <w:vAlign w:val="center"/>
          </w:tcPr>
          <w:p w14:paraId="57DBA5C4" w14:textId="7A2B528D" w:rsidR="00494522" w:rsidRPr="00C640D1" w:rsidRDefault="00494522" w:rsidP="00494522">
            <w:pPr>
              <w:ind w:right="-25"/>
              <w:rPr>
                <w:rFonts w:asciiTheme="majorBidi" w:eastAsia="PMingLiU" w:hAnsiTheme="majorBidi" w:cstheme="majorBidi"/>
                <w:lang w:eastAsia="zh-HK"/>
              </w:rPr>
            </w:pPr>
            <w:r w:rsidRPr="00C640D1">
              <w:rPr>
                <w:rFonts w:asciiTheme="majorBidi" w:eastAsia="PMingLiU" w:hAnsiTheme="majorBidi" w:cstheme="majorBidi"/>
                <w:lang w:eastAsia="zh-HK"/>
              </w:rPr>
              <w:t>+98 9357664326</w:t>
            </w:r>
          </w:p>
        </w:tc>
        <w:tc>
          <w:tcPr>
            <w:tcW w:w="425" w:type="dxa"/>
          </w:tcPr>
          <w:p w14:paraId="5D4E2903" w14:textId="0C77B642" w:rsidR="00494522" w:rsidRPr="00C640D1" w:rsidRDefault="00494522" w:rsidP="00494522">
            <w:pPr>
              <w:ind w:right="-25"/>
              <w:rPr>
                <w:rFonts w:asciiTheme="majorBidi" w:hAnsiTheme="majorBidi" w:cstheme="majorBidi"/>
              </w:rPr>
            </w:pPr>
            <w:r w:rsidRPr="00C640D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797B24E" wp14:editId="41A03A3F">
                  <wp:extent cx="171450" cy="12344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ndex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250" cy="228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</w:tcPr>
          <w:p w14:paraId="1A884D35" w14:textId="2226079D" w:rsidR="00494522" w:rsidRPr="009E0D26" w:rsidRDefault="00494522" w:rsidP="00494522">
            <w:pPr>
              <w:ind w:right="-25"/>
              <w:rPr>
                <w:rFonts w:asciiTheme="majorBidi" w:hAnsiTheme="majorBidi" w:cstheme="majorBidi"/>
              </w:rPr>
            </w:pPr>
            <w:hyperlink r:id="rId18" w:history="1">
              <w:r w:rsidRPr="009E0D26">
                <w:rPr>
                  <w:rStyle w:val="Hyperlink"/>
                  <w:rFonts w:asciiTheme="majorBidi" w:hAnsiTheme="majorBidi" w:cstheme="majorBidi"/>
                  <w:bCs/>
                  <w:u w:val="none"/>
                  <w:lang w:eastAsia="zh-HK"/>
                </w:rPr>
                <w:t>Alireza Kargar</w:t>
              </w:r>
            </w:hyperlink>
          </w:p>
        </w:tc>
      </w:tr>
    </w:tbl>
    <w:bookmarkStart w:id="4" w:name="_Hlk148724387"/>
    <w:p w14:paraId="7A199C4D" w14:textId="45EAE75F" w:rsidR="00494522" w:rsidRPr="00C640D1" w:rsidRDefault="00C640D1" w:rsidP="00DF324F">
      <w:pPr>
        <w:pStyle w:val="Heading1"/>
        <w:spacing w:before="80" w:line="360" w:lineRule="auto"/>
        <w:rPr>
          <w:rFonts w:asciiTheme="majorBidi" w:hAnsiTheme="majorBidi" w:cstheme="majorBidi"/>
          <w:sz w:val="28"/>
          <w:szCs w:val="28"/>
        </w:rPr>
      </w:pPr>
      <w:r w:rsidRPr="00C640D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209CCE4" wp14:editId="4F9E993B">
                <wp:simplePos x="0" y="0"/>
                <wp:positionH relativeFrom="margin">
                  <wp:posOffset>0</wp:posOffset>
                </wp:positionH>
                <wp:positionV relativeFrom="paragraph">
                  <wp:posOffset>311150</wp:posOffset>
                </wp:positionV>
                <wp:extent cx="6374130" cy="0"/>
                <wp:effectExtent l="0" t="0" r="0" b="0"/>
                <wp:wrapNone/>
                <wp:docPr id="119915836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3741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3399FF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62DB" id="Straight Connector 3" o:spid="_x0000_s1026" style="position:absolute;flip:y;z-index:25174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24.5pt" to="501.9pt,2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" strokecolor="#39f">
                <o:lock v:ext="edit" shapetype="f"/>
                <w10:wrap anchorx="margin"/>
              </v:line>
            </w:pict>
          </mc:Fallback>
        </mc:AlternateContent>
      </w:r>
      <w:r w:rsidR="00BB2DFA" w:rsidRPr="00C640D1">
        <w:rPr>
          <w:rFonts w:asciiTheme="majorBidi" w:hAnsiTheme="majorBidi" w:cstheme="majorBidi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F0C96DB" wp14:editId="7E0BEB01">
                <wp:simplePos x="0" y="0"/>
                <wp:positionH relativeFrom="margin">
                  <wp:posOffset>-49530</wp:posOffset>
                </wp:positionH>
                <wp:positionV relativeFrom="paragraph">
                  <wp:posOffset>-604520</wp:posOffset>
                </wp:positionV>
                <wp:extent cx="3057525" cy="638175"/>
                <wp:effectExtent l="0" t="0" r="0" b="0"/>
                <wp:wrapNone/>
                <wp:docPr id="130500338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7525" cy="638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0131A7" w14:textId="2AB199D5" w:rsidR="00BB2DFA" w:rsidRPr="00C03789" w:rsidRDefault="00BB2DFA">
                            <w:pPr>
                              <w:rPr>
                                <w:b/>
                                <w:color w:val="000000" w:themeColor="text1"/>
                                <w:sz w:val="66"/>
                                <w:szCs w:val="66"/>
                              </w:rPr>
                            </w:pPr>
                            <w:r w:rsidRPr="00C03789">
                              <w:rPr>
                                <w:rFonts w:asciiTheme="majorBidi" w:hAnsiTheme="majorBidi" w:cstheme="majorBidi"/>
                                <w:b/>
                                <w:color w:val="000000" w:themeColor="text1"/>
                                <w:sz w:val="66"/>
                                <w:szCs w:val="66"/>
                                <w:lang w:eastAsia="zh-HK"/>
                              </w:rPr>
                              <w:t>Alireza Karg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0C96D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3.9pt;margin-top:-47.6pt;width:240.75pt;height:50.25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" filled="f" stroked="f" strokeweight=".5pt">
                <v:textbox>
                  <w:txbxContent>
                    <w:p w14:paraId="5D0131A7" w14:textId="2AB199D5" w:rsidR="00BB2DFA" w:rsidRPr="00C03789" w:rsidRDefault="00BB2DFA">
                      <w:pPr>
                        <w:rPr>
                          <w:b/>
                          <w:color w:val="000000" w:themeColor="text1"/>
                          <w:sz w:val="66"/>
                          <w:szCs w:val="66"/>
                        </w:rPr>
                      </w:pPr>
                      <w:r w:rsidRPr="00C03789">
                        <w:rPr>
                          <w:rFonts w:asciiTheme="majorBidi" w:hAnsiTheme="majorBidi" w:cstheme="majorBidi"/>
                          <w:b/>
                          <w:color w:val="000000" w:themeColor="text1"/>
                          <w:sz w:val="66"/>
                          <w:szCs w:val="66"/>
                          <w:lang w:eastAsia="zh-HK"/>
                        </w:rPr>
                        <w:t>Alireza Karg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94522" w:rsidRPr="00C640D1">
        <w:rPr>
          <w:rFonts w:asciiTheme="majorBidi" w:hAnsiTheme="majorBidi" w:cstheme="majorBidi"/>
          <w:sz w:val="28"/>
          <w:szCs w:val="28"/>
        </w:rPr>
        <w:t>RESEARCH INTEREST</w:t>
      </w:r>
    </w:p>
    <w:tbl>
      <w:tblPr>
        <w:tblW w:w="10030" w:type="dxa"/>
        <w:tblLook w:val="04A0" w:firstRow="1" w:lastRow="0" w:firstColumn="1" w:lastColumn="0" w:noHBand="0" w:noVBand="1"/>
      </w:tblPr>
      <w:tblGrid>
        <w:gridCol w:w="10228"/>
        <w:gridCol w:w="222"/>
      </w:tblGrid>
      <w:tr w:rsidR="00494522" w:rsidRPr="00C640D1" w14:paraId="55A25432" w14:textId="77777777" w:rsidTr="00C640D1">
        <w:trPr>
          <w:trHeight w:val="876"/>
        </w:trPr>
        <w:tc>
          <w:tcPr>
            <w:tcW w:w="9794" w:type="dxa"/>
          </w:tcPr>
          <w:tbl>
            <w:tblPr>
              <w:tblW w:w="10012" w:type="dxa"/>
              <w:tblLook w:val="04A0" w:firstRow="1" w:lastRow="0" w:firstColumn="1" w:lastColumn="0" w:noHBand="0" w:noVBand="1"/>
            </w:tblPr>
            <w:tblGrid>
              <w:gridCol w:w="5062"/>
              <w:gridCol w:w="4950"/>
            </w:tblGrid>
            <w:tr w:rsidR="00494522" w:rsidRPr="00C640D1" w14:paraId="24061931" w14:textId="77777777" w:rsidTr="001346D9">
              <w:trPr>
                <w:trHeight w:val="841"/>
              </w:trPr>
              <w:tc>
                <w:tcPr>
                  <w:tcW w:w="5062" w:type="dxa"/>
                </w:tcPr>
                <w:p w14:paraId="438E302E" w14:textId="0B89EC06" w:rsidR="00494522" w:rsidRPr="00437269" w:rsidRDefault="00437269" w:rsidP="00437269">
                  <w:pPr>
                    <w:pStyle w:val="ListParagraph"/>
                    <w:numPr>
                      <w:ilvl w:val="0"/>
                      <w:numId w:val="2"/>
                    </w:numPr>
                    <w:spacing w:line="276" w:lineRule="auto"/>
                    <w:ind w:left="330" w:hanging="327"/>
                    <w:rPr>
                      <w:rFonts w:asciiTheme="majorBidi" w:eastAsia="SimSun" w:hAnsiTheme="majorBidi" w:cstheme="majorBidi"/>
                      <w:bCs/>
                      <w:color w:val="000000"/>
                      <w:kern w:val="2"/>
                      <w:lang w:eastAsia="zh-CN" w:bidi="hi-IN"/>
                    </w:rPr>
                  </w:pPr>
                  <w:r w:rsidRPr="00437269">
                    <w:rPr>
                      <w:rFonts w:asciiTheme="majorBidi" w:hAnsiTheme="majorBidi" w:cstheme="majorBidi"/>
                      <w:color w:val="000000" w:themeColor="text1"/>
                    </w:rPr>
                    <w:t>Robotics &amp; System Design.</w:t>
                  </w:r>
                </w:p>
                <w:p w14:paraId="3DE27875" w14:textId="77777777" w:rsidR="00437269" w:rsidRDefault="00437269" w:rsidP="00437269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Theme="majorBidi" w:eastAsia="SimSun" w:hAnsiTheme="majorBidi" w:cstheme="majorBidi"/>
                      <w:bCs/>
                      <w:color w:val="000000"/>
                      <w:kern w:val="2"/>
                      <w:lang w:eastAsia="zh-CN" w:bidi="hi-IN"/>
                    </w:rPr>
                  </w:pPr>
                  <w:r w:rsidRPr="00437269">
                    <w:rPr>
                      <w:rFonts w:asciiTheme="majorBidi" w:eastAsia="SimSun" w:hAnsiTheme="majorBidi" w:cstheme="majorBidi"/>
                      <w:bCs/>
                      <w:color w:val="000000"/>
                      <w:kern w:val="2"/>
                      <w:lang w:eastAsia="zh-CN" w:bidi="hi-IN"/>
                    </w:rPr>
                    <w:t>Collaborative Robotics.</w:t>
                  </w:r>
                </w:p>
                <w:p w14:paraId="337B9980" w14:textId="50E35FE3" w:rsidR="00577487" w:rsidRPr="00437269" w:rsidRDefault="00494522" w:rsidP="00437269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Theme="majorBidi" w:eastAsia="SimSun" w:hAnsiTheme="majorBidi" w:cstheme="majorBidi"/>
                      <w:bCs/>
                      <w:color w:val="000000"/>
                      <w:kern w:val="2"/>
                      <w:lang w:eastAsia="zh-CN" w:bidi="hi-IN"/>
                    </w:rPr>
                  </w:pPr>
                  <w:r w:rsidRPr="00437269">
                    <w:rPr>
                      <w:rFonts w:asciiTheme="majorBidi" w:hAnsiTheme="majorBidi" w:cstheme="majorBidi"/>
                      <w:color w:val="000000" w:themeColor="text1"/>
                    </w:rPr>
                    <w:t>Service Robots.</w:t>
                  </w:r>
                </w:p>
                <w:p w14:paraId="351117D3" w14:textId="6203DD34" w:rsidR="00577487" w:rsidRPr="00C640D1" w:rsidRDefault="00577487" w:rsidP="00577487">
                  <w:pPr>
                    <w:pStyle w:val="ListParagraph"/>
                    <w:spacing w:line="276" w:lineRule="auto"/>
                    <w:ind w:left="501" w:firstLine="0"/>
                    <w:rPr>
                      <w:rFonts w:asciiTheme="majorBidi" w:eastAsia="SimSun" w:hAnsiTheme="majorBidi" w:cstheme="majorBidi"/>
                      <w:bCs/>
                      <w:color w:val="000000"/>
                      <w:kern w:val="2"/>
                      <w:sz w:val="8"/>
                      <w:szCs w:val="8"/>
                      <w:lang w:eastAsia="zh-CN" w:bidi="hi-IN"/>
                    </w:rPr>
                  </w:pPr>
                </w:p>
              </w:tc>
              <w:tc>
                <w:tcPr>
                  <w:tcW w:w="4950" w:type="dxa"/>
                  <w:shd w:val="clear" w:color="auto" w:fill="auto"/>
                </w:tcPr>
                <w:p w14:paraId="6BCBCC25" w14:textId="253CBF73" w:rsidR="00494522" w:rsidRPr="00C640D1" w:rsidRDefault="00494522" w:rsidP="00494522">
                  <w:pPr>
                    <w:pStyle w:val="ListParagraph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Theme="majorBidi" w:eastAsia="SimSun" w:hAnsiTheme="majorBidi" w:cstheme="majorBidi"/>
                      <w:bCs/>
                      <w:color w:val="000000"/>
                      <w:kern w:val="2"/>
                      <w:lang w:eastAsia="zh-CN" w:bidi="hi-IN"/>
                    </w:rPr>
                  </w:pPr>
                  <w:r w:rsidRPr="00C640D1">
                    <w:rPr>
                      <w:rFonts w:asciiTheme="majorBidi" w:eastAsia="SimSun" w:hAnsiTheme="majorBidi" w:cstheme="majorBidi"/>
                      <w:color w:val="000000"/>
                    </w:rPr>
                    <w:t>Human-Robot Interaction.</w:t>
                  </w:r>
                </w:p>
                <w:p w14:paraId="0463A720" w14:textId="1B6EB51E" w:rsidR="00494522" w:rsidRPr="00C640D1" w:rsidRDefault="00494522" w:rsidP="00494522">
                  <w:pPr>
                    <w:pStyle w:val="ListParagraph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Theme="majorBidi" w:eastAsia="SimSun" w:hAnsiTheme="majorBidi" w:cstheme="majorBidi"/>
                      <w:bCs/>
                      <w:color w:val="000000"/>
                      <w:kern w:val="2"/>
                      <w:lang w:eastAsia="zh-CN" w:bidi="hi-IN"/>
                    </w:rPr>
                  </w:pPr>
                  <w:r w:rsidRPr="00C640D1">
                    <w:rPr>
                      <w:rFonts w:asciiTheme="majorBidi" w:hAnsiTheme="majorBidi" w:cstheme="majorBidi"/>
                      <w:kern w:val="48"/>
                    </w:rPr>
                    <w:t>Rehabilitation</w:t>
                  </w:r>
                  <w:r w:rsidRPr="00C640D1">
                    <w:rPr>
                      <w:rFonts w:asciiTheme="majorBidi" w:hAnsiTheme="majorBidi" w:cstheme="majorBidi"/>
                      <w:color w:val="000000" w:themeColor="text1"/>
                    </w:rPr>
                    <w:t xml:space="preserve"> </w:t>
                  </w:r>
                  <w:r w:rsidRPr="00C640D1">
                    <w:rPr>
                      <w:rFonts w:asciiTheme="majorBidi" w:hAnsiTheme="majorBidi" w:cstheme="majorBidi"/>
                      <w:kern w:val="48"/>
                    </w:rPr>
                    <w:t>Robotics.</w:t>
                  </w:r>
                </w:p>
                <w:p w14:paraId="7E0F1784" w14:textId="77777777" w:rsidR="00494522" w:rsidRPr="00C640D1" w:rsidRDefault="00494522" w:rsidP="00494522">
                  <w:pPr>
                    <w:pStyle w:val="ListParagraph"/>
                    <w:numPr>
                      <w:ilvl w:val="0"/>
                      <w:numId w:val="2"/>
                    </w:numPr>
                    <w:spacing w:line="276" w:lineRule="auto"/>
                    <w:rPr>
                      <w:rFonts w:asciiTheme="majorBidi" w:hAnsiTheme="majorBidi" w:cstheme="majorBidi"/>
                      <w:color w:val="000000" w:themeColor="text1"/>
                    </w:rPr>
                  </w:pPr>
                  <w:r w:rsidRPr="00C640D1">
                    <w:rPr>
                      <w:rFonts w:asciiTheme="majorBidi" w:hAnsiTheme="majorBidi" w:cstheme="majorBidi"/>
                      <w:color w:val="000000" w:themeColor="text1"/>
                    </w:rPr>
                    <w:t>Social Robots.</w:t>
                  </w:r>
                </w:p>
              </w:tc>
            </w:tr>
          </w:tbl>
          <w:p w14:paraId="1901388E" w14:textId="1CB93012" w:rsidR="00494522" w:rsidRPr="00C640D1" w:rsidRDefault="00494522" w:rsidP="00577487">
            <w:pPr>
              <w:pStyle w:val="ListParagraph"/>
              <w:spacing w:line="276" w:lineRule="auto"/>
              <w:ind w:left="501" w:firstLine="0"/>
              <w:rPr>
                <w:rFonts w:asciiTheme="majorBidi" w:hAnsiTheme="majorBidi" w:cstheme="majorBidi"/>
                <w:color w:val="000000" w:themeColor="text1"/>
                <w:sz w:val="4"/>
                <w:szCs w:val="4"/>
              </w:rPr>
            </w:pPr>
          </w:p>
        </w:tc>
        <w:tc>
          <w:tcPr>
            <w:tcW w:w="236" w:type="dxa"/>
            <w:shd w:val="clear" w:color="auto" w:fill="auto"/>
          </w:tcPr>
          <w:p w14:paraId="5EE36B90" w14:textId="77777777" w:rsidR="00494522" w:rsidRPr="00C640D1" w:rsidRDefault="00494522" w:rsidP="00831F05">
            <w:pPr>
              <w:pStyle w:val="ListParagraph"/>
              <w:spacing w:line="276" w:lineRule="auto"/>
              <w:ind w:left="630" w:firstLine="0"/>
              <w:rPr>
                <w:rFonts w:asciiTheme="majorBidi" w:eastAsia="SimSun" w:hAnsiTheme="majorBidi" w:cstheme="majorBidi"/>
                <w:bCs/>
                <w:color w:val="000000"/>
                <w:kern w:val="2"/>
                <w:lang w:eastAsia="zh-CN" w:bidi="hi-IN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576"/>
        <w:tblW w:w="99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843"/>
      </w:tblGrid>
      <w:tr w:rsidR="00C640D1" w:rsidRPr="00C640D1" w14:paraId="3B75CFBD" w14:textId="77777777" w:rsidTr="000F094F">
        <w:trPr>
          <w:trHeight w:val="467"/>
        </w:trPr>
        <w:tc>
          <w:tcPr>
            <w:tcW w:w="8075" w:type="dxa"/>
            <w:vAlign w:val="bottom"/>
          </w:tcPr>
          <w:p w14:paraId="43151F43" w14:textId="6F33E0E0" w:rsidR="00C640D1" w:rsidRPr="00C640D1" w:rsidRDefault="00C640D1" w:rsidP="000F094F">
            <w:pPr>
              <w:tabs>
                <w:tab w:val="right" w:pos="9923"/>
              </w:tabs>
              <w:spacing w:before="8" w:line="276" w:lineRule="auto"/>
              <w:ind w:left="504" w:hanging="360"/>
              <w:rPr>
                <w:rFonts w:asciiTheme="majorBidi" w:eastAsia="PMingLiU" w:hAnsiTheme="majorBidi" w:cstheme="majorBidi"/>
                <w:b/>
                <w:color w:val="000000" w:themeColor="text1"/>
                <w:lang w:eastAsia="zh-HK"/>
              </w:rPr>
            </w:pPr>
            <w:r w:rsidRPr="00C640D1">
              <w:rPr>
                <w:rFonts w:asciiTheme="majorBidi" w:eastAsia="PMingLiU" w:hAnsiTheme="majorBidi" w:cstheme="majorBidi"/>
                <w:b/>
                <w:noProof/>
                <w:color w:val="000000" w:themeColor="text1"/>
                <w:lang w:eastAsia="zh-HK"/>
              </w:rPr>
              <w:t>M.Sc. in Mechatronics</w:t>
            </w:r>
            <w:r w:rsidRPr="00C640D1">
              <w:rPr>
                <w:rFonts w:asciiTheme="majorBidi" w:eastAsia="CMTI10" w:hAnsiTheme="majorBidi" w:cstheme="majorBidi"/>
                <w:b/>
                <w:bCs/>
              </w:rPr>
              <w:t xml:space="preserve"> Engineering</w:t>
            </w:r>
          </w:p>
        </w:tc>
        <w:tc>
          <w:tcPr>
            <w:tcW w:w="1843" w:type="dxa"/>
            <w:vAlign w:val="bottom"/>
          </w:tcPr>
          <w:p w14:paraId="1C5D1EDD" w14:textId="77777777" w:rsidR="00C640D1" w:rsidRPr="00C640D1" w:rsidRDefault="00C640D1" w:rsidP="000F094F">
            <w:pPr>
              <w:tabs>
                <w:tab w:val="right" w:pos="9923"/>
              </w:tabs>
              <w:spacing w:before="9" w:line="276" w:lineRule="auto"/>
              <w:jc w:val="right"/>
              <w:rPr>
                <w:rFonts w:asciiTheme="majorBidi" w:eastAsia="PMingLiU" w:hAnsiTheme="majorBidi" w:cstheme="majorBidi"/>
                <w:b/>
                <w:noProof/>
                <w:color w:val="000000" w:themeColor="text1"/>
                <w:sz w:val="20"/>
                <w:szCs w:val="20"/>
                <w:lang w:eastAsia="zh-HK"/>
              </w:rPr>
            </w:pPr>
            <w:r w:rsidRPr="00C640D1">
              <w:rPr>
                <w:rFonts w:asciiTheme="majorBidi" w:hAnsiTheme="majorBidi" w:cstheme="majorBidi"/>
                <w:b/>
                <w:bCs/>
                <w:iCs/>
                <w:color w:val="000000" w:themeColor="text1"/>
                <w:sz w:val="20"/>
                <w:szCs w:val="20"/>
              </w:rPr>
              <w:t>2017–2021</w:t>
            </w:r>
          </w:p>
        </w:tc>
      </w:tr>
      <w:tr w:rsidR="00C640D1" w:rsidRPr="00C640D1" w14:paraId="30276B4C" w14:textId="77777777" w:rsidTr="000F094F">
        <w:trPr>
          <w:trHeight w:val="306"/>
        </w:trPr>
        <w:tc>
          <w:tcPr>
            <w:tcW w:w="8075" w:type="dxa"/>
          </w:tcPr>
          <w:p w14:paraId="31AF5C21" w14:textId="1B5FBB66" w:rsidR="00C640D1" w:rsidRPr="00C640D1" w:rsidRDefault="00C640D1" w:rsidP="00FB1A5F">
            <w:pPr>
              <w:tabs>
                <w:tab w:val="left" w:pos="567"/>
                <w:tab w:val="right" w:pos="9923"/>
              </w:tabs>
              <w:spacing w:before="9" w:line="276" w:lineRule="auto"/>
              <w:jc w:val="both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C640D1">
              <w:rPr>
                <w:rFonts w:asciiTheme="majorBidi" w:eastAsia="PMingLiU" w:hAnsiTheme="majorBidi" w:cstheme="majorBidi"/>
                <w:bCs/>
                <w:i/>
                <w:color w:val="000000" w:themeColor="text1"/>
                <w:lang w:eastAsia="zh-HK"/>
              </w:rPr>
              <w:t xml:space="preserve">University of </w:t>
            </w:r>
            <w:r w:rsidRPr="00C640D1">
              <w:rPr>
                <w:rFonts w:asciiTheme="majorBidi" w:hAnsiTheme="majorBidi" w:cstheme="majorBidi"/>
                <w:i/>
                <w:color w:val="000000" w:themeColor="text1"/>
              </w:rPr>
              <w:t>Tehran</w:t>
            </w:r>
          </w:p>
        </w:tc>
        <w:tc>
          <w:tcPr>
            <w:tcW w:w="1843" w:type="dxa"/>
          </w:tcPr>
          <w:p w14:paraId="2F6E28FE" w14:textId="77777777" w:rsidR="00C640D1" w:rsidRPr="00C640D1" w:rsidRDefault="00C640D1" w:rsidP="00FB1A5F">
            <w:pPr>
              <w:tabs>
                <w:tab w:val="left" w:pos="567"/>
                <w:tab w:val="right" w:pos="9923"/>
              </w:tabs>
              <w:spacing w:before="9" w:line="276" w:lineRule="auto"/>
              <w:jc w:val="right"/>
              <w:rPr>
                <w:rFonts w:asciiTheme="majorBidi" w:eastAsia="PMingLiU" w:hAnsiTheme="majorBidi" w:cstheme="majorBidi"/>
                <w:bCs/>
                <w:i/>
                <w:color w:val="000000" w:themeColor="text1"/>
                <w:sz w:val="20"/>
                <w:szCs w:val="20"/>
                <w:lang w:eastAsia="zh-HK"/>
              </w:rPr>
            </w:pPr>
            <w:r w:rsidRPr="00C640D1">
              <w:rPr>
                <w:rFonts w:asciiTheme="majorBidi" w:hAnsiTheme="majorBidi" w:cstheme="majorBidi"/>
                <w:b/>
                <w:bCs/>
                <w:iCs/>
                <w:color w:val="000000" w:themeColor="text1"/>
                <w:sz w:val="20"/>
                <w:szCs w:val="20"/>
              </w:rPr>
              <w:t>Tehran</w:t>
            </w:r>
            <w:r w:rsidRPr="00C640D1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Iran</w:t>
            </w:r>
          </w:p>
        </w:tc>
      </w:tr>
      <w:tr w:rsidR="00C640D1" w:rsidRPr="00C640D1" w14:paraId="45A7EA98" w14:textId="77777777" w:rsidTr="000F094F">
        <w:trPr>
          <w:trHeight w:val="280"/>
        </w:trPr>
        <w:tc>
          <w:tcPr>
            <w:tcW w:w="9918" w:type="dxa"/>
            <w:gridSpan w:val="2"/>
          </w:tcPr>
          <w:p w14:paraId="734BFFF9" w14:textId="3727EBD7" w:rsidR="00C640D1" w:rsidRPr="00C640D1" w:rsidRDefault="00C640D1" w:rsidP="001346D9">
            <w:pPr>
              <w:pStyle w:val="ListParagraph"/>
              <w:numPr>
                <w:ilvl w:val="0"/>
                <w:numId w:val="9"/>
              </w:numPr>
              <w:ind w:hanging="391"/>
              <w:rPr>
                <w:rFonts w:asciiTheme="majorBidi" w:hAnsiTheme="majorBidi" w:cstheme="majorBidi"/>
                <w:iCs/>
                <w:color w:val="000000" w:themeColor="text1"/>
              </w:rPr>
            </w:pPr>
            <w:r w:rsidRPr="00C640D1">
              <w:rPr>
                <w:rFonts w:asciiTheme="majorBidi" w:hAnsiTheme="majorBidi" w:cstheme="majorBidi"/>
                <w:iCs/>
                <w:color w:val="000000" w:themeColor="text1"/>
              </w:rPr>
              <w:t xml:space="preserve">Thesis: </w:t>
            </w:r>
            <w:r w:rsidRPr="00C640D1">
              <w:rPr>
                <w:rFonts w:asciiTheme="majorBidi" w:hAnsiTheme="majorBidi" w:cstheme="majorBidi"/>
                <w:color w:val="000000" w:themeColor="text1"/>
              </w:rPr>
              <w:t>Design and prototype a robot for cleaning glass fa</w:t>
            </w:r>
            <w:bookmarkStart w:id="5" w:name="_Hlk159773285"/>
            <w:r w:rsidRPr="00C640D1">
              <w:rPr>
                <w:rFonts w:asciiTheme="majorBidi" w:hAnsiTheme="majorBidi" w:cstheme="majorBidi"/>
                <w:color w:val="000000" w:themeColor="text1"/>
              </w:rPr>
              <w:t>ç</w:t>
            </w:r>
            <w:bookmarkEnd w:id="5"/>
            <w:r w:rsidRPr="00C640D1">
              <w:rPr>
                <w:rFonts w:asciiTheme="majorBidi" w:hAnsiTheme="majorBidi" w:cstheme="majorBidi"/>
                <w:color w:val="000000" w:themeColor="text1"/>
              </w:rPr>
              <w:t>ade buildings.</w:t>
            </w:r>
          </w:p>
        </w:tc>
      </w:tr>
      <w:tr w:rsidR="00C640D1" w:rsidRPr="00C640D1" w14:paraId="7696F125" w14:textId="77777777" w:rsidTr="000F094F">
        <w:trPr>
          <w:trHeight w:val="280"/>
        </w:trPr>
        <w:tc>
          <w:tcPr>
            <w:tcW w:w="8075" w:type="dxa"/>
          </w:tcPr>
          <w:p w14:paraId="55DF9BDD" w14:textId="2E22165A" w:rsidR="00C640D1" w:rsidRPr="00C640D1" w:rsidRDefault="00C640D1" w:rsidP="001346D9">
            <w:pPr>
              <w:pStyle w:val="ListParagraph"/>
              <w:numPr>
                <w:ilvl w:val="0"/>
                <w:numId w:val="1"/>
              </w:numPr>
              <w:ind w:hanging="391"/>
              <w:jc w:val="both"/>
              <w:rPr>
                <w:rFonts w:asciiTheme="majorBidi" w:hAnsiTheme="majorBidi" w:cstheme="majorBidi"/>
                <w:iCs/>
                <w:color w:val="000000" w:themeColor="text1"/>
              </w:rPr>
            </w:pPr>
            <w:r w:rsidRPr="00C640D1">
              <w:rPr>
                <w:rFonts w:asciiTheme="majorBidi" w:hAnsiTheme="majorBidi" w:cstheme="majorBidi"/>
                <w:iCs/>
                <w:color w:val="000000" w:themeColor="text1"/>
              </w:rPr>
              <w:t>Supervisor: Dr.</w:t>
            </w:r>
            <w:r w:rsidRPr="00C640D1">
              <w:rPr>
                <w:rFonts w:asciiTheme="majorBidi" w:eastAsia="PMingLiU" w:hAnsiTheme="majorBidi" w:cstheme="majorBidi"/>
                <w:b/>
                <w:iCs/>
                <w:color w:val="000000" w:themeColor="text1"/>
                <w:lang w:eastAsia="zh-HK"/>
              </w:rPr>
              <w:t xml:space="preserve"> </w:t>
            </w:r>
            <w:r w:rsidRPr="00C640D1">
              <w:rPr>
                <w:rFonts w:asciiTheme="majorBidi" w:eastAsia="PMingLiU" w:hAnsiTheme="majorBidi" w:cstheme="majorBidi"/>
                <w:bCs/>
                <w:iCs/>
                <w:color w:val="000000" w:themeColor="text1"/>
                <w:lang w:eastAsia="zh-HK"/>
              </w:rPr>
              <w:t xml:space="preserve">Manuchehr (Hadi) Moradi </w:t>
            </w:r>
            <w:proofErr w:type="spellStart"/>
            <w:r w:rsidRPr="00C640D1">
              <w:rPr>
                <w:rFonts w:asciiTheme="majorBidi" w:eastAsia="PMingLiU" w:hAnsiTheme="majorBidi" w:cstheme="majorBidi"/>
                <w:bCs/>
                <w:iCs/>
                <w:color w:val="000000" w:themeColor="text1"/>
                <w:lang w:eastAsia="zh-HK"/>
              </w:rPr>
              <w:t>Sabzevar</w:t>
            </w:r>
            <w:proofErr w:type="spellEnd"/>
            <w:r w:rsidRPr="00C640D1">
              <w:rPr>
                <w:rFonts w:asciiTheme="majorBidi" w:eastAsia="PMingLiU" w:hAnsiTheme="majorBidi" w:cstheme="majorBidi"/>
                <w:bCs/>
                <w:iCs/>
                <w:color w:val="000000" w:themeColor="text1"/>
                <w:lang w:eastAsia="zh-HK"/>
              </w:rPr>
              <w:t>.</w:t>
            </w:r>
          </w:p>
        </w:tc>
        <w:tc>
          <w:tcPr>
            <w:tcW w:w="1843" w:type="dxa"/>
          </w:tcPr>
          <w:p w14:paraId="7E6B5488" w14:textId="77777777" w:rsidR="00C640D1" w:rsidRPr="00C640D1" w:rsidRDefault="00C640D1" w:rsidP="00FB1A5F">
            <w:pPr>
              <w:ind w:left="360"/>
              <w:jc w:val="right"/>
              <w:rPr>
                <w:rFonts w:asciiTheme="majorBidi" w:hAnsiTheme="majorBidi" w:cstheme="majorBidi"/>
                <w:iCs/>
                <w:color w:val="000000" w:themeColor="text1"/>
              </w:rPr>
            </w:pPr>
          </w:p>
        </w:tc>
      </w:tr>
      <w:tr w:rsidR="00C640D1" w:rsidRPr="00C640D1" w14:paraId="044720A3" w14:textId="77777777" w:rsidTr="000F094F">
        <w:trPr>
          <w:trHeight w:val="138"/>
        </w:trPr>
        <w:tc>
          <w:tcPr>
            <w:tcW w:w="8075" w:type="dxa"/>
          </w:tcPr>
          <w:p w14:paraId="17AE0F81" w14:textId="5016B837" w:rsidR="00C640D1" w:rsidRPr="00C640D1" w:rsidRDefault="00C640D1" w:rsidP="001346D9">
            <w:pPr>
              <w:pStyle w:val="ListParagraph"/>
              <w:numPr>
                <w:ilvl w:val="0"/>
                <w:numId w:val="1"/>
              </w:numPr>
              <w:spacing w:before="0"/>
              <w:ind w:left="504" w:hanging="393"/>
              <w:jc w:val="both"/>
              <w:rPr>
                <w:rFonts w:asciiTheme="majorBidi" w:hAnsiTheme="majorBidi" w:cstheme="majorBidi"/>
                <w:iCs/>
                <w:color w:val="000000" w:themeColor="text1"/>
              </w:rPr>
            </w:pPr>
            <w:r w:rsidRPr="00C640D1">
              <w:rPr>
                <w:rFonts w:asciiTheme="majorBidi" w:hAnsiTheme="majorBidi" w:cstheme="majorBidi"/>
                <w:iCs/>
                <w:color w:val="000000" w:themeColor="text1"/>
              </w:rPr>
              <w:t>Overall GPA: 16.07/20.</w:t>
            </w:r>
          </w:p>
        </w:tc>
        <w:tc>
          <w:tcPr>
            <w:tcW w:w="1843" w:type="dxa"/>
          </w:tcPr>
          <w:p w14:paraId="0B959378" w14:textId="77777777" w:rsidR="00C640D1" w:rsidRPr="00C640D1" w:rsidRDefault="00C640D1" w:rsidP="00FB1A5F">
            <w:pPr>
              <w:ind w:left="360"/>
              <w:jc w:val="right"/>
              <w:rPr>
                <w:rFonts w:asciiTheme="majorBidi" w:hAnsiTheme="majorBidi" w:cstheme="majorBidi"/>
                <w:iCs/>
                <w:color w:val="000000" w:themeColor="text1"/>
              </w:rPr>
            </w:pPr>
          </w:p>
        </w:tc>
      </w:tr>
      <w:tr w:rsidR="00C640D1" w:rsidRPr="00C640D1" w14:paraId="4EACE68B" w14:textId="77777777" w:rsidTr="000F094F">
        <w:trPr>
          <w:trHeight w:val="435"/>
        </w:trPr>
        <w:tc>
          <w:tcPr>
            <w:tcW w:w="8075" w:type="dxa"/>
            <w:vAlign w:val="bottom"/>
          </w:tcPr>
          <w:p w14:paraId="37BBCFFA" w14:textId="4583EFD5" w:rsidR="00C640D1" w:rsidRPr="00C640D1" w:rsidRDefault="00C640D1" w:rsidP="00FB1A5F">
            <w:pPr>
              <w:tabs>
                <w:tab w:val="right" w:pos="9923"/>
              </w:tabs>
              <w:spacing w:before="9" w:line="276" w:lineRule="auto"/>
              <w:rPr>
                <w:rFonts w:asciiTheme="majorBidi" w:hAnsiTheme="majorBidi" w:cstheme="majorBidi"/>
                <w:b/>
                <w:color w:val="000000" w:themeColor="text1"/>
              </w:rPr>
            </w:pPr>
            <w:r w:rsidRPr="00C640D1">
              <w:rPr>
                <w:rFonts w:asciiTheme="majorBidi" w:eastAsia="PMingLiU" w:hAnsiTheme="majorBidi" w:cstheme="majorBidi"/>
                <w:b/>
                <w:noProof/>
                <w:color w:val="000000" w:themeColor="text1"/>
                <w:lang w:eastAsia="zh-HK"/>
              </w:rPr>
              <w:t xml:space="preserve">B.Sc. in </w:t>
            </w:r>
            <w:r w:rsidRPr="00C640D1">
              <w:rPr>
                <w:rFonts w:asciiTheme="majorBidi" w:eastAsia="CMTI10" w:hAnsiTheme="majorBidi" w:cstheme="majorBidi"/>
                <w:b/>
                <w:bCs/>
              </w:rPr>
              <w:t>Mechanical Engineering</w:t>
            </w:r>
          </w:p>
        </w:tc>
        <w:tc>
          <w:tcPr>
            <w:tcW w:w="1843" w:type="dxa"/>
            <w:vAlign w:val="bottom"/>
          </w:tcPr>
          <w:p w14:paraId="3B267D97" w14:textId="77777777" w:rsidR="00C640D1" w:rsidRPr="00C640D1" w:rsidRDefault="00C640D1" w:rsidP="00FB1A5F">
            <w:pPr>
              <w:tabs>
                <w:tab w:val="right" w:pos="9923"/>
              </w:tabs>
              <w:spacing w:before="9"/>
              <w:jc w:val="both"/>
              <w:rPr>
                <w:rFonts w:asciiTheme="majorBidi" w:eastAsia="PMingLiU" w:hAnsiTheme="majorBidi" w:cstheme="majorBidi"/>
                <w:b/>
                <w:noProof/>
                <w:color w:val="000000" w:themeColor="text1"/>
                <w:sz w:val="20"/>
                <w:szCs w:val="20"/>
                <w:lang w:eastAsia="zh-HK"/>
              </w:rPr>
            </w:pPr>
            <w:r w:rsidRPr="00C640D1">
              <w:rPr>
                <w:rFonts w:asciiTheme="majorBidi" w:hAnsiTheme="majorBidi" w:cstheme="majorBidi"/>
                <w:b/>
                <w:color w:val="000000" w:themeColor="text1"/>
                <w:sz w:val="20"/>
                <w:szCs w:val="20"/>
              </w:rPr>
              <w:t xml:space="preserve">             </w:t>
            </w:r>
            <w:r w:rsidRPr="00C640D1">
              <w:rPr>
                <w:rFonts w:asciiTheme="majorBidi" w:hAnsiTheme="majorBidi" w:cstheme="majorBidi"/>
                <w:b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C640D1">
              <w:rPr>
                <w:rFonts w:asciiTheme="majorBidi" w:hAnsiTheme="majorBidi" w:cstheme="majorBidi"/>
                <w:b/>
                <w:color w:val="000000" w:themeColor="text1"/>
                <w:sz w:val="20"/>
                <w:szCs w:val="20"/>
              </w:rPr>
              <w:t xml:space="preserve"> 2013-2017</w:t>
            </w:r>
          </w:p>
        </w:tc>
      </w:tr>
      <w:tr w:rsidR="00C640D1" w:rsidRPr="00C640D1" w14:paraId="727AA5C7" w14:textId="77777777" w:rsidTr="000F094F">
        <w:trPr>
          <w:trHeight w:val="306"/>
        </w:trPr>
        <w:tc>
          <w:tcPr>
            <w:tcW w:w="8075" w:type="dxa"/>
          </w:tcPr>
          <w:p w14:paraId="5A15306C" w14:textId="305B4F2F" w:rsidR="00C640D1" w:rsidRPr="00C640D1" w:rsidRDefault="00C640D1" w:rsidP="00FB1A5F">
            <w:pPr>
              <w:tabs>
                <w:tab w:val="left" w:pos="567"/>
                <w:tab w:val="right" w:pos="9923"/>
              </w:tabs>
              <w:spacing w:before="9" w:line="276" w:lineRule="auto"/>
              <w:jc w:val="both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C640D1">
              <w:rPr>
                <w:rFonts w:asciiTheme="majorBidi" w:eastAsia="CMBX10" w:hAnsiTheme="majorBidi" w:cstheme="majorBidi"/>
                <w:i/>
                <w:iCs/>
              </w:rPr>
              <w:t>Islamic Azad University, West Tehran Branch</w:t>
            </w:r>
            <w:r w:rsidRPr="00C640D1">
              <w:rPr>
                <w:rFonts w:asciiTheme="majorBidi" w:hAnsiTheme="majorBidi" w:cstheme="majorBidi"/>
                <w:i/>
                <w:iCs/>
                <w:color w:val="000000" w:themeColor="text1"/>
              </w:rPr>
              <w:tab/>
              <w:t xml:space="preserve">        </w:t>
            </w:r>
          </w:p>
        </w:tc>
        <w:tc>
          <w:tcPr>
            <w:tcW w:w="1843" w:type="dxa"/>
          </w:tcPr>
          <w:p w14:paraId="79EF7579" w14:textId="77777777" w:rsidR="00C640D1" w:rsidRPr="00C640D1" w:rsidRDefault="00C640D1" w:rsidP="00FB1A5F">
            <w:pPr>
              <w:tabs>
                <w:tab w:val="left" w:pos="567"/>
                <w:tab w:val="right" w:pos="9923"/>
              </w:tabs>
              <w:spacing w:before="9" w:line="276" w:lineRule="auto"/>
              <w:jc w:val="right"/>
              <w:rPr>
                <w:rFonts w:asciiTheme="majorBidi" w:eastAsia="PMingLiU" w:hAnsiTheme="majorBidi" w:cstheme="majorBidi"/>
                <w:bCs/>
                <w:i/>
                <w:color w:val="000000" w:themeColor="text1"/>
                <w:sz w:val="20"/>
                <w:szCs w:val="20"/>
                <w:lang w:eastAsia="zh-HK"/>
              </w:rPr>
            </w:pPr>
            <w:r w:rsidRPr="00C640D1">
              <w:rPr>
                <w:rFonts w:asciiTheme="majorBidi" w:hAnsiTheme="majorBidi" w:cstheme="majorBidi"/>
                <w:b/>
                <w:bCs/>
                <w:iCs/>
                <w:color w:val="000000" w:themeColor="text1"/>
                <w:sz w:val="20"/>
                <w:szCs w:val="20"/>
              </w:rPr>
              <w:t>Tehran</w:t>
            </w:r>
            <w:r w:rsidRPr="00C640D1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-Iran</w:t>
            </w:r>
          </w:p>
        </w:tc>
      </w:tr>
      <w:tr w:rsidR="00C640D1" w:rsidRPr="00C640D1" w14:paraId="5ED1270E" w14:textId="77777777" w:rsidTr="000F094F">
        <w:trPr>
          <w:trHeight w:val="251"/>
        </w:trPr>
        <w:tc>
          <w:tcPr>
            <w:tcW w:w="9918" w:type="dxa"/>
            <w:gridSpan w:val="2"/>
          </w:tcPr>
          <w:p w14:paraId="6636C930" w14:textId="00E57DB0" w:rsidR="00C640D1" w:rsidRPr="00C640D1" w:rsidRDefault="00C640D1" w:rsidP="001346D9">
            <w:pPr>
              <w:pStyle w:val="ListParagraph"/>
              <w:numPr>
                <w:ilvl w:val="0"/>
                <w:numId w:val="8"/>
              </w:numPr>
              <w:ind w:hanging="391"/>
              <w:rPr>
                <w:rFonts w:asciiTheme="majorBidi" w:hAnsiTheme="majorBidi" w:cstheme="majorBidi"/>
                <w:iCs/>
                <w:color w:val="000000" w:themeColor="text1"/>
              </w:rPr>
            </w:pPr>
            <w:r w:rsidRPr="00C640D1">
              <w:rPr>
                <w:rFonts w:asciiTheme="majorBidi" w:hAnsiTheme="majorBidi" w:cstheme="majorBidi"/>
                <w:iCs/>
                <w:color w:val="000000" w:themeColor="text1"/>
              </w:rPr>
              <w:t>Thesis:</w:t>
            </w:r>
            <w:r w:rsidRPr="00C640D1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C640D1">
              <w:rPr>
                <w:rFonts w:asciiTheme="majorBidi" w:hAnsiTheme="majorBidi" w:cstheme="majorBidi"/>
                <w:color w:val="000000"/>
              </w:rPr>
              <w:t>Vehicle’s mini wind turbine</w:t>
            </w:r>
            <w:r w:rsidRPr="00C640D1">
              <w:rPr>
                <w:rFonts w:asciiTheme="majorBidi" w:hAnsiTheme="majorBidi" w:cstheme="majorBidi"/>
                <w:color w:val="000000" w:themeColor="text1"/>
              </w:rPr>
              <w:t>.</w:t>
            </w:r>
          </w:p>
        </w:tc>
      </w:tr>
      <w:tr w:rsidR="00C640D1" w:rsidRPr="00C640D1" w14:paraId="2E1E42A1" w14:textId="77777777" w:rsidTr="000F094F">
        <w:trPr>
          <w:trHeight w:val="280"/>
        </w:trPr>
        <w:tc>
          <w:tcPr>
            <w:tcW w:w="8075" w:type="dxa"/>
          </w:tcPr>
          <w:p w14:paraId="18D41E27" w14:textId="6A2D4C8E" w:rsidR="00C640D1" w:rsidRPr="00C640D1" w:rsidRDefault="00C640D1" w:rsidP="001346D9">
            <w:pPr>
              <w:pStyle w:val="ListParagraph"/>
              <w:numPr>
                <w:ilvl w:val="0"/>
                <w:numId w:val="1"/>
              </w:numPr>
              <w:ind w:hanging="391"/>
              <w:jc w:val="both"/>
              <w:rPr>
                <w:rFonts w:asciiTheme="majorBidi" w:hAnsiTheme="majorBidi" w:cstheme="majorBidi"/>
                <w:iCs/>
                <w:color w:val="000000" w:themeColor="text1"/>
              </w:rPr>
            </w:pPr>
            <w:r w:rsidRPr="00C640D1">
              <w:rPr>
                <w:rFonts w:asciiTheme="majorBidi" w:hAnsiTheme="majorBidi" w:cstheme="majorBidi"/>
                <w:iCs/>
                <w:color w:val="000000" w:themeColor="text1"/>
              </w:rPr>
              <w:t>Supervisor: Dr.</w:t>
            </w:r>
            <w:r w:rsidRPr="00C640D1">
              <w:rPr>
                <w:rFonts w:asciiTheme="majorBidi" w:eastAsia="PMingLiU" w:hAnsiTheme="majorBidi" w:cstheme="majorBidi"/>
                <w:b/>
                <w:iCs/>
                <w:color w:val="000000" w:themeColor="text1"/>
                <w:lang w:eastAsia="zh-HK"/>
              </w:rPr>
              <w:t xml:space="preserve"> </w:t>
            </w:r>
            <w:r w:rsidRPr="00C640D1">
              <w:rPr>
                <w:rFonts w:asciiTheme="majorBidi" w:eastAsia="PMingLiU" w:hAnsiTheme="majorBidi" w:cstheme="majorBidi"/>
                <w:bCs/>
                <w:iCs/>
                <w:color w:val="000000" w:themeColor="text1"/>
                <w:lang w:eastAsia="zh-HK"/>
              </w:rPr>
              <w:t xml:space="preserve">Hamed </w:t>
            </w:r>
            <w:proofErr w:type="spellStart"/>
            <w:r w:rsidRPr="00C640D1">
              <w:rPr>
                <w:rFonts w:asciiTheme="majorBidi" w:eastAsia="PMingLiU" w:hAnsiTheme="majorBidi" w:cstheme="majorBidi"/>
                <w:bCs/>
                <w:iCs/>
                <w:color w:val="000000" w:themeColor="text1"/>
                <w:lang w:eastAsia="zh-HK"/>
              </w:rPr>
              <w:t>Moayeri</w:t>
            </w:r>
            <w:proofErr w:type="spellEnd"/>
            <w:r w:rsidRPr="00C640D1">
              <w:rPr>
                <w:rFonts w:asciiTheme="majorBidi" w:eastAsia="PMingLiU" w:hAnsiTheme="majorBidi" w:cstheme="majorBidi"/>
                <w:bCs/>
                <w:iCs/>
                <w:color w:val="000000" w:themeColor="text1"/>
                <w:lang w:eastAsia="zh-HK"/>
              </w:rPr>
              <w:t xml:space="preserve"> Kashani.</w:t>
            </w:r>
          </w:p>
        </w:tc>
        <w:tc>
          <w:tcPr>
            <w:tcW w:w="1843" w:type="dxa"/>
          </w:tcPr>
          <w:p w14:paraId="1C957E62" w14:textId="77777777" w:rsidR="00C640D1" w:rsidRPr="00C640D1" w:rsidRDefault="00C640D1" w:rsidP="00FB1A5F">
            <w:pPr>
              <w:ind w:left="360"/>
              <w:jc w:val="right"/>
              <w:rPr>
                <w:rFonts w:asciiTheme="majorBidi" w:hAnsiTheme="majorBidi" w:cstheme="majorBidi"/>
                <w:iCs/>
                <w:color w:val="000000" w:themeColor="text1"/>
              </w:rPr>
            </w:pPr>
          </w:p>
        </w:tc>
      </w:tr>
      <w:tr w:rsidR="00C640D1" w:rsidRPr="00C640D1" w14:paraId="2541CB9E" w14:textId="77777777" w:rsidTr="000F094F">
        <w:trPr>
          <w:trHeight w:val="222"/>
        </w:trPr>
        <w:tc>
          <w:tcPr>
            <w:tcW w:w="8075" w:type="dxa"/>
          </w:tcPr>
          <w:p w14:paraId="59EEE9D6" w14:textId="7579F542" w:rsidR="00C640D1" w:rsidRPr="00C640D1" w:rsidRDefault="00C640D1" w:rsidP="001346D9">
            <w:pPr>
              <w:pStyle w:val="ListParagraph"/>
              <w:numPr>
                <w:ilvl w:val="0"/>
                <w:numId w:val="1"/>
              </w:numPr>
              <w:ind w:left="504" w:hanging="393"/>
              <w:jc w:val="both"/>
              <w:rPr>
                <w:rFonts w:asciiTheme="majorBidi" w:hAnsiTheme="majorBidi" w:cstheme="majorBidi"/>
                <w:iCs/>
                <w:color w:val="000000" w:themeColor="text1"/>
              </w:rPr>
            </w:pPr>
            <w:r w:rsidRPr="00C640D1">
              <w:rPr>
                <w:rFonts w:asciiTheme="majorBidi" w:hAnsiTheme="majorBidi" w:cstheme="majorBidi"/>
                <w:iCs/>
                <w:color w:val="000000" w:themeColor="text1"/>
              </w:rPr>
              <w:t>Overall GPA: 15.81/20.</w:t>
            </w:r>
          </w:p>
          <w:p w14:paraId="3D8D9E4B" w14:textId="26851CD6" w:rsidR="00C640D1" w:rsidRPr="00C640D1" w:rsidRDefault="00C640D1" w:rsidP="00FB1A5F">
            <w:pPr>
              <w:spacing w:line="276" w:lineRule="auto"/>
              <w:ind w:left="142"/>
              <w:jc w:val="both"/>
              <w:rPr>
                <w:rFonts w:asciiTheme="majorBidi" w:hAnsiTheme="majorBidi" w:cstheme="majorBidi"/>
                <w:iCs/>
                <w:color w:val="000000" w:themeColor="text1"/>
                <w:sz w:val="8"/>
                <w:szCs w:val="8"/>
              </w:rPr>
            </w:pPr>
          </w:p>
          <w:p w14:paraId="7CFE7E21" w14:textId="77777777" w:rsidR="00C640D1" w:rsidRPr="00C640D1" w:rsidRDefault="00C640D1" w:rsidP="00FB1A5F">
            <w:pPr>
              <w:spacing w:line="276" w:lineRule="auto"/>
              <w:ind w:left="142"/>
              <w:jc w:val="both"/>
              <w:rPr>
                <w:rFonts w:asciiTheme="majorBidi" w:hAnsiTheme="majorBidi" w:cstheme="majorBidi"/>
                <w:iCs/>
                <w:color w:val="000000" w:themeColor="text1"/>
                <w:sz w:val="2"/>
                <w:szCs w:val="2"/>
              </w:rPr>
            </w:pPr>
          </w:p>
        </w:tc>
        <w:tc>
          <w:tcPr>
            <w:tcW w:w="1843" w:type="dxa"/>
          </w:tcPr>
          <w:p w14:paraId="4A39C4DA" w14:textId="77777777" w:rsidR="00C640D1" w:rsidRPr="00C640D1" w:rsidRDefault="00C640D1" w:rsidP="00FB1A5F">
            <w:pPr>
              <w:spacing w:line="276" w:lineRule="auto"/>
              <w:ind w:left="360"/>
              <w:jc w:val="right"/>
              <w:rPr>
                <w:rFonts w:asciiTheme="majorBidi" w:hAnsiTheme="majorBidi" w:cstheme="majorBidi"/>
                <w:iCs/>
                <w:color w:val="000000" w:themeColor="text1"/>
              </w:rPr>
            </w:pPr>
          </w:p>
        </w:tc>
      </w:tr>
    </w:tbl>
    <w:p w14:paraId="4641A6EB" w14:textId="367C59B2" w:rsidR="00C640D1" w:rsidRPr="00C640D1" w:rsidRDefault="00C640D1" w:rsidP="00DF324F">
      <w:pPr>
        <w:pStyle w:val="Heading1"/>
        <w:spacing w:before="80" w:line="360" w:lineRule="auto"/>
        <w:rPr>
          <w:rFonts w:asciiTheme="majorBidi" w:hAnsiTheme="majorBidi" w:cstheme="majorBidi"/>
          <w:sz w:val="28"/>
          <w:szCs w:val="28"/>
        </w:rPr>
      </w:pPr>
      <w:r w:rsidRPr="00C640D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32B779D" wp14:editId="51A2C1F3">
                <wp:simplePos x="0" y="0"/>
                <wp:positionH relativeFrom="margin">
                  <wp:posOffset>-26406</wp:posOffset>
                </wp:positionH>
                <wp:positionV relativeFrom="paragraph">
                  <wp:posOffset>308610</wp:posOffset>
                </wp:positionV>
                <wp:extent cx="6374130" cy="0"/>
                <wp:effectExtent l="0" t="0" r="0" b="0"/>
                <wp:wrapNone/>
                <wp:docPr id="1538662567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3741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3399FF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D752FB" id="Straight Connector 3" o:spid="_x0000_s1026" style="position:absolute;flip:y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2.1pt,24.3pt" to="499.8pt,2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" strokecolor="#39f">
                <o:lock v:ext="edit" shapetype="f"/>
                <w10:wrap anchorx="margin"/>
              </v:line>
            </w:pict>
          </mc:Fallback>
        </mc:AlternateContent>
      </w:r>
      <w:r w:rsidR="00B87B9E" w:rsidRPr="00C640D1">
        <w:rPr>
          <w:rFonts w:asciiTheme="majorBidi" w:hAnsiTheme="majorBidi" w:cstheme="majorBidi"/>
          <w:sz w:val="28"/>
          <w:szCs w:val="28"/>
        </w:rPr>
        <w:t>EDUCATION</w:t>
      </w:r>
    </w:p>
    <w:bookmarkEnd w:id="0"/>
    <w:bookmarkEnd w:id="1"/>
    <w:bookmarkEnd w:id="2"/>
    <w:bookmarkEnd w:id="4"/>
    <w:p w14:paraId="35E3B62A" w14:textId="0528A063" w:rsidR="005149D3" w:rsidRPr="00C640D1" w:rsidRDefault="00437269" w:rsidP="00DF324F">
      <w:pPr>
        <w:pStyle w:val="Heading1"/>
        <w:spacing w:before="80" w:line="360" w:lineRule="auto"/>
        <w:rPr>
          <w:rFonts w:asciiTheme="majorBidi" w:hAnsiTheme="majorBidi" w:cstheme="majorBidi"/>
          <w:sz w:val="28"/>
          <w:szCs w:val="28"/>
        </w:rPr>
      </w:pPr>
      <w:r w:rsidRPr="00C640D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52ADA5A" wp14:editId="1AD6506C">
                <wp:simplePos x="0" y="0"/>
                <wp:positionH relativeFrom="margin">
                  <wp:posOffset>-47625</wp:posOffset>
                </wp:positionH>
                <wp:positionV relativeFrom="paragraph">
                  <wp:posOffset>2388870</wp:posOffset>
                </wp:positionV>
                <wp:extent cx="6374130" cy="0"/>
                <wp:effectExtent l="0" t="0" r="0" b="0"/>
                <wp:wrapNone/>
                <wp:docPr id="1764367448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3741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3399FF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649A2" id="Straight Connector 3" o:spid="_x0000_s1026" style="position:absolute;flip:y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3.75pt,188.1pt" to="498.15pt,18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" strokecolor="#39f">
                <o:lock v:ext="edit" shapetype="f"/>
                <w10:wrap anchorx="margin"/>
              </v:line>
            </w:pict>
          </mc:Fallback>
        </mc:AlternateContent>
      </w:r>
      <w:r w:rsidR="008955D8" w:rsidRPr="00C640D1">
        <w:rPr>
          <w:rFonts w:asciiTheme="majorBidi" w:hAnsiTheme="majorBidi" w:cstheme="majorBidi"/>
          <w:sz w:val="28"/>
          <w:szCs w:val="28"/>
        </w:rPr>
        <w:t>PUBLICATION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1"/>
      </w:tblGrid>
      <w:tr w:rsidR="00C640D1" w14:paraId="07ACE5AC" w14:textId="77777777" w:rsidTr="00C640D1">
        <w:tc>
          <w:tcPr>
            <w:tcW w:w="9931" w:type="dxa"/>
          </w:tcPr>
          <w:p w14:paraId="01111706" w14:textId="74B5FFF0" w:rsidR="00C640D1" w:rsidRPr="00724FDD" w:rsidRDefault="00C640D1" w:rsidP="00944359">
            <w:pPr>
              <w:pStyle w:val="BodyText"/>
              <w:numPr>
                <w:ilvl w:val="0"/>
                <w:numId w:val="8"/>
              </w:numPr>
              <w:spacing w:after="60"/>
              <w:ind w:left="504" w:hanging="393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r w:rsidRPr="00724FDD">
              <w:rPr>
                <w:rFonts w:asciiTheme="majorBidi" w:hAnsiTheme="majorBidi" w:cstheme="majorBidi"/>
                <w:sz w:val="22"/>
                <w:szCs w:val="22"/>
              </w:rPr>
              <w:t xml:space="preserve">Mehralizadeh B, Soleiman P, </w:t>
            </w:r>
            <w:proofErr w:type="spellStart"/>
            <w:r w:rsidRPr="00724FDD">
              <w:rPr>
                <w:rFonts w:asciiTheme="majorBidi" w:hAnsiTheme="majorBidi" w:cstheme="majorBidi"/>
                <w:sz w:val="22"/>
                <w:szCs w:val="22"/>
              </w:rPr>
              <w:t>Nikkhoo</w:t>
            </w:r>
            <w:proofErr w:type="spellEnd"/>
            <w:r w:rsidRPr="00724FDD">
              <w:rPr>
                <w:rFonts w:asciiTheme="majorBidi" w:hAnsiTheme="majorBidi" w:cstheme="majorBidi"/>
                <w:sz w:val="22"/>
                <w:szCs w:val="22"/>
              </w:rPr>
              <w:t xml:space="preserve"> S, Rahimi M, </w:t>
            </w:r>
            <w:r w:rsidRPr="00724F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argar A</w:t>
            </w:r>
            <w:r w:rsidRPr="00724FDD">
              <w:rPr>
                <w:rFonts w:asciiTheme="majorBidi" w:hAnsiTheme="majorBidi" w:cstheme="majorBidi"/>
                <w:sz w:val="22"/>
                <w:szCs w:val="22"/>
              </w:rPr>
              <w:t xml:space="preserve">, Masoumi F, Moradi H. </w:t>
            </w:r>
            <w:hyperlink r:id="rId19" w:history="1">
              <w:r w:rsidRPr="00724FDD">
                <w:rPr>
                  <w:rStyle w:val="Hyperlink"/>
                  <w:rFonts w:asciiTheme="majorBidi" w:hAnsiTheme="majorBidi" w:cstheme="majorBidi"/>
                  <w:sz w:val="22"/>
                  <w:szCs w:val="22"/>
                  <w:u w:val="none"/>
                </w:rPr>
                <w:t>Multi-Modal ASD Screening System: A Preliminary Study</w:t>
              </w:r>
            </w:hyperlink>
            <w:r w:rsidRPr="00724FDD">
              <w:rPr>
                <w:rFonts w:asciiTheme="majorBidi" w:hAnsiTheme="majorBidi" w:cstheme="majorBidi"/>
                <w:sz w:val="22"/>
                <w:szCs w:val="22"/>
              </w:rPr>
              <w:t>. In2023 11th RSI International Conference on Robotics and Mechatronics (</w:t>
            </w:r>
            <w:proofErr w:type="spellStart"/>
            <w:r w:rsidRPr="00724FDD">
              <w:rPr>
                <w:rFonts w:asciiTheme="majorBidi" w:hAnsiTheme="majorBidi" w:cstheme="majorBidi"/>
                <w:sz w:val="22"/>
                <w:szCs w:val="22"/>
              </w:rPr>
              <w:t>ICRoM</w:t>
            </w:r>
            <w:proofErr w:type="spellEnd"/>
            <w:r w:rsidRPr="00724FDD">
              <w:rPr>
                <w:rFonts w:asciiTheme="majorBidi" w:hAnsiTheme="majorBidi" w:cstheme="majorBidi"/>
                <w:sz w:val="22"/>
                <w:szCs w:val="22"/>
              </w:rPr>
              <w:t>) 2023 Dec 19 (pp. 228-234). IEEE</w:t>
            </w:r>
          </w:p>
        </w:tc>
      </w:tr>
      <w:tr w:rsidR="00C640D1" w14:paraId="3795FE26" w14:textId="77777777" w:rsidTr="00C640D1">
        <w:tc>
          <w:tcPr>
            <w:tcW w:w="9931" w:type="dxa"/>
          </w:tcPr>
          <w:p w14:paraId="0EF3BC93" w14:textId="6DE5B3A6" w:rsidR="00C640D1" w:rsidRPr="00724FDD" w:rsidRDefault="00C640D1" w:rsidP="00944359">
            <w:pPr>
              <w:pStyle w:val="BodyText"/>
              <w:numPr>
                <w:ilvl w:val="0"/>
                <w:numId w:val="8"/>
              </w:numPr>
              <w:spacing w:after="60"/>
              <w:ind w:left="504" w:hanging="393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  <w:proofErr w:type="spellStart"/>
            <w:r w:rsidRPr="00724FDD">
              <w:rPr>
                <w:rFonts w:asciiTheme="majorBidi" w:hAnsiTheme="majorBidi" w:cstheme="majorBidi"/>
                <w:sz w:val="22"/>
                <w:szCs w:val="22"/>
              </w:rPr>
              <w:t>Koochakzadeh</w:t>
            </w:r>
            <w:proofErr w:type="spellEnd"/>
            <w:r w:rsidRPr="00724FDD">
              <w:rPr>
                <w:rFonts w:asciiTheme="majorBidi" w:hAnsiTheme="majorBidi" w:cstheme="majorBidi"/>
                <w:sz w:val="22"/>
                <w:szCs w:val="22"/>
              </w:rPr>
              <w:t xml:space="preserve"> E, </w:t>
            </w:r>
            <w:r w:rsidRPr="00724FDD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Kargar A</w:t>
            </w:r>
            <w:r w:rsidRPr="00724FDD">
              <w:rPr>
                <w:rFonts w:asciiTheme="majorBidi" w:hAnsiTheme="majorBidi" w:cstheme="majorBidi"/>
                <w:sz w:val="22"/>
                <w:szCs w:val="22"/>
              </w:rPr>
              <w:t xml:space="preserve">, Sattari P, </w:t>
            </w:r>
            <w:proofErr w:type="spellStart"/>
            <w:r w:rsidRPr="00724FDD">
              <w:rPr>
                <w:rFonts w:asciiTheme="majorBidi" w:hAnsiTheme="majorBidi" w:cstheme="majorBidi"/>
                <w:sz w:val="22"/>
                <w:szCs w:val="22"/>
              </w:rPr>
              <w:t>Ravanshid</w:t>
            </w:r>
            <w:proofErr w:type="spellEnd"/>
            <w:r w:rsidRPr="00724FDD">
              <w:rPr>
                <w:rFonts w:asciiTheme="majorBidi" w:hAnsiTheme="majorBidi" w:cstheme="majorBidi"/>
                <w:sz w:val="22"/>
                <w:szCs w:val="22"/>
              </w:rPr>
              <w:t xml:space="preserve"> D, Nasiri R. </w:t>
            </w:r>
            <w:hyperlink r:id="rId20" w:history="1">
              <w:r w:rsidR="00DB3B92" w:rsidRPr="00437269">
                <w:rPr>
                  <w:rStyle w:val="Hyperlink"/>
                  <w:rFonts w:asciiTheme="majorBidi" w:hAnsiTheme="majorBidi" w:cstheme="majorBidi"/>
                  <w:sz w:val="22"/>
                  <w:szCs w:val="22"/>
                  <w:u w:val="none"/>
                </w:rPr>
                <w:t>Seven Benefits of Using Series Elastic Actuators in Design of an Affordable, Simple Controlled, and Functional Prosthetic Hand</w:t>
              </w:r>
            </w:hyperlink>
            <w:r w:rsidRPr="00437269">
              <w:rPr>
                <w:rFonts w:asciiTheme="majorBidi" w:hAnsiTheme="majorBidi" w:cstheme="majorBidi"/>
                <w:sz w:val="22"/>
                <w:szCs w:val="22"/>
              </w:rPr>
              <w:t xml:space="preserve">. </w:t>
            </w:r>
            <w:r w:rsidR="00437269" w:rsidRPr="00437269">
              <w:rPr>
                <w:rFonts w:asciiTheme="majorBidi" w:hAnsiTheme="majorBidi" w:cstheme="majorBidi"/>
                <w:sz w:val="22"/>
                <w:szCs w:val="22"/>
              </w:rPr>
              <w:t>In IEEE/RSJ International Conference on Intelligent Robots and Systems (IROS2024)</w:t>
            </w:r>
            <w:r w:rsidR="00437269">
              <w:rPr>
                <w:rFonts w:asciiTheme="majorBidi" w:hAnsiTheme="majorBidi" w:cstheme="majorBidi"/>
                <w:sz w:val="22"/>
                <w:szCs w:val="22"/>
              </w:rPr>
              <w:t>.</w:t>
            </w:r>
          </w:p>
        </w:tc>
      </w:tr>
    </w:tbl>
    <w:p w14:paraId="4D6BA74B" w14:textId="4889DB45" w:rsidR="00766331" w:rsidRPr="00C640D1" w:rsidRDefault="00C640D1" w:rsidP="00DF324F">
      <w:pPr>
        <w:pStyle w:val="Heading1"/>
        <w:spacing w:before="80" w:line="360" w:lineRule="auto"/>
        <w:rPr>
          <w:rFonts w:asciiTheme="majorBidi" w:hAnsiTheme="majorBidi" w:cstheme="majorBidi"/>
          <w:sz w:val="28"/>
          <w:szCs w:val="28"/>
        </w:rPr>
      </w:pPr>
      <w:r w:rsidRPr="00C640D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7924E71" wp14:editId="31D3D753">
                <wp:simplePos x="0" y="0"/>
                <wp:positionH relativeFrom="margin">
                  <wp:posOffset>-48260</wp:posOffset>
                </wp:positionH>
                <wp:positionV relativeFrom="paragraph">
                  <wp:posOffset>313690</wp:posOffset>
                </wp:positionV>
                <wp:extent cx="6374130" cy="0"/>
                <wp:effectExtent l="0" t="0" r="0" b="0"/>
                <wp:wrapNone/>
                <wp:docPr id="6891690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3741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3399FF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B47C23" id="Straight Connector 3" o:spid="_x0000_s1026" style="position:absolute;flip:y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3.8pt,24.7pt" to="498.1pt,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" strokecolor="#39f">
                <o:lock v:ext="edit" shapetype="f"/>
                <w10:wrap anchorx="margin"/>
              </v:line>
            </w:pict>
          </mc:Fallback>
        </mc:AlternateContent>
      </w:r>
      <w:r w:rsidR="00766331" w:rsidRPr="00C640D1">
        <w:rPr>
          <w:rFonts w:asciiTheme="majorBidi" w:hAnsiTheme="majorBidi" w:cstheme="majorBidi"/>
          <w:sz w:val="28"/>
          <w:szCs w:val="28"/>
        </w:rPr>
        <w:t>EXPERIENCE</w:t>
      </w:r>
    </w:p>
    <w:p w14:paraId="4BD0013D" w14:textId="1AF8376E" w:rsidR="001811DA" w:rsidRPr="00C640D1" w:rsidRDefault="001811DA" w:rsidP="00C03789">
      <w:pPr>
        <w:pStyle w:val="Heading2"/>
        <w:spacing w:before="80" w:after="60"/>
        <w:ind w:right="-54"/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</w:pPr>
      <w:r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 xml:space="preserve">RESEARCH EXPERIENCE </w:t>
      </w:r>
      <w:r w:rsidR="00C03789" w:rsidRPr="00C640D1">
        <w:rPr>
          <w:rFonts w:asciiTheme="majorBidi" w:hAnsiTheme="majorBidi"/>
          <w:bCs/>
          <w:noProof/>
          <w:color w:val="3791AD"/>
          <w:lang w:eastAsia="zh-HK"/>
        </w:rPr>
        <w:t>………………………………………………...……………………</w:t>
      </w:r>
    </w:p>
    <w:p w14:paraId="126CD55E" w14:textId="15C9C8E7" w:rsidR="00B154C0" w:rsidRPr="00C640D1" w:rsidRDefault="00B154C0" w:rsidP="00C03789">
      <w:pPr>
        <w:spacing w:before="9" w:line="276" w:lineRule="auto"/>
        <w:ind w:right="16"/>
        <w:jc w:val="both"/>
        <w:rPr>
          <w:rFonts w:asciiTheme="majorBidi" w:eastAsia="PMingLiU" w:hAnsiTheme="majorBidi" w:cstheme="majorBidi"/>
          <w:bCs/>
          <w:i/>
          <w:szCs w:val="24"/>
          <w:lang w:eastAsia="zh-HK"/>
        </w:rPr>
      </w:pPr>
      <w:bookmarkStart w:id="6" w:name="_Hlk161051347"/>
      <w:r w:rsidRPr="00C640D1">
        <w:rPr>
          <w:rFonts w:asciiTheme="majorBidi" w:eastAsia="PMingLiU" w:hAnsiTheme="majorBidi" w:cstheme="majorBidi"/>
          <w:b/>
          <w:noProof/>
          <w:sz w:val="24"/>
          <w:szCs w:val="24"/>
          <w:lang w:eastAsia="zh-HK"/>
        </w:rPr>
        <w:t>Research Assistant</w:t>
      </w:r>
      <w:r w:rsidRPr="00C640D1">
        <w:rPr>
          <w:rFonts w:asciiTheme="majorBidi" w:eastAsia="PMingLiU" w:hAnsiTheme="majorBidi" w:cstheme="majorBidi"/>
          <w:b/>
          <w:noProof/>
          <w:sz w:val="24"/>
          <w:szCs w:val="24"/>
          <w:lang w:eastAsia="zh-HK"/>
        </w:rPr>
        <w:tab/>
      </w:r>
      <w:r w:rsidR="00F23DFE" w:rsidRPr="00C640D1">
        <w:rPr>
          <w:rFonts w:asciiTheme="majorBidi" w:eastAsia="PMingLiU" w:hAnsiTheme="majorBidi" w:cstheme="majorBidi"/>
          <w:b/>
          <w:noProof/>
          <w:lang w:eastAsia="zh-HK"/>
        </w:rPr>
        <w:t xml:space="preserve">                          </w:t>
      </w:r>
      <w:r w:rsidR="00C03789" w:rsidRPr="00C640D1">
        <w:rPr>
          <w:rFonts w:asciiTheme="majorBidi" w:eastAsia="PMingLiU" w:hAnsiTheme="majorBidi" w:cstheme="majorBidi"/>
          <w:b/>
          <w:noProof/>
          <w:rtl/>
          <w:lang w:eastAsia="zh-HK"/>
        </w:rPr>
        <w:t xml:space="preserve">     </w:t>
      </w:r>
      <w:r w:rsidR="00F23DFE" w:rsidRPr="00C640D1">
        <w:rPr>
          <w:rFonts w:asciiTheme="majorBidi" w:eastAsia="PMingLiU" w:hAnsiTheme="majorBidi" w:cstheme="majorBidi"/>
          <w:b/>
          <w:noProof/>
          <w:lang w:eastAsia="zh-HK"/>
        </w:rPr>
        <w:t xml:space="preserve"> </w:t>
      </w:r>
      <w:r w:rsidR="00311D80" w:rsidRPr="00C640D1">
        <w:rPr>
          <w:rFonts w:asciiTheme="majorBidi" w:eastAsia="PMingLiU" w:hAnsiTheme="majorBidi" w:cstheme="majorBidi"/>
          <w:b/>
          <w:noProof/>
          <w:lang w:eastAsia="zh-HK"/>
        </w:rPr>
        <w:t xml:space="preserve">                   </w:t>
      </w:r>
      <w:r w:rsidR="00F23DFE" w:rsidRPr="00C640D1">
        <w:rPr>
          <w:rFonts w:asciiTheme="majorBidi" w:eastAsia="PMingLiU" w:hAnsiTheme="majorBidi" w:cstheme="majorBidi"/>
          <w:b/>
          <w:noProof/>
          <w:lang w:eastAsia="zh-HK"/>
        </w:rPr>
        <w:t xml:space="preserve">                       </w:t>
      </w:r>
      <w:r w:rsidR="00C03789" w:rsidRPr="00C640D1">
        <w:rPr>
          <w:rFonts w:asciiTheme="majorBidi" w:eastAsia="PMingLiU" w:hAnsiTheme="majorBidi" w:cstheme="majorBidi"/>
          <w:b/>
          <w:noProof/>
          <w:rtl/>
          <w:lang w:eastAsia="zh-HK"/>
        </w:rPr>
        <w:t xml:space="preserve">  </w:t>
      </w:r>
      <w:r w:rsidR="00F23DFE" w:rsidRPr="00C640D1">
        <w:rPr>
          <w:rFonts w:asciiTheme="majorBidi" w:eastAsia="PMingLiU" w:hAnsiTheme="majorBidi" w:cstheme="majorBidi"/>
          <w:b/>
          <w:noProof/>
          <w:lang w:eastAsia="zh-HK"/>
        </w:rPr>
        <w:t xml:space="preserve">              </w:t>
      </w:r>
      <w:r w:rsidR="00C03789" w:rsidRPr="00C640D1">
        <w:rPr>
          <w:rFonts w:asciiTheme="majorBidi" w:eastAsia="PMingLiU" w:hAnsiTheme="majorBidi" w:cstheme="majorBidi"/>
          <w:b/>
          <w:noProof/>
          <w:rtl/>
          <w:lang w:eastAsia="zh-HK"/>
        </w:rPr>
        <w:t xml:space="preserve"> </w:t>
      </w:r>
      <w:r w:rsidR="00F23DFE" w:rsidRPr="00C640D1">
        <w:rPr>
          <w:rFonts w:asciiTheme="majorBidi" w:eastAsia="PMingLiU" w:hAnsiTheme="majorBidi" w:cstheme="majorBidi"/>
          <w:b/>
          <w:noProof/>
          <w:lang w:eastAsia="zh-HK"/>
        </w:rPr>
        <w:t xml:space="preserve">             </w:t>
      </w:r>
      <w:r w:rsidR="008079ED" w:rsidRPr="00C640D1">
        <w:rPr>
          <w:rFonts w:asciiTheme="majorBidi" w:eastAsia="PMingLiU" w:hAnsiTheme="majorBidi" w:cstheme="majorBidi"/>
          <w:b/>
          <w:noProof/>
          <w:lang w:eastAsia="zh-HK"/>
        </w:rPr>
        <w:tab/>
        <w:t xml:space="preserve">   </w:t>
      </w:r>
      <w:r w:rsidR="00C03789" w:rsidRPr="00C640D1">
        <w:rPr>
          <w:rFonts w:asciiTheme="majorBidi" w:eastAsia="PMingLiU" w:hAnsiTheme="majorBidi" w:cstheme="majorBidi"/>
          <w:b/>
          <w:noProof/>
          <w:rtl/>
          <w:lang w:eastAsia="zh-HK"/>
        </w:rPr>
        <w:t xml:space="preserve">  </w:t>
      </w:r>
      <w:r w:rsidR="008079ED" w:rsidRPr="00C640D1">
        <w:rPr>
          <w:rFonts w:asciiTheme="majorBidi" w:eastAsia="PMingLiU" w:hAnsiTheme="majorBidi" w:cstheme="majorBidi"/>
          <w:b/>
          <w:noProof/>
          <w:lang w:eastAsia="zh-HK"/>
        </w:rPr>
        <w:t xml:space="preserve">   </w:t>
      </w:r>
      <w:r w:rsidR="00F23DFE" w:rsidRPr="00C640D1">
        <w:rPr>
          <w:rFonts w:asciiTheme="majorBidi" w:eastAsia="PMingLiU" w:hAnsiTheme="majorBidi" w:cstheme="majorBidi"/>
          <w:b/>
          <w:noProof/>
          <w:lang w:eastAsia="zh-HK"/>
        </w:rPr>
        <w:t xml:space="preserve">  </w:t>
      </w:r>
      <w:r w:rsidR="00C03789" w:rsidRPr="00C640D1">
        <w:rPr>
          <w:rFonts w:asciiTheme="majorBidi" w:eastAsia="PMingLiU" w:hAnsiTheme="majorBidi" w:cstheme="majorBidi"/>
          <w:b/>
          <w:noProof/>
          <w:rtl/>
          <w:lang w:eastAsia="zh-HK"/>
        </w:rPr>
        <w:t xml:space="preserve"> </w:t>
      </w:r>
      <w:r w:rsidR="00F23DFE" w:rsidRPr="00C640D1">
        <w:rPr>
          <w:rFonts w:asciiTheme="majorBidi" w:eastAsia="PMingLiU" w:hAnsiTheme="majorBidi" w:cstheme="majorBidi"/>
          <w:b/>
          <w:noProof/>
          <w:lang w:eastAsia="zh-HK"/>
        </w:rPr>
        <w:t xml:space="preserve">  </w:t>
      </w:r>
      <w:r w:rsidR="00A8439D" w:rsidRPr="00C640D1">
        <w:rPr>
          <w:rFonts w:asciiTheme="majorBidi" w:eastAsia="PMingLiU" w:hAnsiTheme="majorBidi" w:cstheme="majorBidi"/>
          <w:b/>
          <w:noProof/>
          <w:lang w:eastAsia="zh-HK"/>
        </w:rPr>
        <w:t xml:space="preserve"> </w:t>
      </w:r>
      <w:r w:rsidRPr="00C640D1">
        <w:rPr>
          <w:rFonts w:asciiTheme="majorBidi" w:eastAsia="PMingLiU" w:hAnsiTheme="majorBidi" w:cstheme="majorBidi"/>
          <w:b/>
          <w:noProof/>
          <w:sz w:val="20"/>
          <w:szCs w:val="20"/>
          <w:lang w:eastAsia="zh-HK"/>
        </w:rPr>
        <w:t>20</w:t>
      </w:r>
      <w:r w:rsidR="00494522" w:rsidRPr="00C640D1">
        <w:rPr>
          <w:rFonts w:asciiTheme="majorBidi" w:eastAsia="PMingLiU" w:hAnsiTheme="majorBidi" w:cstheme="majorBidi"/>
          <w:b/>
          <w:noProof/>
          <w:sz w:val="20"/>
          <w:szCs w:val="20"/>
          <w:lang w:eastAsia="zh-HK"/>
        </w:rPr>
        <w:t>2</w:t>
      </w:r>
      <w:r w:rsidR="00097D2D" w:rsidRPr="00C640D1">
        <w:rPr>
          <w:rFonts w:asciiTheme="majorBidi" w:eastAsia="PMingLiU" w:hAnsiTheme="majorBidi" w:cstheme="majorBidi"/>
          <w:b/>
          <w:noProof/>
          <w:sz w:val="20"/>
          <w:szCs w:val="20"/>
          <w:lang w:eastAsia="zh-HK"/>
        </w:rPr>
        <w:t>3</w:t>
      </w:r>
      <w:r w:rsidRPr="00C640D1">
        <w:rPr>
          <w:rFonts w:asciiTheme="majorBidi" w:eastAsia="PMingLiU" w:hAnsiTheme="majorBidi" w:cstheme="majorBidi"/>
          <w:b/>
          <w:noProof/>
          <w:sz w:val="20"/>
          <w:szCs w:val="20"/>
          <w:lang w:eastAsia="zh-HK"/>
        </w:rPr>
        <w:t>-</w:t>
      </w:r>
      <w:r w:rsidR="0004757B" w:rsidRPr="00C640D1">
        <w:rPr>
          <w:rFonts w:asciiTheme="majorBidi" w:eastAsia="PMingLiU" w:hAnsiTheme="majorBidi" w:cstheme="majorBidi"/>
          <w:b/>
          <w:noProof/>
          <w:sz w:val="20"/>
          <w:szCs w:val="20"/>
          <w:lang w:eastAsia="zh-HK"/>
        </w:rPr>
        <w:t>Present</w:t>
      </w:r>
      <w:r w:rsidR="00C03789" w:rsidRPr="00C640D1">
        <w:rPr>
          <w:rFonts w:asciiTheme="majorBidi" w:eastAsia="PMingLiU" w:hAnsiTheme="majorBidi" w:cstheme="majorBidi"/>
          <w:b/>
          <w:sz w:val="20"/>
          <w:szCs w:val="20"/>
          <w:rtl/>
          <w:lang w:eastAsia="zh-HK"/>
        </w:rPr>
        <w:t xml:space="preserve"> </w:t>
      </w:r>
      <w:bookmarkEnd w:id="6"/>
      <w:r w:rsidR="00097D2D"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>Research Institute for</w:t>
      </w:r>
      <w:r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 xml:space="preserve"> Robotics</w:t>
      </w:r>
      <w:r w:rsidR="00097D2D"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 xml:space="preserve">, Artificial </w:t>
      </w:r>
      <w:r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>Intelligen</w:t>
      </w:r>
      <w:r w:rsidR="00097D2D"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>ce &amp;</w:t>
      </w:r>
      <w:r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 xml:space="preserve"> </w:t>
      </w:r>
      <w:r w:rsidR="00097D2D"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>Information Science (RAIIS)</w:t>
      </w:r>
      <w:r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>.</w:t>
      </w:r>
      <w:r w:rsidRPr="00C640D1">
        <w:rPr>
          <w:rFonts w:asciiTheme="majorBidi" w:hAnsiTheme="majorBidi" w:cstheme="majorBidi"/>
          <w:bCs/>
          <w:i/>
          <w:szCs w:val="24"/>
        </w:rPr>
        <w:tab/>
      </w:r>
    </w:p>
    <w:p w14:paraId="7442454C" w14:textId="43D391C8" w:rsidR="00B154C0" w:rsidRPr="00C640D1" w:rsidRDefault="00B154C0" w:rsidP="00C03789">
      <w:pPr>
        <w:tabs>
          <w:tab w:val="right" w:pos="9923"/>
        </w:tabs>
        <w:spacing w:before="9" w:line="276" w:lineRule="auto"/>
        <w:jc w:val="both"/>
        <w:rPr>
          <w:rFonts w:asciiTheme="majorBidi" w:eastAsia="CMTI10" w:hAnsiTheme="majorBidi" w:cstheme="majorBidi"/>
        </w:rPr>
      </w:pPr>
      <w:r w:rsidRPr="00C640D1">
        <w:rPr>
          <w:rFonts w:asciiTheme="majorBidi" w:eastAsia="CMTI10" w:hAnsiTheme="majorBidi" w:cstheme="majorBidi"/>
        </w:rPr>
        <w:t xml:space="preserve">Supervisor: </w:t>
      </w:r>
      <w:proofErr w:type="spellStart"/>
      <w:r w:rsidR="00097D2D" w:rsidRPr="00C640D1">
        <w:rPr>
          <w:rFonts w:asciiTheme="majorBidi" w:eastAsia="CMTI10" w:hAnsiTheme="majorBidi" w:cstheme="majorBidi"/>
        </w:rPr>
        <w:t>Rezvan</w:t>
      </w:r>
      <w:proofErr w:type="spellEnd"/>
      <w:r w:rsidR="00097D2D" w:rsidRPr="00C640D1">
        <w:rPr>
          <w:rFonts w:asciiTheme="majorBidi" w:eastAsia="CMTI10" w:hAnsiTheme="majorBidi" w:cstheme="majorBidi"/>
        </w:rPr>
        <w:t xml:space="preserve"> Nasiri</w:t>
      </w:r>
    </w:p>
    <w:p w14:paraId="557F75F9" w14:textId="44AEF0C5" w:rsidR="00097D2D" w:rsidRPr="00C640D1" w:rsidRDefault="00097D2D" w:rsidP="001346D9">
      <w:pPr>
        <w:pStyle w:val="ListParagraph"/>
        <w:numPr>
          <w:ilvl w:val="0"/>
          <w:numId w:val="8"/>
        </w:numPr>
        <w:tabs>
          <w:tab w:val="right" w:pos="9923"/>
        </w:tabs>
        <w:spacing w:before="9" w:line="276" w:lineRule="auto"/>
        <w:ind w:left="550" w:hanging="330"/>
        <w:jc w:val="both"/>
        <w:rPr>
          <w:rFonts w:asciiTheme="majorBidi" w:eastAsia="PMingLiU" w:hAnsiTheme="majorBidi" w:cstheme="majorBidi"/>
          <w:b/>
          <w:noProof/>
          <w:lang w:eastAsia="zh-HK"/>
        </w:rPr>
      </w:pPr>
      <w:r w:rsidRPr="00C640D1">
        <w:rPr>
          <w:rFonts w:asciiTheme="majorBidi" w:eastAsia="CMTI10" w:hAnsiTheme="majorBidi" w:cstheme="majorBidi"/>
          <w:b/>
          <w:bCs/>
        </w:rPr>
        <w:t>Prosthetic Hand:</w:t>
      </w:r>
      <w:r w:rsidRPr="00C640D1">
        <w:rPr>
          <w:rFonts w:asciiTheme="majorBidi" w:eastAsia="CMTI10" w:hAnsiTheme="majorBidi" w:cstheme="majorBidi"/>
        </w:rPr>
        <w:t xml:space="preserve"> Developing design and implementation of a </w:t>
      </w:r>
      <w:r w:rsidR="00494522" w:rsidRPr="00C640D1">
        <w:rPr>
          <w:rFonts w:asciiTheme="majorBidi" w:eastAsia="CMTI10" w:hAnsiTheme="majorBidi" w:cstheme="majorBidi"/>
        </w:rPr>
        <w:t xml:space="preserve">3D printed </w:t>
      </w:r>
      <w:r w:rsidRPr="00C640D1">
        <w:rPr>
          <w:rFonts w:asciiTheme="majorBidi" w:eastAsia="CMTI10" w:hAnsiTheme="majorBidi" w:cstheme="majorBidi"/>
        </w:rPr>
        <w:t>prosthetic hand powered by a series of elastic actuators controlled by Electromyography (EMG) signals.</w:t>
      </w:r>
    </w:p>
    <w:p w14:paraId="09A9B278" w14:textId="392279E6" w:rsidR="00C03789" w:rsidRPr="00C640D1" w:rsidRDefault="00766331" w:rsidP="00C03789">
      <w:pPr>
        <w:tabs>
          <w:tab w:val="right" w:pos="9781"/>
        </w:tabs>
        <w:spacing w:before="9" w:line="276" w:lineRule="auto"/>
        <w:ind w:right="-94"/>
        <w:jc w:val="both"/>
        <w:rPr>
          <w:rFonts w:asciiTheme="majorBidi" w:eastAsia="PMingLiU" w:hAnsiTheme="majorBidi" w:cstheme="majorBidi"/>
          <w:b/>
          <w:rtl/>
          <w:lang w:eastAsia="zh-HK"/>
        </w:rPr>
      </w:pPr>
      <w:r w:rsidRPr="00C640D1">
        <w:rPr>
          <w:rFonts w:asciiTheme="majorBidi" w:eastAsia="PMingLiU" w:hAnsiTheme="majorBidi" w:cstheme="majorBidi"/>
          <w:b/>
          <w:noProof/>
          <w:sz w:val="24"/>
          <w:szCs w:val="24"/>
          <w:lang w:eastAsia="zh-HK"/>
        </w:rPr>
        <w:t>Research Assistant</w:t>
      </w:r>
      <w:r w:rsidR="00C03789" w:rsidRPr="00C640D1">
        <w:rPr>
          <w:rFonts w:asciiTheme="majorBidi" w:eastAsia="PMingLiU" w:hAnsiTheme="majorBidi" w:cstheme="majorBidi"/>
          <w:b/>
          <w:noProof/>
          <w:rtl/>
          <w:lang w:eastAsia="zh-HK"/>
        </w:rPr>
        <w:t xml:space="preserve">                                                                                                                                </w:t>
      </w:r>
      <w:r w:rsidRPr="00C640D1">
        <w:rPr>
          <w:rFonts w:asciiTheme="majorBidi" w:eastAsia="PMingLiU" w:hAnsiTheme="majorBidi" w:cstheme="majorBidi"/>
          <w:b/>
          <w:noProof/>
          <w:sz w:val="20"/>
          <w:szCs w:val="20"/>
          <w:lang w:eastAsia="zh-HK"/>
        </w:rPr>
        <w:t>2017-202</w:t>
      </w:r>
      <w:r w:rsidR="00097D2D" w:rsidRPr="00C640D1">
        <w:rPr>
          <w:rFonts w:asciiTheme="majorBidi" w:eastAsia="PMingLiU" w:hAnsiTheme="majorBidi" w:cstheme="majorBidi"/>
          <w:b/>
          <w:noProof/>
          <w:sz w:val="20"/>
          <w:szCs w:val="20"/>
          <w:lang w:eastAsia="zh-HK"/>
        </w:rPr>
        <w:t>3</w:t>
      </w:r>
    </w:p>
    <w:p w14:paraId="1C699DC4" w14:textId="41523435" w:rsidR="00766331" w:rsidRPr="00C640D1" w:rsidRDefault="00766331" w:rsidP="00C03789">
      <w:pPr>
        <w:tabs>
          <w:tab w:val="right" w:pos="9781"/>
        </w:tabs>
        <w:spacing w:before="9" w:line="276" w:lineRule="auto"/>
        <w:ind w:right="16"/>
        <w:jc w:val="both"/>
        <w:rPr>
          <w:rFonts w:asciiTheme="majorBidi" w:eastAsia="PMingLiU" w:hAnsiTheme="majorBidi" w:cstheme="majorBidi"/>
          <w:bCs/>
          <w:i/>
          <w:szCs w:val="24"/>
          <w:lang w:eastAsia="zh-HK"/>
        </w:rPr>
      </w:pPr>
      <w:r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>Advanced Robotics &amp; Intelligent Systems</w:t>
      </w:r>
      <w:r w:rsidR="00097D2D"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 xml:space="preserve"> (ARIS)</w:t>
      </w:r>
      <w:r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 xml:space="preserve"> Lab</w:t>
      </w:r>
      <w:r w:rsidR="00735119"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>.</w:t>
      </w:r>
      <w:r w:rsidRPr="00C640D1">
        <w:rPr>
          <w:rFonts w:asciiTheme="majorBidi" w:hAnsiTheme="majorBidi" w:cstheme="majorBidi"/>
          <w:bCs/>
          <w:i/>
          <w:szCs w:val="24"/>
        </w:rPr>
        <w:tab/>
      </w:r>
    </w:p>
    <w:p w14:paraId="61C3832E" w14:textId="1151463A" w:rsidR="00766331" w:rsidRPr="00C640D1" w:rsidRDefault="00766331" w:rsidP="00C03789">
      <w:pPr>
        <w:tabs>
          <w:tab w:val="right" w:pos="9923"/>
        </w:tabs>
        <w:spacing w:before="9" w:line="276" w:lineRule="auto"/>
        <w:jc w:val="both"/>
        <w:rPr>
          <w:rFonts w:asciiTheme="majorBidi" w:eastAsia="PMingLiU" w:hAnsiTheme="majorBidi" w:cstheme="majorBidi"/>
          <w:b/>
          <w:noProof/>
          <w:lang w:eastAsia="zh-HK"/>
        </w:rPr>
      </w:pPr>
      <w:bookmarkStart w:id="7" w:name="_Hlk145235771"/>
      <w:r w:rsidRPr="00C640D1">
        <w:rPr>
          <w:rFonts w:asciiTheme="majorBidi" w:eastAsia="CMTI10" w:hAnsiTheme="majorBidi" w:cstheme="majorBidi"/>
        </w:rPr>
        <w:t xml:space="preserve">Supervisor: Manouchehr </w:t>
      </w:r>
      <w:bookmarkEnd w:id="7"/>
      <w:r w:rsidRPr="00C640D1">
        <w:rPr>
          <w:rFonts w:asciiTheme="majorBidi" w:eastAsia="CMTI10" w:hAnsiTheme="majorBidi" w:cstheme="majorBidi"/>
        </w:rPr>
        <w:t xml:space="preserve">(Hadi) Moradi </w:t>
      </w:r>
      <w:proofErr w:type="spellStart"/>
      <w:r w:rsidRPr="00C640D1">
        <w:rPr>
          <w:rFonts w:asciiTheme="majorBidi" w:eastAsia="CMTI10" w:hAnsiTheme="majorBidi" w:cstheme="majorBidi"/>
        </w:rPr>
        <w:t>Sabzevar</w:t>
      </w:r>
      <w:proofErr w:type="spellEnd"/>
    </w:p>
    <w:p w14:paraId="48BFD27B" w14:textId="77777777" w:rsidR="00C640D1" w:rsidRPr="00C640D1" w:rsidRDefault="00C640D1" w:rsidP="00944359">
      <w:pPr>
        <w:pStyle w:val="ListParagraph"/>
        <w:numPr>
          <w:ilvl w:val="0"/>
          <w:numId w:val="12"/>
        </w:numPr>
        <w:tabs>
          <w:tab w:val="right" w:pos="9923"/>
        </w:tabs>
        <w:spacing w:before="0"/>
        <w:ind w:hanging="282"/>
        <w:jc w:val="both"/>
        <w:rPr>
          <w:rFonts w:asciiTheme="majorBidi" w:eastAsia="SimSun" w:hAnsiTheme="majorBidi" w:cstheme="majorBidi"/>
        </w:rPr>
      </w:pPr>
      <w:r w:rsidRPr="00C640D1">
        <w:rPr>
          <w:rFonts w:asciiTheme="majorBidi" w:eastAsia="CMBX9" w:hAnsiTheme="majorBidi" w:cstheme="majorBidi"/>
          <w:b/>
          <w:bCs/>
        </w:rPr>
        <w:t>Glass fa</w:t>
      </w:r>
      <w:r w:rsidRPr="00C640D1">
        <w:rPr>
          <w:rFonts w:asciiTheme="majorBidi" w:hAnsiTheme="majorBidi" w:cstheme="majorBidi"/>
          <w:b/>
          <w:bCs/>
          <w:color w:val="000000" w:themeColor="text1"/>
        </w:rPr>
        <w:t>ç</w:t>
      </w:r>
      <w:r w:rsidRPr="00C640D1">
        <w:rPr>
          <w:rFonts w:asciiTheme="majorBidi" w:eastAsia="CMBX9" w:hAnsiTheme="majorBidi" w:cstheme="majorBidi"/>
          <w:b/>
          <w:bCs/>
        </w:rPr>
        <w:t>ade buildings cleaner robot:</w:t>
      </w:r>
      <w:r w:rsidRPr="00C640D1">
        <w:rPr>
          <w:rFonts w:asciiTheme="majorBidi" w:eastAsia="CMBX9" w:hAnsiTheme="majorBidi" w:cstheme="majorBidi"/>
        </w:rPr>
        <w:t xml:space="preserve"> </w:t>
      </w:r>
      <w:r w:rsidRPr="00C640D1">
        <w:rPr>
          <w:rFonts w:asciiTheme="majorBidi" w:eastAsia="CMR9" w:hAnsiTheme="majorBidi" w:cstheme="majorBidi"/>
        </w:rPr>
        <w:t>Designed, prototyped, and controlled a compliant robotic system with significant irregularities on the building surface for cleaning or maintenance tasks.</w:t>
      </w:r>
    </w:p>
    <w:p w14:paraId="1E993866" w14:textId="77777777" w:rsidR="00C640D1" w:rsidRPr="00C640D1" w:rsidRDefault="00FE3A5D" w:rsidP="00944359">
      <w:pPr>
        <w:pStyle w:val="BodyText"/>
        <w:numPr>
          <w:ilvl w:val="0"/>
          <w:numId w:val="12"/>
        </w:numPr>
        <w:ind w:hanging="282"/>
        <w:jc w:val="both"/>
        <w:rPr>
          <w:rFonts w:asciiTheme="majorBidi" w:eastAsia="CMTI10" w:hAnsiTheme="majorBidi" w:cstheme="majorBidi"/>
          <w:sz w:val="22"/>
          <w:szCs w:val="22"/>
        </w:rPr>
      </w:pPr>
      <w:r w:rsidRPr="00C640D1">
        <w:rPr>
          <w:rFonts w:asciiTheme="majorBidi" w:eastAsia="CMTI10" w:hAnsiTheme="majorBidi" w:cstheme="majorBidi"/>
          <w:b/>
          <w:bCs/>
          <w:sz w:val="22"/>
          <w:szCs w:val="22"/>
        </w:rPr>
        <w:t xml:space="preserve">Multi-modal ASD screening system: </w:t>
      </w:r>
      <w:r w:rsidRPr="00C640D1">
        <w:rPr>
          <w:rFonts w:asciiTheme="majorBidi" w:eastAsia="CMTI10" w:hAnsiTheme="majorBidi" w:cstheme="majorBidi"/>
          <w:sz w:val="22"/>
          <w:szCs w:val="22"/>
        </w:rPr>
        <w:t>Designed, developed, and tested the required Robotic tools and equipment for the ASD Screening system.</w:t>
      </w:r>
    </w:p>
    <w:p w14:paraId="249294D6" w14:textId="037EA438" w:rsidR="00FE3A5D" w:rsidRPr="00C640D1" w:rsidRDefault="00FE3A5D" w:rsidP="00944359">
      <w:pPr>
        <w:pStyle w:val="ListParagraph"/>
        <w:numPr>
          <w:ilvl w:val="0"/>
          <w:numId w:val="12"/>
        </w:numPr>
        <w:ind w:hanging="282"/>
        <w:jc w:val="both"/>
        <w:rPr>
          <w:rFonts w:asciiTheme="majorBidi" w:eastAsia="SimSun" w:hAnsiTheme="majorBidi" w:cstheme="majorBidi"/>
        </w:rPr>
      </w:pPr>
      <w:r w:rsidRPr="00C640D1">
        <w:rPr>
          <w:rFonts w:asciiTheme="majorBidi" w:eastAsia="CMTI10" w:hAnsiTheme="majorBidi" w:cstheme="majorBidi"/>
        </w:rPr>
        <w:t xml:space="preserve"> </w:t>
      </w:r>
      <w:proofErr w:type="spellStart"/>
      <w:r w:rsidR="00C640D1" w:rsidRPr="00C640D1">
        <w:rPr>
          <w:rFonts w:asciiTheme="majorBidi" w:eastAsia="SimSun" w:hAnsiTheme="majorBidi" w:cstheme="majorBidi"/>
          <w:b/>
          <w:bCs/>
        </w:rPr>
        <w:t>NeuroLight</w:t>
      </w:r>
      <w:proofErr w:type="spellEnd"/>
      <w:r w:rsidR="00C640D1" w:rsidRPr="00C640D1">
        <w:rPr>
          <w:rFonts w:asciiTheme="majorBidi" w:eastAsia="SimSun" w:hAnsiTheme="majorBidi" w:cstheme="majorBidi"/>
          <w:b/>
          <w:bCs/>
        </w:rPr>
        <w:t>:</w:t>
      </w:r>
      <w:r w:rsidR="00C640D1" w:rsidRPr="00C640D1">
        <w:rPr>
          <w:rFonts w:asciiTheme="majorBidi" w:eastAsia="SimSun" w:hAnsiTheme="majorBidi" w:cstheme="majorBidi"/>
        </w:rPr>
        <w:t xml:space="preserve"> Developing design and implementation of a cyber-physical system comprised of programmable wireless light modules to improve athletes’ speed and agility.</w:t>
      </w:r>
    </w:p>
    <w:p w14:paraId="13B5886B" w14:textId="77CD9323" w:rsidR="00097D2D" w:rsidRPr="00C640D1" w:rsidRDefault="00097D2D" w:rsidP="00944359">
      <w:pPr>
        <w:pStyle w:val="ListParagraph"/>
        <w:numPr>
          <w:ilvl w:val="0"/>
          <w:numId w:val="12"/>
        </w:numPr>
        <w:ind w:hanging="282"/>
        <w:jc w:val="both"/>
        <w:rPr>
          <w:rFonts w:asciiTheme="majorBidi" w:eastAsia="SimSun" w:hAnsiTheme="majorBidi" w:cstheme="majorBidi"/>
        </w:rPr>
      </w:pPr>
      <w:r w:rsidRPr="00C640D1">
        <w:rPr>
          <w:rFonts w:asciiTheme="majorBidi" w:eastAsia="SimSun" w:hAnsiTheme="majorBidi" w:cstheme="majorBidi"/>
          <w:b/>
          <w:bCs/>
        </w:rPr>
        <w:t>BAMS.V2:</w:t>
      </w:r>
      <w:r w:rsidRPr="00C640D1">
        <w:rPr>
          <w:rFonts w:asciiTheme="majorBidi" w:eastAsia="SimSun" w:hAnsiTheme="majorBidi" w:cstheme="majorBidi"/>
        </w:rPr>
        <w:t xml:space="preserve"> Designed and developed a </w:t>
      </w:r>
      <w:r w:rsidR="00AF628F" w:rsidRPr="00C640D1">
        <w:rPr>
          <w:rFonts w:asciiTheme="majorBidi" w:eastAsia="SimSun" w:hAnsiTheme="majorBidi" w:cstheme="majorBidi"/>
        </w:rPr>
        <w:t>holonomic-drive social robot platform that interacts</w:t>
      </w:r>
      <w:r w:rsidRPr="00C640D1">
        <w:rPr>
          <w:rFonts w:asciiTheme="majorBidi" w:eastAsia="SimSun" w:hAnsiTheme="majorBidi" w:cstheme="majorBidi"/>
        </w:rPr>
        <w:t xml:space="preserve"> with children for education and entertainment.</w:t>
      </w:r>
    </w:p>
    <w:p w14:paraId="3D8F4F29" w14:textId="59D95D71" w:rsidR="00C640D1" w:rsidRPr="00437269" w:rsidRDefault="00766331" w:rsidP="00944359">
      <w:pPr>
        <w:pStyle w:val="ListParagraph"/>
        <w:numPr>
          <w:ilvl w:val="0"/>
          <w:numId w:val="12"/>
        </w:numPr>
        <w:ind w:hanging="282"/>
        <w:jc w:val="both"/>
        <w:rPr>
          <w:rFonts w:asciiTheme="majorBidi" w:eastAsia="SimSun" w:hAnsiTheme="majorBidi" w:cstheme="majorBidi"/>
        </w:rPr>
      </w:pPr>
      <w:r w:rsidRPr="00C640D1">
        <w:rPr>
          <w:rFonts w:asciiTheme="majorBidi" w:eastAsia="CMBX9" w:hAnsiTheme="majorBidi" w:cstheme="majorBidi"/>
          <w:b/>
          <w:bCs/>
        </w:rPr>
        <w:t>Elbow rehabilitation robotic system</w:t>
      </w:r>
      <w:r w:rsidRPr="00C640D1">
        <w:rPr>
          <w:rFonts w:asciiTheme="majorBidi" w:eastAsia="SimSun" w:hAnsiTheme="majorBidi" w:cstheme="majorBidi"/>
          <w:b/>
          <w:bCs/>
        </w:rPr>
        <w:t>:</w:t>
      </w:r>
      <w:r w:rsidRPr="00C640D1">
        <w:rPr>
          <w:rFonts w:asciiTheme="majorBidi" w:eastAsia="SimSun" w:hAnsiTheme="majorBidi" w:cstheme="majorBidi"/>
        </w:rPr>
        <w:t xml:space="preserve"> </w:t>
      </w:r>
      <w:r w:rsidRPr="00C640D1">
        <w:rPr>
          <w:rFonts w:asciiTheme="majorBidi" w:eastAsia="CMR9" w:hAnsiTheme="majorBidi" w:cstheme="majorBidi"/>
        </w:rPr>
        <w:t>Redesigned and prototyped an active series elastic mechanism for elbow rehabilitation.</w:t>
      </w:r>
    </w:p>
    <w:p w14:paraId="17A288BB" w14:textId="77777777" w:rsidR="00437269" w:rsidRPr="00C640D1" w:rsidRDefault="00437269" w:rsidP="00437269">
      <w:pPr>
        <w:pStyle w:val="ListParagraph"/>
        <w:ind w:left="502" w:firstLine="0"/>
        <w:jc w:val="both"/>
        <w:rPr>
          <w:rFonts w:asciiTheme="majorBidi" w:eastAsia="SimSun" w:hAnsiTheme="majorBidi" w:cstheme="majorBidi"/>
        </w:rPr>
      </w:pPr>
    </w:p>
    <w:p w14:paraId="074983E9" w14:textId="2024BDE9" w:rsidR="00766331" w:rsidRPr="00C640D1" w:rsidRDefault="00766331" w:rsidP="00C03789">
      <w:pPr>
        <w:tabs>
          <w:tab w:val="right" w:pos="9923"/>
        </w:tabs>
        <w:spacing w:before="9" w:line="276" w:lineRule="auto"/>
        <w:ind w:right="-314"/>
        <w:rPr>
          <w:rFonts w:asciiTheme="majorBidi" w:eastAsia="PMingLiU" w:hAnsiTheme="majorBidi" w:cstheme="majorBidi"/>
          <w:b/>
          <w:lang w:eastAsia="zh-HK"/>
        </w:rPr>
      </w:pPr>
      <w:r w:rsidRPr="00C640D1">
        <w:rPr>
          <w:rFonts w:asciiTheme="majorBidi" w:eastAsia="PMingLiU" w:hAnsiTheme="majorBidi" w:cstheme="majorBidi"/>
          <w:b/>
          <w:noProof/>
          <w:sz w:val="24"/>
          <w:szCs w:val="24"/>
          <w:lang w:eastAsia="zh-HK"/>
        </w:rPr>
        <w:lastRenderedPageBreak/>
        <w:t>Research Assistant</w:t>
      </w:r>
      <w:r w:rsidR="00C03789" w:rsidRPr="00C640D1">
        <w:rPr>
          <w:rFonts w:asciiTheme="majorBidi" w:eastAsia="PMingLiU" w:hAnsiTheme="majorBidi" w:cstheme="majorBidi"/>
          <w:b/>
          <w:noProof/>
          <w:sz w:val="24"/>
          <w:szCs w:val="24"/>
          <w:rtl/>
          <w:lang w:eastAsia="zh-HK"/>
        </w:rPr>
        <w:t xml:space="preserve">                                                                                                                     </w:t>
      </w:r>
      <w:r w:rsidRPr="00C640D1">
        <w:rPr>
          <w:rFonts w:asciiTheme="majorBidi" w:eastAsia="PMingLiU" w:hAnsiTheme="majorBidi" w:cstheme="majorBidi"/>
          <w:b/>
          <w:noProof/>
          <w:sz w:val="20"/>
          <w:szCs w:val="20"/>
          <w:lang w:eastAsia="zh-HK"/>
        </w:rPr>
        <w:t>2015-2017</w:t>
      </w:r>
    </w:p>
    <w:p w14:paraId="2A5629BC" w14:textId="66303579" w:rsidR="00766331" w:rsidRPr="00C640D1" w:rsidRDefault="00766331" w:rsidP="007F7FBE">
      <w:pPr>
        <w:tabs>
          <w:tab w:val="left" w:pos="567"/>
          <w:tab w:val="right" w:pos="9923"/>
        </w:tabs>
        <w:spacing w:before="9" w:line="276" w:lineRule="auto"/>
        <w:jc w:val="both"/>
        <w:rPr>
          <w:rFonts w:asciiTheme="majorBidi" w:eastAsia="PMingLiU" w:hAnsiTheme="majorBidi" w:cstheme="majorBidi"/>
          <w:bCs/>
          <w:i/>
          <w:szCs w:val="24"/>
          <w:lang w:eastAsia="zh-HK"/>
        </w:rPr>
      </w:pPr>
      <w:r w:rsidRPr="00C640D1">
        <w:rPr>
          <w:rFonts w:asciiTheme="majorBidi" w:eastAsia="PMingLiU" w:hAnsiTheme="majorBidi" w:cstheme="majorBidi"/>
          <w:bCs/>
          <w:i/>
          <w:szCs w:val="24"/>
          <w:lang w:eastAsia="zh-HK"/>
        </w:rPr>
        <w:t>College of Engineering, Islamic Azad University, West Tehran Branch</w:t>
      </w:r>
      <w:r w:rsidRPr="00C640D1">
        <w:rPr>
          <w:rFonts w:asciiTheme="majorBidi" w:hAnsiTheme="majorBidi" w:cstheme="majorBidi"/>
          <w:bCs/>
          <w:i/>
          <w:szCs w:val="24"/>
        </w:rPr>
        <w:tab/>
      </w:r>
    </w:p>
    <w:p w14:paraId="468BCB97" w14:textId="6B9A4047" w:rsidR="00766331" w:rsidRPr="00C640D1" w:rsidRDefault="00766331" w:rsidP="00766331">
      <w:pPr>
        <w:tabs>
          <w:tab w:val="right" w:pos="9923"/>
        </w:tabs>
        <w:spacing w:before="9" w:line="276" w:lineRule="auto"/>
        <w:jc w:val="both"/>
        <w:rPr>
          <w:rFonts w:asciiTheme="majorBidi" w:eastAsia="PMingLiU" w:hAnsiTheme="majorBidi" w:cstheme="majorBidi"/>
          <w:b/>
          <w:noProof/>
          <w:lang w:eastAsia="zh-HK"/>
        </w:rPr>
      </w:pPr>
      <w:r w:rsidRPr="00C640D1">
        <w:rPr>
          <w:rFonts w:asciiTheme="majorBidi" w:eastAsia="CMTI10" w:hAnsiTheme="majorBidi" w:cstheme="majorBidi"/>
        </w:rPr>
        <w:t xml:space="preserve">Supervisor: Dr. Hamed </w:t>
      </w:r>
      <w:proofErr w:type="spellStart"/>
      <w:r w:rsidRPr="00C640D1">
        <w:rPr>
          <w:rFonts w:asciiTheme="majorBidi" w:eastAsia="CMTI10" w:hAnsiTheme="majorBidi" w:cstheme="majorBidi"/>
        </w:rPr>
        <w:t>Moayeri</w:t>
      </w:r>
      <w:proofErr w:type="spellEnd"/>
      <w:r w:rsidRPr="00C640D1">
        <w:rPr>
          <w:rFonts w:asciiTheme="majorBidi" w:eastAsia="CMTI10" w:hAnsiTheme="majorBidi" w:cstheme="majorBidi"/>
        </w:rPr>
        <w:t xml:space="preserve"> Kashani.</w:t>
      </w:r>
    </w:p>
    <w:p w14:paraId="0A8E5362" w14:textId="17E5F45A" w:rsidR="00766331" w:rsidRPr="00C640D1" w:rsidRDefault="00766331" w:rsidP="001346D9">
      <w:pPr>
        <w:pStyle w:val="ListParagraph"/>
        <w:numPr>
          <w:ilvl w:val="0"/>
          <w:numId w:val="12"/>
        </w:numPr>
        <w:tabs>
          <w:tab w:val="right" w:pos="9923"/>
        </w:tabs>
        <w:spacing w:before="0"/>
        <w:ind w:hanging="282"/>
        <w:jc w:val="both"/>
        <w:rPr>
          <w:rFonts w:asciiTheme="majorBidi" w:eastAsia="Times New Roman" w:hAnsiTheme="majorBidi" w:cstheme="majorBidi"/>
          <w:color w:val="0E101A"/>
          <w:sz w:val="20"/>
          <w:szCs w:val="20"/>
        </w:rPr>
      </w:pPr>
      <w:r w:rsidRPr="00C640D1">
        <w:rPr>
          <w:rFonts w:asciiTheme="majorBidi" w:eastAsia="CMBX9" w:hAnsiTheme="majorBidi" w:cstheme="majorBidi"/>
          <w:b/>
          <w:bCs/>
          <w:sz w:val="20"/>
          <w:szCs w:val="20"/>
        </w:rPr>
        <w:t>Vehicle</w:t>
      </w:r>
      <w:r w:rsidR="008955D8" w:rsidRPr="00C640D1">
        <w:rPr>
          <w:rFonts w:asciiTheme="majorBidi" w:eastAsia="CMBX9" w:hAnsiTheme="majorBidi" w:cstheme="majorBidi"/>
          <w:b/>
          <w:bCs/>
          <w:sz w:val="20"/>
          <w:szCs w:val="20"/>
        </w:rPr>
        <w:t>’</w:t>
      </w:r>
      <w:r w:rsidRPr="00C640D1">
        <w:rPr>
          <w:rFonts w:asciiTheme="majorBidi" w:eastAsia="CMBX9" w:hAnsiTheme="majorBidi" w:cstheme="majorBidi"/>
          <w:b/>
          <w:bCs/>
          <w:sz w:val="20"/>
          <w:szCs w:val="20"/>
        </w:rPr>
        <w:t>s mini wind turbine</w:t>
      </w:r>
      <w:r w:rsidRPr="00C640D1">
        <w:rPr>
          <w:rFonts w:asciiTheme="majorBidi" w:eastAsia="SimSun" w:hAnsiTheme="majorBidi" w:cstheme="majorBidi"/>
          <w:b/>
          <w:bCs/>
          <w:sz w:val="20"/>
          <w:szCs w:val="20"/>
        </w:rPr>
        <w:t>:</w:t>
      </w:r>
      <w:r w:rsidRPr="00C640D1">
        <w:rPr>
          <w:rFonts w:asciiTheme="majorBidi" w:eastAsia="SimSun" w:hAnsiTheme="majorBidi" w:cstheme="majorBidi"/>
          <w:sz w:val="20"/>
          <w:szCs w:val="20"/>
        </w:rPr>
        <w:t xml:space="preserve"> </w:t>
      </w:r>
      <w:r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>Develop</w:t>
      </w:r>
      <w:r w:rsidR="00097D2D"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>ed</w:t>
      </w:r>
      <w:r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 xml:space="preserve"> and prototyped a mini wind turbine for vehicles based on the </w:t>
      </w:r>
      <w:r w:rsidR="00883C1B"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>concept of vertical-axis wind turbines</w:t>
      </w:r>
      <w:r w:rsidRPr="00C640D1">
        <w:rPr>
          <w:rFonts w:asciiTheme="majorBidi" w:eastAsia="CMR9" w:hAnsiTheme="majorBidi" w:cstheme="majorBidi"/>
          <w:sz w:val="20"/>
          <w:szCs w:val="20"/>
        </w:rPr>
        <w:t>.</w:t>
      </w:r>
    </w:p>
    <w:p w14:paraId="11218B81" w14:textId="000CA32B" w:rsidR="00766331" w:rsidRPr="00C640D1" w:rsidRDefault="00766331" w:rsidP="001346D9">
      <w:pPr>
        <w:pStyle w:val="ListParagraph"/>
        <w:numPr>
          <w:ilvl w:val="0"/>
          <w:numId w:val="12"/>
        </w:numPr>
        <w:tabs>
          <w:tab w:val="right" w:pos="9923"/>
        </w:tabs>
        <w:spacing w:before="0"/>
        <w:ind w:hanging="282"/>
        <w:jc w:val="both"/>
        <w:rPr>
          <w:rFonts w:asciiTheme="majorBidi" w:eastAsia="Times New Roman" w:hAnsiTheme="majorBidi" w:cstheme="majorBidi"/>
          <w:color w:val="0E101A"/>
          <w:sz w:val="20"/>
          <w:szCs w:val="20"/>
        </w:rPr>
      </w:pPr>
      <w:r w:rsidRPr="00C640D1">
        <w:rPr>
          <w:rFonts w:asciiTheme="majorBidi" w:eastAsia="CMBX9" w:hAnsiTheme="majorBidi" w:cstheme="majorBidi"/>
          <w:b/>
          <w:bCs/>
          <w:sz w:val="20"/>
          <w:szCs w:val="20"/>
        </w:rPr>
        <w:t>Automatic parasol</w:t>
      </w:r>
      <w:r w:rsidRPr="00C640D1">
        <w:rPr>
          <w:rFonts w:asciiTheme="majorBidi" w:eastAsia="SimSun" w:hAnsiTheme="majorBidi" w:cstheme="majorBidi"/>
          <w:b/>
          <w:bCs/>
          <w:sz w:val="20"/>
          <w:szCs w:val="20"/>
        </w:rPr>
        <w:t>:</w:t>
      </w:r>
      <w:r w:rsidRPr="00C640D1">
        <w:rPr>
          <w:rFonts w:asciiTheme="majorBidi" w:eastAsia="SimSun" w:hAnsiTheme="majorBidi" w:cstheme="majorBidi"/>
          <w:sz w:val="20"/>
          <w:szCs w:val="20"/>
        </w:rPr>
        <w:t xml:space="preserve"> </w:t>
      </w:r>
      <w:r w:rsidR="00097D2D"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>Design and prototype</w:t>
      </w:r>
      <w:r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 xml:space="preserve"> an automatic </w:t>
      </w:r>
      <w:r w:rsidRPr="00C640D1">
        <w:rPr>
          <w:rFonts w:asciiTheme="majorBidi" w:eastAsia="CMBX9" w:hAnsiTheme="majorBidi" w:cstheme="majorBidi"/>
          <w:sz w:val="20"/>
          <w:szCs w:val="20"/>
        </w:rPr>
        <w:t>parasol</w:t>
      </w:r>
      <w:r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 xml:space="preserve"> for urban open spaces to protect people from sunlight or rain.</w:t>
      </w:r>
    </w:p>
    <w:p w14:paraId="465B0F99" w14:textId="63DD33DF" w:rsidR="00B63E1D" w:rsidRPr="00C640D1" w:rsidRDefault="00766331" w:rsidP="001346D9">
      <w:pPr>
        <w:pStyle w:val="ListParagraph"/>
        <w:numPr>
          <w:ilvl w:val="0"/>
          <w:numId w:val="12"/>
        </w:numPr>
        <w:tabs>
          <w:tab w:val="right" w:pos="9923"/>
        </w:tabs>
        <w:spacing w:before="0"/>
        <w:ind w:hanging="282"/>
        <w:jc w:val="both"/>
        <w:rPr>
          <w:rFonts w:asciiTheme="majorBidi" w:eastAsia="SimSun" w:hAnsiTheme="majorBidi" w:cstheme="majorBidi"/>
          <w:sz w:val="20"/>
          <w:szCs w:val="20"/>
        </w:rPr>
      </w:pPr>
      <w:r w:rsidRPr="00C640D1">
        <w:rPr>
          <w:rFonts w:asciiTheme="majorBidi" w:eastAsia="CMBX9" w:hAnsiTheme="majorBidi" w:cstheme="majorBidi"/>
          <w:b/>
          <w:bCs/>
          <w:sz w:val="20"/>
          <w:szCs w:val="20"/>
        </w:rPr>
        <w:t>Automatic canopy</w:t>
      </w:r>
      <w:r w:rsidRPr="00C640D1">
        <w:rPr>
          <w:rFonts w:asciiTheme="majorBidi" w:eastAsia="SimSun" w:hAnsiTheme="majorBidi" w:cstheme="majorBidi"/>
          <w:b/>
          <w:bCs/>
          <w:sz w:val="20"/>
          <w:szCs w:val="20"/>
        </w:rPr>
        <w:t>:</w:t>
      </w:r>
      <w:r w:rsidRPr="00C640D1">
        <w:rPr>
          <w:rFonts w:asciiTheme="majorBidi" w:eastAsia="SimSun" w:hAnsiTheme="majorBidi" w:cstheme="majorBidi"/>
          <w:sz w:val="20"/>
          <w:szCs w:val="20"/>
        </w:rPr>
        <w:t xml:space="preserve"> </w:t>
      </w:r>
      <w:r w:rsidR="00097D2D"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>Designing</w:t>
      </w:r>
      <w:r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 xml:space="preserve"> and prototyp</w:t>
      </w:r>
      <w:r w:rsidR="00097D2D"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 xml:space="preserve">ing </w:t>
      </w:r>
      <w:r w:rsidRPr="00C640D1">
        <w:rPr>
          <w:rFonts w:asciiTheme="majorBidi" w:eastAsia="Times New Roman" w:hAnsiTheme="majorBidi" w:cstheme="majorBidi"/>
          <w:color w:val="0E101A"/>
          <w:sz w:val="20"/>
          <w:szCs w:val="20"/>
        </w:rPr>
        <w:t>a lightweight and inexpensive automatic canopy.</w:t>
      </w:r>
    </w:p>
    <w:p w14:paraId="52E54F07" w14:textId="344A7CD9" w:rsidR="00CF3631" w:rsidRPr="00C640D1" w:rsidRDefault="00766331" w:rsidP="00C03789">
      <w:pPr>
        <w:pStyle w:val="Heading2"/>
        <w:spacing w:before="80" w:after="60"/>
        <w:ind w:right="-403"/>
        <w:rPr>
          <w:rFonts w:asciiTheme="majorBidi" w:hAnsiTheme="majorBidi"/>
        </w:rPr>
      </w:pPr>
      <w:r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TEACHING &amp; MENTORING EXPERIENCE</w:t>
      </w:r>
      <w:r w:rsidR="00C03789"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 xml:space="preserve"> </w:t>
      </w:r>
      <w:r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……</w:t>
      </w:r>
      <w:r w:rsidR="00C03789"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…...</w:t>
      </w:r>
      <w:r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………………</w:t>
      </w:r>
      <w:r w:rsidR="00CF3631"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………………</w:t>
      </w:r>
      <w:r w:rsidR="005149D3"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...</w:t>
      </w:r>
      <w:r w:rsidR="00CF3631"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</w:t>
      </w:r>
    </w:p>
    <w:tbl>
      <w:tblPr>
        <w:tblStyle w:val="TableGrid"/>
        <w:tblW w:w="100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96"/>
        <w:gridCol w:w="1600"/>
      </w:tblGrid>
      <w:tr w:rsidR="00CF3631" w:rsidRPr="00C640D1" w14:paraId="279622B9" w14:textId="77777777" w:rsidTr="00C03789">
        <w:trPr>
          <w:trHeight w:val="20"/>
        </w:trPr>
        <w:tc>
          <w:tcPr>
            <w:tcW w:w="8496" w:type="dxa"/>
          </w:tcPr>
          <w:p w14:paraId="012E0F79" w14:textId="176A8DA8" w:rsidR="00CF3631" w:rsidRPr="00C640D1" w:rsidRDefault="00BA7699" w:rsidP="00C03789">
            <w:pPr>
              <w:rPr>
                <w:rFonts w:asciiTheme="majorBidi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Lecturer</w:t>
            </w:r>
            <w:r w:rsidR="00CF3631" w:rsidRPr="00C640D1">
              <w:rPr>
                <w:rFonts w:asciiTheme="majorBidi" w:hAnsiTheme="majorBidi" w:cstheme="majorBidi"/>
                <w:b/>
                <w:bCs/>
              </w:rPr>
              <w:tab/>
            </w:r>
            <w:r w:rsidR="00CF3631" w:rsidRPr="00C640D1">
              <w:rPr>
                <w:rFonts w:asciiTheme="majorBidi" w:hAnsiTheme="majorBidi" w:cstheme="majorBidi"/>
                <w:b/>
                <w:bCs/>
              </w:rPr>
              <w:tab/>
              <w:t xml:space="preserve">                                                     </w:t>
            </w:r>
          </w:p>
        </w:tc>
        <w:tc>
          <w:tcPr>
            <w:tcW w:w="1600" w:type="dxa"/>
          </w:tcPr>
          <w:p w14:paraId="5F144489" w14:textId="37138CD0" w:rsidR="00CF3631" w:rsidRPr="00C640D1" w:rsidRDefault="00C03789" w:rsidP="00C03789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  <w:rtl/>
              </w:rPr>
              <w:t xml:space="preserve">      </w:t>
            </w:r>
            <w:r w:rsidR="00BA7699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>2021</w:t>
            </w:r>
            <w:r w:rsidR="00315082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 xml:space="preserve">- </w:t>
            </w:r>
            <w:r w:rsidR="00B154C0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>202</w:t>
            </w:r>
            <w:r w:rsidR="000E670C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>3</w:t>
            </w:r>
          </w:p>
        </w:tc>
      </w:tr>
      <w:tr w:rsidR="00CF3631" w:rsidRPr="00C640D1" w14:paraId="25D1A468" w14:textId="77777777" w:rsidTr="00C03789">
        <w:trPr>
          <w:trHeight w:val="20"/>
        </w:trPr>
        <w:tc>
          <w:tcPr>
            <w:tcW w:w="8496" w:type="dxa"/>
          </w:tcPr>
          <w:p w14:paraId="45BEE82D" w14:textId="7EDE5D73" w:rsidR="00CF3631" w:rsidRPr="00C640D1" w:rsidRDefault="00F868A6" w:rsidP="00C03789">
            <w:pPr>
              <w:rPr>
                <w:rStyle w:val="Emphasis"/>
                <w:rFonts w:asciiTheme="majorBidi" w:hAnsiTheme="majorBidi" w:cstheme="majorBidi"/>
                <w:bCs/>
                <w:i w:val="0"/>
                <w:iCs w:val="0"/>
              </w:rPr>
            </w:pPr>
            <w:r w:rsidRPr="00C640D1">
              <w:rPr>
                <w:rFonts w:asciiTheme="majorBidi" w:eastAsia="CMBX10" w:hAnsiTheme="majorBidi" w:cstheme="majorBidi"/>
                <w:i/>
                <w:iCs/>
              </w:rPr>
              <w:t xml:space="preserve">School of Electrical </w:t>
            </w:r>
            <w:r w:rsidR="002F4698" w:rsidRPr="00C640D1">
              <w:rPr>
                <w:rFonts w:asciiTheme="majorBidi" w:eastAsia="CMR9" w:hAnsiTheme="majorBidi" w:cstheme="majorBidi"/>
                <w:i/>
                <w:iCs/>
              </w:rPr>
              <w:t>and</w:t>
            </w:r>
            <w:r w:rsidRPr="00C640D1">
              <w:rPr>
                <w:rFonts w:asciiTheme="majorBidi" w:eastAsia="CMBX10" w:hAnsiTheme="majorBidi" w:cstheme="majorBidi"/>
                <w:i/>
                <w:iCs/>
              </w:rPr>
              <w:t xml:space="preserve"> Computer Engineering</w:t>
            </w:r>
            <w:r w:rsidRPr="00C640D1">
              <w:rPr>
                <w:rFonts w:asciiTheme="majorBidi" w:eastAsia="CMBX10" w:hAnsiTheme="majorBidi" w:cstheme="majorBidi"/>
              </w:rPr>
              <w:t xml:space="preserve">, </w:t>
            </w:r>
            <w:r w:rsidR="00BA7699" w:rsidRPr="00C640D1">
              <w:rPr>
                <w:rFonts w:asciiTheme="majorBidi" w:eastAsia="CMR10" w:hAnsiTheme="majorBidi" w:cstheme="majorBidi"/>
                <w:i/>
                <w:iCs/>
              </w:rPr>
              <w:t>University of Tehran</w:t>
            </w:r>
            <w:r w:rsidRPr="00C640D1">
              <w:rPr>
                <w:rFonts w:asciiTheme="majorBidi" w:eastAsia="CMR10" w:hAnsiTheme="majorBidi" w:cstheme="majorBidi"/>
                <w:i/>
                <w:iCs/>
              </w:rPr>
              <w:t>.</w:t>
            </w:r>
            <w:r w:rsidR="00CF3631" w:rsidRPr="00C640D1">
              <w:rPr>
                <w:rFonts w:asciiTheme="majorBidi" w:eastAsia="SimSun" w:hAnsiTheme="majorBidi" w:cstheme="majorBidi"/>
                <w:bCs/>
                <w:i/>
                <w:iCs/>
                <w:rtl/>
              </w:rPr>
              <w:tab/>
            </w:r>
            <w:r w:rsidR="00CF3631" w:rsidRPr="00C640D1">
              <w:rPr>
                <w:rFonts w:asciiTheme="majorBidi" w:eastAsia="SimSun" w:hAnsiTheme="majorBidi" w:cstheme="majorBidi"/>
                <w:bCs/>
                <w:i/>
                <w:iCs/>
              </w:rPr>
              <w:t xml:space="preserve"> </w:t>
            </w:r>
          </w:p>
        </w:tc>
        <w:tc>
          <w:tcPr>
            <w:tcW w:w="1600" w:type="dxa"/>
          </w:tcPr>
          <w:p w14:paraId="47DDDF70" w14:textId="77777777" w:rsidR="00CF3631" w:rsidRPr="00C640D1" w:rsidRDefault="00CF3631" w:rsidP="00C03789">
            <w:pPr>
              <w:jc w:val="right"/>
              <w:rPr>
                <w:rFonts w:asciiTheme="majorBidi" w:hAnsiTheme="majorBidi" w:cstheme="majorBidi"/>
                <w:bCs/>
                <w:i/>
                <w:sz w:val="20"/>
                <w:szCs w:val="20"/>
              </w:rPr>
            </w:pPr>
          </w:p>
        </w:tc>
      </w:tr>
      <w:tr w:rsidR="00BA7699" w:rsidRPr="00C640D1" w14:paraId="6D633C58" w14:textId="77777777" w:rsidTr="00C03789">
        <w:trPr>
          <w:trHeight w:val="20"/>
        </w:trPr>
        <w:tc>
          <w:tcPr>
            <w:tcW w:w="8496" w:type="dxa"/>
          </w:tcPr>
          <w:p w14:paraId="769CDFA7" w14:textId="4CB4EAB5" w:rsidR="00BA7699" w:rsidRPr="00C640D1" w:rsidRDefault="00766331" w:rsidP="001346D9">
            <w:pPr>
              <w:pStyle w:val="ListParagraph"/>
              <w:numPr>
                <w:ilvl w:val="0"/>
                <w:numId w:val="6"/>
              </w:numPr>
              <w:ind w:hanging="609"/>
              <w:rPr>
                <w:rFonts w:asciiTheme="majorBidi" w:eastAsia="SimSun" w:hAnsiTheme="majorBidi" w:cstheme="majorBidi"/>
              </w:rPr>
            </w:pPr>
            <w:r w:rsidRPr="00C640D1">
              <w:rPr>
                <w:rFonts w:asciiTheme="majorBidi" w:eastAsia="CMR9" w:hAnsiTheme="majorBidi" w:cstheme="majorBidi"/>
              </w:rPr>
              <w:t>General Workshop course: CAD/CAM, SOLIDWORKS, Simplify3D</w:t>
            </w:r>
            <w:r w:rsidR="00315082" w:rsidRPr="00C640D1">
              <w:rPr>
                <w:rFonts w:asciiTheme="majorBidi" w:eastAsia="CMR9" w:hAnsiTheme="majorBidi" w:cstheme="majorBidi"/>
              </w:rPr>
              <w:t>.</w:t>
            </w:r>
            <w:r w:rsidRPr="00C640D1">
              <w:rPr>
                <w:rFonts w:asciiTheme="majorBidi" w:eastAsia="CMR9" w:hAnsiTheme="majorBidi" w:cstheme="majorBidi"/>
              </w:rPr>
              <w:t xml:space="preserve"> </w:t>
            </w:r>
          </w:p>
        </w:tc>
        <w:tc>
          <w:tcPr>
            <w:tcW w:w="1600" w:type="dxa"/>
          </w:tcPr>
          <w:p w14:paraId="7B3CFA82" w14:textId="77777777" w:rsidR="00BA7699" w:rsidRPr="00C640D1" w:rsidRDefault="00BA7699" w:rsidP="00C03789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7699" w:rsidRPr="00C640D1" w14:paraId="4771239C" w14:textId="77777777" w:rsidTr="00C03789">
        <w:trPr>
          <w:trHeight w:val="20"/>
        </w:trPr>
        <w:tc>
          <w:tcPr>
            <w:tcW w:w="8496" w:type="dxa"/>
          </w:tcPr>
          <w:p w14:paraId="47014070" w14:textId="4BCB0840" w:rsidR="00BA7699" w:rsidRPr="00C640D1" w:rsidRDefault="00BA7699" w:rsidP="00C03789">
            <w:pPr>
              <w:rPr>
                <w:rFonts w:asciiTheme="majorBidi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Instructor</w:t>
            </w:r>
            <w:r w:rsidRPr="00C640D1">
              <w:rPr>
                <w:rFonts w:asciiTheme="majorBidi" w:hAnsiTheme="majorBidi" w:cstheme="majorBidi"/>
                <w:b/>
                <w:bCs/>
              </w:rPr>
              <w:tab/>
            </w:r>
            <w:r w:rsidRPr="00C640D1">
              <w:rPr>
                <w:rFonts w:asciiTheme="majorBidi" w:hAnsiTheme="majorBidi" w:cstheme="majorBidi"/>
                <w:b/>
                <w:bCs/>
              </w:rPr>
              <w:tab/>
              <w:t xml:space="preserve">                                                     </w:t>
            </w:r>
          </w:p>
        </w:tc>
        <w:tc>
          <w:tcPr>
            <w:tcW w:w="1600" w:type="dxa"/>
          </w:tcPr>
          <w:p w14:paraId="1611E454" w14:textId="7ECB04BA" w:rsidR="00BA7699" w:rsidRPr="00C640D1" w:rsidRDefault="00C03789" w:rsidP="00C03789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  <w:rtl/>
              </w:rPr>
              <w:t xml:space="preserve">    </w:t>
            </w:r>
            <w:r w:rsidR="00BA7699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>2021-2022</w:t>
            </w:r>
          </w:p>
        </w:tc>
      </w:tr>
      <w:tr w:rsidR="00BA7699" w:rsidRPr="00C640D1" w14:paraId="3286C0C5" w14:textId="77777777" w:rsidTr="00C03789">
        <w:trPr>
          <w:trHeight w:val="20"/>
        </w:trPr>
        <w:tc>
          <w:tcPr>
            <w:tcW w:w="8496" w:type="dxa"/>
          </w:tcPr>
          <w:p w14:paraId="5A70013F" w14:textId="0AFD5EC8" w:rsidR="00BA7699" w:rsidRPr="00C640D1" w:rsidRDefault="006A31C2" w:rsidP="00C03789">
            <w:pPr>
              <w:rPr>
                <w:rStyle w:val="Emphasis"/>
                <w:rFonts w:asciiTheme="majorBidi" w:hAnsiTheme="majorBidi" w:cstheme="majorBidi"/>
                <w:bCs/>
                <w:i w:val="0"/>
                <w:iCs w:val="0"/>
              </w:rPr>
            </w:pPr>
            <w:r w:rsidRPr="00C640D1">
              <w:rPr>
                <w:rFonts w:asciiTheme="majorBidi" w:eastAsia="CMBX10" w:hAnsiTheme="majorBidi" w:cstheme="majorBidi"/>
                <w:i/>
                <w:iCs/>
              </w:rPr>
              <w:t>Scientific Association o</w:t>
            </w:r>
            <w:r w:rsidR="00F868A6" w:rsidRPr="00C640D1">
              <w:rPr>
                <w:rFonts w:asciiTheme="majorBidi" w:eastAsia="CMBX10" w:hAnsiTheme="majorBidi" w:cstheme="majorBidi"/>
                <w:i/>
                <w:iCs/>
              </w:rPr>
              <w:t xml:space="preserve">f Chemical </w:t>
            </w:r>
            <w:r w:rsidR="002F4698" w:rsidRPr="00C640D1">
              <w:rPr>
                <w:rFonts w:asciiTheme="majorBidi" w:eastAsia="CMR9" w:hAnsiTheme="majorBidi" w:cstheme="majorBidi"/>
                <w:i/>
                <w:iCs/>
              </w:rPr>
              <w:t>and</w:t>
            </w:r>
            <w:r w:rsidR="00F868A6" w:rsidRPr="00C640D1">
              <w:rPr>
                <w:rFonts w:asciiTheme="majorBidi" w:eastAsia="CMBX10" w:hAnsiTheme="majorBidi" w:cstheme="majorBidi"/>
                <w:i/>
                <w:iCs/>
              </w:rPr>
              <w:t xml:space="preserve"> Polymer Engineering</w:t>
            </w:r>
            <w:r w:rsidR="00F868A6" w:rsidRPr="00C640D1">
              <w:rPr>
                <w:rFonts w:asciiTheme="majorBidi" w:eastAsia="SimSun" w:hAnsiTheme="majorBidi" w:cstheme="majorBidi"/>
                <w:bCs/>
                <w:i/>
                <w:iCs/>
              </w:rPr>
              <w:t>.</w:t>
            </w:r>
            <w:r w:rsidR="00BA7699" w:rsidRPr="00C640D1">
              <w:rPr>
                <w:rFonts w:asciiTheme="majorBidi" w:eastAsia="SimSun" w:hAnsiTheme="majorBidi" w:cstheme="majorBidi"/>
                <w:bCs/>
                <w:i/>
                <w:iCs/>
              </w:rPr>
              <w:t xml:space="preserve"> </w:t>
            </w:r>
          </w:p>
        </w:tc>
        <w:tc>
          <w:tcPr>
            <w:tcW w:w="1600" w:type="dxa"/>
          </w:tcPr>
          <w:p w14:paraId="15ECA51B" w14:textId="77777777" w:rsidR="00BA7699" w:rsidRPr="00C640D1" w:rsidRDefault="00BA7699" w:rsidP="00C03789">
            <w:pPr>
              <w:jc w:val="right"/>
              <w:rPr>
                <w:rFonts w:asciiTheme="majorBidi" w:hAnsiTheme="majorBidi" w:cstheme="majorBidi"/>
                <w:bCs/>
                <w:i/>
                <w:sz w:val="20"/>
                <w:szCs w:val="20"/>
              </w:rPr>
            </w:pPr>
          </w:p>
        </w:tc>
      </w:tr>
      <w:tr w:rsidR="00BA7699" w:rsidRPr="00C640D1" w14:paraId="49138E58" w14:textId="77777777" w:rsidTr="00C03789">
        <w:trPr>
          <w:trHeight w:val="20"/>
        </w:trPr>
        <w:tc>
          <w:tcPr>
            <w:tcW w:w="8496" w:type="dxa"/>
          </w:tcPr>
          <w:p w14:paraId="29B4DB23" w14:textId="43E6C476" w:rsidR="00BA7699" w:rsidRPr="00C640D1" w:rsidRDefault="00BA7699" w:rsidP="001346D9">
            <w:pPr>
              <w:pStyle w:val="ListParagraph"/>
              <w:numPr>
                <w:ilvl w:val="0"/>
                <w:numId w:val="6"/>
              </w:numPr>
              <w:ind w:hanging="609"/>
              <w:rPr>
                <w:rFonts w:asciiTheme="majorBidi" w:eastAsia="SimSun" w:hAnsiTheme="majorBidi" w:cstheme="majorBidi"/>
              </w:rPr>
            </w:pPr>
            <w:r w:rsidRPr="00C640D1">
              <w:rPr>
                <w:rFonts w:asciiTheme="majorBidi" w:eastAsia="CMBX9" w:hAnsiTheme="majorBidi" w:cstheme="majorBidi"/>
              </w:rPr>
              <w:t>Course</w:t>
            </w:r>
            <w:r w:rsidRPr="00C640D1">
              <w:rPr>
                <w:rFonts w:asciiTheme="majorBidi" w:eastAsia="CMR9" w:hAnsiTheme="majorBidi" w:cstheme="majorBidi"/>
              </w:rPr>
              <w:t xml:space="preserve">: </w:t>
            </w:r>
            <w:r w:rsidR="00766331" w:rsidRPr="00C640D1">
              <w:rPr>
                <w:rFonts w:asciiTheme="majorBidi" w:eastAsia="CMR9" w:hAnsiTheme="majorBidi" w:cstheme="majorBidi"/>
              </w:rPr>
              <w:t>Computer-aided Design, SOLIDWORKS</w:t>
            </w:r>
            <w:r w:rsidR="000029D1" w:rsidRPr="00C640D1">
              <w:rPr>
                <w:rFonts w:asciiTheme="majorBidi" w:eastAsia="CMR9" w:hAnsiTheme="majorBidi" w:cstheme="majorBidi"/>
              </w:rPr>
              <w:t>.</w:t>
            </w:r>
          </w:p>
        </w:tc>
        <w:tc>
          <w:tcPr>
            <w:tcW w:w="1600" w:type="dxa"/>
          </w:tcPr>
          <w:p w14:paraId="1A47A1B6" w14:textId="77777777" w:rsidR="00BA7699" w:rsidRPr="00C640D1" w:rsidRDefault="00BA7699" w:rsidP="00C03789">
            <w:pPr>
              <w:ind w:left="360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BA7699" w:rsidRPr="00C640D1" w14:paraId="3219F8C4" w14:textId="77777777" w:rsidTr="00C03789">
        <w:trPr>
          <w:trHeight w:val="20"/>
        </w:trPr>
        <w:tc>
          <w:tcPr>
            <w:tcW w:w="8496" w:type="dxa"/>
          </w:tcPr>
          <w:p w14:paraId="15440190" w14:textId="5E08A365" w:rsidR="00BA7699" w:rsidRPr="00C640D1" w:rsidRDefault="00766331" w:rsidP="00C03789">
            <w:pPr>
              <w:rPr>
                <w:rFonts w:asciiTheme="majorBidi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Teaching Assistant</w:t>
            </w:r>
            <w:r w:rsidR="00BA7699" w:rsidRPr="00C640D1">
              <w:rPr>
                <w:rFonts w:asciiTheme="majorBidi" w:hAnsiTheme="majorBidi" w:cstheme="majorBidi"/>
                <w:b/>
                <w:bCs/>
              </w:rPr>
              <w:tab/>
            </w:r>
            <w:r w:rsidR="00BA7699" w:rsidRPr="00C640D1">
              <w:rPr>
                <w:rFonts w:asciiTheme="majorBidi" w:hAnsiTheme="majorBidi" w:cstheme="majorBidi"/>
                <w:b/>
                <w:bCs/>
              </w:rPr>
              <w:tab/>
              <w:t xml:space="preserve">                                                     </w:t>
            </w:r>
          </w:p>
        </w:tc>
        <w:tc>
          <w:tcPr>
            <w:tcW w:w="1600" w:type="dxa"/>
          </w:tcPr>
          <w:p w14:paraId="6CFC9CD8" w14:textId="2E15503D" w:rsidR="00BA7699" w:rsidRPr="00C640D1" w:rsidRDefault="00C03789" w:rsidP="00C03789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  <w:rtl/>
              </w:rPr>
              <w:t xml:space="preserve">    </w:t>
            </w:r>
            <w:r w:rsidR="00BA7699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>202</w:t>
            </w:r>
            <w:r w:rsidR="00F868A6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>0</w:t>
            </w:r>
            <w:r w:rsidR="00BA7699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>-202</w:t>
            </w:r>
            <w:r w:rsidR="00F868A6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>1</w:t>
            </w:r>
          </w:p>
        </w:tc>
      </w:tr>
      <w:tr w:rsidR="00BA7699" w:rsidRPr="00C640D1" w14:paraId="708AF07F" w14:textId="77777777" w:rsidTr="00C03789">
        <w:trPr>
          <w:trHeight w:val="20"/>
        </w:trPr>
        <w:tc>
          <w:tcPr>
            <w:tcW w:w="8496" w:type="dxa"/>
          </w:tcPr>
          <w:p w14:paraId="29693911" w14:textId="59F8B841" w:rsidR="00BA7699" w:rsidRPr="00C640D1" w:rsidRDefault="009F6DF2" w:rsidP="00C03789">
            <w:pPr>
              <w:rPr>
                <w:rStyle w:val="Emphasis"/>
                <w:rFonts w:asciiTheme="majorBidi" w:hAnsiTheme="majorBidi" w:cstheme="majorBidi"/>
                <w:bCs/>
                <w:i w:val="0"/>
                <w:iCs w:val="0"/>
              </w:rPr>
            </w:pPr>
            <w:r w:rsidRPr="00C640D1">
              <w:rPr>
                <w:rFonts w:asciiTheme="majorBidi" w:eastAsia="CMBX10" w:hAnsiTheme="majorBidi" w:cstheme="majorBidi"/>
                <w:i/>
                <w:iCs/>
              </w:rPr>
              <w:t>School of Electrical and Computer Engineering, University of Tehran</w:t>
            </w:r>
            <w:r w:rsidR="00F868A6" w:rsidRPr="00C640D1">
              <w:rPr>
                <w:rFonts w:asciiTheme="majorBidi" w:eastAsia="CMR10" w:hAnsiTheme="majorBidi" w:cstheme="majorBidi"/>
                <w:i/>
                <w:iCs/>
              </w:rPr>
              <w:t>.</w:t>
            </w:r>
            <w:r w:rsidR="00BA7699" w:rsidRPr="00C640D1">
              <w:rPr>
                <w:rFonts w:asciiTheme="majorBidi" w:eastAsia="SimSun" w:hAnsiTheme="majorBidi" w:cstheme="majorBidi"/>
                <w:bCs/>
                <w:i/>
                <w:iCs/>
                <w:rtl/>
              </w:rPr>
              <w:tab/>
            </w:r>
            <w:r w:rsidR="00BA7699" w:rsidRPr="00C640D1">
              <w:rPr>
                <w:rFonts w:asciiTheme="majorBidi" w:eastAsia="SimSun" w:hAnsiTheme="majorBidi" w:cstheme="majorBidi"/>
                <w:bCs/>
                <w:i/>
                <w:iCs/>
              </w:rPr>
              <w:t xml:space="preserve"> </w:t>
            </w:r>
          </w:p>
        </w:tc>
        <w:tc>
          <w:tcPr>
            <w:tcW w:w="1600" w:type="dxa"/>
          </w:tcPr>
          <w:p w14:paraId="44BF0E0D" w14:textId="77777777" w:rsidR="00BA7699" w:rsidRPr="00C640D1" w:rsidRDefault="00BA7699" w:rsidP="00C03789">
            <w:pPr>
              <w:jc w:val="right"/>
              <w:rPr>
                <w:rFonts w:asciiTheme="majorBidi" w:hAnsiTheme="majorBidi" w:cstheme="majorBidi"/>
                <w:bCs/>
                <w:i/>
                <w:sz w:val="20"/>
                <w:szCs w:val="20"/>
              </w:rPr>
            </w:pPr>
          </w:p>
        </w:tc>
      </w:tr>
      <w:tr w:rsidR="00BA7699" w:rsidRPr="00C640D1" w14:paraId="4DBBB0E5" w14:textId="77777777" w:rsidTr="00C03789">
        <w:trPr>
          <w:trHeight w:val="20"/>
        </w:trPr>
        <w:tc>
          <w:tcPr>
            <w:tcW w:w="8496" w:type="dxa"/>
          </w:tcPr>
          <w:p w14:paraId="34BDAF9A" w14:textId="7A2731F8" w:rsidR="00BA7699" w:rsidRPr="00C640D1" w:rsidRDefault="00766331" w:rsidP="001346D9">
            <w:pPr>
              <w:pStyle w:val="ListParagraph"/>
              <w:numPr>
                <w:ilvl w:val="0"/>
                <w:numId w:val="6"/>
              </w:numPr>
              <w:ind w:hanging="609"/>
              <w:rPr>
                <w:rFonts w:asciiTheme="majorBidi" w:eastAsia="SimSun" w:hAnsiTheme="majorBidi" w:cstheme="majorBidi"/>
              </w:rPr>
            </w:pPr>
            <w:r w:rsidRPr="00C640D1">
              <w:rPr>
                <w:rFonts w:asciiTheme="majorBidi" w:eastAsia="CMR9" w:hAnsiTheme="majorBidi" w:cstheme="majorBidi"/>
              </w:rPr>
              <w:t>General Workshop course Chief-TA: CAD/CAM, SOLIDWORKS, Simplify3D</w:t>
            </w:r>
            <w:r w:rsidR="00F868A6" w:rsidRPr="00C640D1">
              <w:rPr>
                <w:rFonts w:asciiTheme="majorBidi" w:eastAsia="CMR9" w:hAnsiTheme="majorBidi" w:cstheme="majorBidi"/>
              </w:rPr>
              <w:t>.</w:t>
            </w:r>
          </w:p>
        </w:tc>
        <w:tc>
          <w:tcPr>
            <w:tcW w:w="1600" w:type="dxa"/>
          </w:tcPr>
          <w:p w14:paraId="6C066E20" w14:textId="77777777" w:rsidR="00BA7699" w:rsidRPr="00C640D1" w:rsidRDefault="00BA7699" w:rsidP="00C03789">
            <w:pPr>
              <w:ind w:left="360"/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868A6" w:rsidRPr="00C640D1" w14:paraId="46B0B82E" w14:textId="77777777" w:rsidTr="00C03789">
        <w:trPr>
          <w:trHeight w:val="20"/>
        </w:trPr>
        <w:tc>
          <w:tcPr>
            <w:tcW w:w="8496" w:type="dxa"/>
          </w:tcPr>
          <w:p w14:paraId="4CECD3A1" w14:textId="6648AA53" w:rsidR="00F868A6" w:rsidRPr="00C640D1" w:rsidRDefault="00F868A6" w:rsidP="00C03789">
            <w:pPr>
              <w:rPr>
                <w:rFonts w:asciiTheme="majorBidi" w:eastAsia="CMTI10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Teach</w:t>
            </w:r>
            <w:r w:rsidR="00C77855" w:rsidRPr="00C640D1">
              <w:rPr>
                <w:rFonts w:asciiTheme="majorBidi" w:eastAsia="CMTI10" w:hAnsiTheme="majorBidi" w:cstheme="majorBidi"/>
                <w:b/>
                <w:bCs/>
              </w:rPr>
              <w:t>ing</w:t>
            </w:r>
            <w:r w:rsidRPr="00C640D1">
              <w:rPr>
                <w:rFonts w:asciiTheme="majorBidi" w:eastAsia="CMTI10" w:hAnsiTheme="majorBidi" w:cstheme="majorBidi"/>
                <w:b/>
                <w:bCs/>
              </w:rPr>
              <w:t xml:space="preserve"> </w:t>
            </w:r>
            <w:r w:rsidR="006A31C2" w:rsidRPr="00C640D1">
              <w:rPr>
                <w:rFonts w:asciiTheme="majorBidi" w:eastAsia="CMTI10" w:hAnsiTheme="majorBidi" w:cstheme="majorBidi"/>
                <w:b/>
                <w:bCs/>
              </w:rPr>
              <w:t>A</w:t>
            </w:r>
            <w:r w:rsidRPr="00C640D1">
              <w:rPr>
                <w:rFonts w:asciiTheme="majorBidi" w:eastAsia="CMTI10" w:hAnsiTheme="majorBidi" w:cstheme="majorBidi"/>
                <w:b/>
                <w:bCs/>
              </w:rPr>
              <w:t>ssistant</w:t>
            </w:r>
          </w:p>
          <w:p w14:paraId="7C8FC89D" w14:textId="77777777" w:rsidR="009F6DF2" w:rsidRPr="00437269" w:rsidRDefault="009F6DF2" w:rsidP="00437269">
            <w:pPr>
              <w:rPr>
                <w:rFonts w:asciiTheme="majorBidi" w:eastAsia="CMBX9" w:hAnsiTheme="majorBidi" w:cstheme="majorBidi"/>
              </w:rPr>
            </w:pPr>
            <w:r w:rsidRPr="00437269">
              <w:rPr>
                <w:rFonts w:asciiTheme="majorBidi" w:eastAsia="CMBX10" w:hAnsiTheme="majorBidi" w:cstheme="majorBidi"/>
                <w:i/>
                <w:iCs/>
              </w:rPr>
              <w:t xml:space="preserve">School of Electrical </w:t>
            </w:r>
            <w:r w:rsidRPr="00437269">
              <w:rPr>
                <w:rFonts w:asciiTheme="majorBidi" w:eastAsia="CMR9" w:hAnsiTheme="majorBidi" w:cstheme="majorBidi"/>
                <w:i/>
                <w:iCs/>
              </w:rPr>
              <w:t>and</w:t>
            </w:r>
            <w:r w:rsidRPr="00437269">
              <w:rPr>
                <w:rFonts w:asciiTheme="majorBidi" w:eastAsia="CMBX10" w:hAnsiTheme="majorBidi" w:cstheme="majorBidi"/>
                <w:i/>
                <w:iCs/>
              </w:rPr>
              <w:t xml:space="preserve"> Computer Engineering</w:t>
            </w:r>
            <w:r w:rsidRPr="00437269">
              <w:rPr>
                <w:rFonts w:asciiTheme="majorBidi" w:eastAsia="CMBX10" w:hAnsiTheme="majorBidi" w:cstheme="majorBidi"/>
              </w:rPr>
              <w:t xml:space="preserve">, </w:t>
            </w:r>
            <w:r w:rsidRPr="00437269">
              <w:rPr>
                <w:rFonts w:asciiTheme="majorBidi" w:eastAsia="CMR10" w:hAnsiTheme="majorBidi" w:cstheme="majorBidi"/>
                <w:i/>
                <w:iCs/>
              </w:rPr>
              <w:t>University of Tehran</w:t>
            </w:r>
          </w:p>
          <w:p w14:paraId="642F73F2" w14:textId="6676F487" w:rsidR="00F868A6" w:rsidRPr="00C640D1" w:rsidRDefault="00766331" w:rsidP="001346D9">
            <w:pPr>
              <w:pStyle w:val="ListParagraph"/>
              <w:numPr>
                <w:ilvl w:val="0"/>
                <w:numId w:val="6"/>
              </w:numPr>
              <w:spacing w:before="0"/>
              <w:ind w:hanging="609"/>
              <w:rPr>
                <w:rFonts w:asciiTheme="majorBidi" w:eastAsia="CMBX9" w:hAnsiTheme="majorBidi" w:cstheme="majorBidi"/>
              </w:rPr>
            </w:pPr>
            <w:r w:rsidRPr="00C640D1">
              <w:rPr>
                <w:rFonts w:asciiTheme="majorBidi" w:eastAsia="CMR9" w:hAnsiTheme="majorBidi" w:cstheme="majorBidi"/>
              </w:rPr>
              <w:t xml:space="preserve"> Robotics course TA: Project design and grading</w:t>
            </w:r>
            <w:r w:rsidR="00F868A6" w:rsidRPr="00C640D1">
              <w:rPr>
                <w:rFonts w:asciiTheme="majorBidi" w:eastAsia="CMR9" w:hAnsiTheme="majorBidi" w:cstheme="majorBidi"/>
              </w:rPr>
              <w:t>.</w:t>
            </w:r>
          </w:p>
        </w:tc>
        <w:tc>
          <w:tcPr>
            <w:tcW w:w="1600" w:type="dxa"/>
          </w:tcPr>
          <w:p w14:paraId="0B7FF398" w14:textId="2A917CCD" w:rsidR="00F868A6" w:rsidRPr="00C640D1" w:rsidRDefault="00F868A6" w:rsidP="00C03789">
            <w:pPr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9-2020</w:t>
            </w:r>
          </w:p>
        </w:tc>
      </w:tr>
      <w:tr w:rsidR="000708AA" w:rsidRPr="00C640D1" w14:paraId="3D0E98FE" w14:textId="77777777" w:rsidTr="00C03789">
        <w:trPr>
          <w:trHeight w:val="20"/>
        </w:trPr>
        <w:tc>
          <w:tcPr>
            <w:tcW w:w="8496" w:type="dxa"/>
          </w:tcPr>
          <w:p w14:paraId="56AEC8C1" w14:textId="77777777" w:rsidR="000708AA" w:rsidRPr="00C640D1" w:rsidRDefault="000708AA" w:rsidP="00C03789">
            <w:pPr>
              <w:rPr>
                <w:rFonts w:asciiTheme="majorBidi" w:eastAsia="CMTI10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Mentor</w:t>
            </w:r>
          </w:p>
          <w:p w14:paraId="0A588A47" w14:textId="585D5F26" w:rsidR="000708AA" w:rsidRPr="00C640D1" w:rsidRDefault="00766331" w:rsidP="00C03789">
            <w:pPr>
              <w:rPr>
                <w:rFonts w:asciiTheme="majorBidi" w:eastAsia="CMR10" w:hAnsiTheme="majorBidi" w:cstheme="majorBidi"/>
                <w:i/>
                <w:iCs/>
              </w:rPr>
            </w:pPr>
            <w:r w:rsidRPr="00C640D1">
              <w:rPr>
                <w:rFonts w:asciiTheme="majorBidi" w:eastAsia="CMBX10" w:hAnsiTheme="majorBidi" w:cstheme="majorBidi"/>
                <w:i/>
                <w:iCs/>
              </w:rPr>
              <w:t>Advanced Robotics &amp; Intelligent Systems Lab</w:t>
            </w:r>
            <w:r w:rsidR="000708AA" w:rsidRPr="00C640D1">
              <w:rPr>
                <w:rFonts w:asciiTheme="majorBidi" w:eastAsia="CMBX10" w:hAnsiTheme="majorBidi" w:cstheme="majorBidi"/>
                <w:i/>
                <w:iCs/>
              </w:rPr>
              <w:t xml:space="preserve">, </w:t>
            </w:r>
            <w:r w:rsidR="000708AA" w:rsidRPr="00C640D1">
              <w:rPr>
                <w:rFonts w:asciiTheme="majorBidi" w:eastAsia="CMR10" w:hAnsiTheme="majorBidi" w:cstheme="majorBidi"/>
                <w:i/>
                <w:iCs/>
              </w:rPr>
              <w:t>University of Tehran.</w:t>
            </w:r>
          </w:p>
          <w:p w14:paraId="227D34F9" w14:textId="3EF4DB0E" w:rsidR="000708AA" w:rsidRPr="00C640D1" w:rsidRDefault="003F63F5" w:rsidP="001346D9">
            <w:pPr>
              <w:pStyle w:val="ListParagraph"/>
              <w:numPr>
                <w:ilvl w:val="0"/>
                <w:numId w:val="19"/>
              </w:numPr>
              <w:ind w:hanging="609"/>
              <w:rPr>
                <w:rFonts w:asciiTheme="majorBidi" w:eastAsia="CMTI10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</w:rPr>
              <w:t xml:space="preserve">Trained </w:t>
            </w:r>
            <w:r w:rsidR="00883C1B" w:rsidRPr="00C640D1">
              <w:rPr>
                <w:rFonts w:asciiTheme="majorBidi" w:eastAsia="CMTI10" w:hAnsiTheme="majorBidi" w:cstheme="majorBidi"/>
              </w:rPr>
              <w:t xml:space="preserve">new members in </w:t>
            </w:r>
            <w:r w:rsidR="009F6DF2" w:rsidRPr="00C640D1">
              <w:rPr>
                <w:rFonts w:asciiTheme="majorBidi" w:eastAsia="CMTI10" w:hAnsiTheme="majorBidi" w:cstheme="majorBidi"/>
              </w:rPr>
              <w:t xml:space="preserve">SOLIDWORKS, 3D printing, </w:t>
            </w:r>
            <w:r w:rsidR="00883C1B" w:rsidRPr="00C640D1">
              <w:rPr>
                <w:rFonts w:asciiTheme="majorBidi" w:eastAsia="CMTI10" w:hAnsiTheme="majorBidi" w:cstheme="majorBidi"/>
              </w:rPr>
              <w:t>Arduino</w:t>
            </w:r>
            <w:r w:rsidR="009F6DF2" w:rsidRPr="00C640D1">
              <w:rPr>
                <w:rFonts w:asciiTheme="majorBidi" w:eastAsia="CMTI10" w:hAnsiTheme="majorBidi" w:cstheme="majorBidi"/>
              </w:rPr>
              <w:t>,</w:t>
            </w:r>
            <w:r w:rsidR="00883C1B" w:rsidRPr="00C640D1">
              <w:rPr>
                <w:rFonts w:asciiTheme="majorBidi" w:eastAsia="CMTI10" w:hAnsiTheme="majorBidi" w:cstheme="majorBidi"/>
              </w:rPr>
              <w:t xml:space="preserve"> and MATLAB</w:t>
            </w:r>
            <w:r w:rsidRPr="00C640D1">
              <w:rPr>
                <w:rFonts w:asciiTheme="majorBidi" w:eastAsia="CMTI10" w:hAnsiTheme="majorBidi" w:cstheme="majorBidi"/>
              </w:rPr>
              <w:t>.</w:t>
            </w:r>
          </w:p>
        </w:tc>
        <w:tc>
          <w:tcPr>
            <w:tcW w:w="1600" w:type="dxa"/>
          </w:tcPr>
          <w:p w14:paraId="3866065B" w14:textId="20F2454C" w:rsidR="000708AA" w:rsidRPr="00C640D1" w:rsidRDefault="000708AA" w:rsidP="00C03789">
            <w:pPr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8-202</w:t>
            </w:r>
            <w:r w:rsidR="009F6DF2" w:rsidRPr="00C640D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3</w:t>
            </w:r>
          </w:p>
        </w:tc>
      </w:tr>
      <w:tr w:rsidR="000708AA" w:rsidRPr="00C640D1" w14:paraId="3D4098F2" w14:textId="77777777" w:rsidTr="00C03789">
        <w:trPr>
          <w:trHeight w:val="20"/>
        </w:trPr>
        <w:tc>
          <w:tcPr>
            <w:tcW w:w="8496" w:type="dxa"/>
          </w:tcPr>
          <w:p w14:paraId="7238427E" w14:textId="2D82315A" w:rsidR="000708AA" w:rsidRPr="00C640D1" w:rsidRDefault="000708AA" w:rsidP="00C03789">
            <w:pPr>
              <w:rPr>
                <w:rFonts w:asciiTheme="majorBidi" w:eastAsia="CMTI10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Teach</w:t>
            </w:r>
            <w:r w:rsidR="00C77855" w:rsidRPr="00C640D1">
              <w:rPr>
                <w:rFonts w:asciiTheme="majorBidi" w:eastAsia="CMTI10" w:hAnsiTheme="majorBidi" w:cstheme="majorBidi"/>
                <w:b/>
                <w:bCs/>
              </w:rPr>
              <w:t>ing</w:t>
            </w:r>
            <w:r w:rsidRPr="00C640D1">
              <w:rPr>
                <w:rFonts w:asciiTheme="majorBidi" w:eastAsia="CMTI10" w:hAnsiTheme="majorBidi" w:cstheme="majorBidi"/>
                <w:b/>
                <w:bCs/>
              </w:rPr>
              <w:t xml:space="preserve"> </w:t>
            </w:r>
            <w:r w:rsidR="006A31C2" w:rsidRPr="00C640D1">
              <w:rPr>
                <w:rFonts w:asciiTheme="majorBidi" w:eastAsia="CMTI10" w:hAnsiTheme="majorBidi" w:cstheme="majorBidi"/>
                <w:b/>
                <w:bCs/>
              </w:rPr>
              <w:t>A</w:t>
            </w:r>
            <w:r w:rsidRPr="00C640D1">
              <w:rPr>
                <w:rFonts w:asciiTheme="majorBidi" w:eastAsia="CMTI10" w:hAnsiTheme="majorBidi" w:cstheme="majorBidi"/>
                <w:b/>
                <w:bCs/>
              </w:rPr>
              <w:t>ssistant</w:t>
            </w:r>
          </w:p>
          <w:p w14:paraId="26AE1096" w14:textId="738E0FFC" w:rsidR="000708AA" w:rsidRPr="00C640D1" w:rsidRDefault="000708AA" w:rsidP="00C03789">
            <w:pPr>
              <w:rPr>
                <w:rFonts w:asciiTheme="majorBidi" w:eastAsia="CMR10" w:hAnsiTheme="majorBidi" w:cstheme="majorBidi"/>
                <w:i/>
                <w:iCs/>
              </w:rPr>
            </w:pPr>
            <w:r w:rsidRPr="00C640D1">
              <w:rPr>
                <w:rFonts w:asciiTheme="majorBidi" w:eastAsia="CMBX10" w:hAnsiTheme="majorBidi" w:cstheme="majorBidi"/>
                <w:i/>
                <w:iCs/>
              </w:rPr>
              <w:t xml:space="preserve">College of Engineering, </w:t>
            </w:r>
            <w:r w:rsidRPr="00C640D1">
              <w:rPr>
                <w:rFonts w:asciiTheme="majorBidi" w:eastAsia="CMR10" w:hAnsiTheme="majorBidi" w:cstheme="majorBidi"/>
                <w:i/>
                <w:iCs/>
              </w:rPr>
              <w:t>Islamic Azad University, West Tehran Branch.</w:t>
            </w:r>
          </w:p>
          <w:p w14:paraId="185900F9" w14:textId="3DA447E7" w:rsidR="00766331" w:rsidRPr="00C640D1" w:rsidRDefault="00766331" w:rsidP="001346D9">
            <w:pPr>
              <w:pStyle w:val="ListParagraph"/>
              <w:numPr>
                <w:ilvl w:val="0"/>
                <w:numId w:val="6"/>
              </w:numPr>
              <w:ind w:hanging="609"/>
              <w:rPr>
                <w:rFonts w:asciiTheme="majorBidi" w:eastAsia="CMR9" w:hAnsiTheme="majorBidi" w:cstheme="majorBidi"/>
              </w:rPr>
            </w:pPr>
            <w:r w:rsidRPr="00C640D1">
              <w:rPr>
                <w:rFonts w:asciiTheme="majorBidi" w:eastAsia="CMR9" w:hAnsiTheme="majorBidi" w:cstheme="majorBidi"/>
              </w:rPr>
              <w:t>Statics course TA: Supervisor of student Homework</w:t>
            </w:r>
          </w:p>
          <w:p w14:paraId="7D5BEF65" w14:textId="3E0C47F1" w:rsidR="000708AA" w:rsidRPr="00C640D1" w:rsidRDefault="00766331" w:rsidP="001346D9">
            <w:pPr>
              <w:pStyle w:val="ListParagraph"/>
              <w:numPr>
                <w:ilvl w:val="0"/>
                <w:numId w:val="6"/>
              </w:numPr>
              <w:ind w:hanging="609"/>
              <w:rPr>
                <w:rFonts w:asciiTheme="majorBidi" w:eastAsia="CMTI10" w:hAnsiTheme="majorBidi" w:cstheme="majorBidi"/>
                <w:b/>
                <w:bCs/>
              </w:rPr>
            </w:pPr>
            <w:r w:rsidRPr="00C640D1">
              <w:rPr>
                <w:rFonts w:asciiTheme="majorBidi" w:eastAsia="CMR9" w:hAnsiTheme="majorBidi" w:cstheme="majorBidi"/>
              </w:rPr>
              <w:t xml:space="preserve">programming </w:t>
            </w:r>
            <w:r w:rsidR="00241465" w:rsidRPr="00C640D1">
              <w:rPr>
                <w:rFonts w:asciiTheme="majorBidi" w:eastAsia="CMR9" w:hAnsiTheme="majorBidi" w:cstheme="majorBidi"/>
              </w:rPr>
              <w:t>Mentor</w:t>
            </w:r>
            <w:r w:rsidRPr="00C640D1">
              <w:rPr>
                <w:rFonts w:asciiTheme="majorBidi" w:eastAsia="CMR9" w:hAnsiTheme="majorBidi" w:cstheme="majorBidi"/>
              </w:rPr>
              <w:t xml:space="preserve">: MATLAB &amp; Simulink </w:t>
            </w:r>
          </w:p>
        </w:tc>
        <w:tc>
          <w:tcPr>
            <w:tcW w:w="1600" w:type="dxa"/>
          </w:tcPr>
          <w:p w14:paraId="4AFBE9AE" w14:textId="07190E51" w:rsidR="000708AA" w:rsidRPr="00C640D1" w:rsidRDefault="000708AA" w:rsidP="00C03789">
            <w:pPr>
              <w:ind w:left="36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2015-2016</w:t>
            </w:r>
          </w:p>
        </w:tc>
      </w:tr>
    </w:tbl>
    <w:p w14:paraId="719B9E01" w14:textId="4EF97CCA" w:rsidR="00766331" w:rsidRPr="00C640D1" w:rsidRDefault="00766331" w:rsidP="00C640D1">
      <w:pPr>
        <w:pStyle w:val="Heading2"/>
        <w:spacing w:before="80" w:after="60"/>
        <w:ind w:right="36"/>
        <w:rPr>
          <w:rFonts w:asciiTheme="majorBidi" w:hAnsiTheme="majorBidi"/>
        </w:rPr>
      </w:pPr>
      <w:r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VOLUNTEER EXPERIENCE …………………………</w:t>
      </w:r>
      <w:r w:rsidR="00C03789"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.</w:t>
      </w:r>
      <w:r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………………</w:t>
      </w:r>
      <w:r w:rsidR="005149D3"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…</w:t>
      </w:r>
      <w:r w:rsidR="00C640D1"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……..</w:t>
      </w:r>
      <w:r w:rsidR="00C03789"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……...</w:t>
      </w:r>
      <w:r w:rsidRPr="00C640D1">
        <w:rPr>
          <w:rFonts w:asciiTheme="majorBidi" w:eastAsia="Arial" w:hAnsiTheme="majorBidi"/>
          <w:bCs/>
          <w:noProof/>
          <w:color w:val="3791AD"/>
          <w:sz w:val="24"/>
          <w:szCs w:val="24"/>
          <w:lang w:eastAsia="zh-HK"/>
        </w:rPr>
        <w:t>…...</w:t>
      </w:r>
    </w:p>
    <w:tbl>
      <w:tblPr>
        <w:tblStyle w:val="TableGrid"/>
        <w:tblW w:w="100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10"/>
        <w:gridCol w:w="1168"/>
      </w:tblGrid>
      <w:tr w:rsidR="00766331" w:rsidRPr="00C640D1" w14:paraId="6FBC327F" w14:textId="77777777" w:rsidTr="00C640D1">
        <w:trPr>
          <w:trHeight w:val="239"/>
        </w:trPr>
        <w:tc>
          <w:tcPr>
            <w:tcW w:w="8910" w:type="dxa"/>
          </w:tcPr>
          <w:p w14:paraId="7A09776F" w14:textId="77777777" w:rsidR="00766331" w:rsidRPr="00C640D1" w:rsidRDefault="00766331" w:rsidP="007F7FBE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jc w:val="both"/>
              <w:rPr>
                <w:rFonts w:asciiTheme="majorBidi" w:eastAsia="CMTI10" w:hAnsiTheme="majorBidi" w:cstheme="majorBidi"/>
                <w:sz w:val="22"/>
                <w:szCs w:val="22"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  <w:sz w:val="22"/>
                <w:szCs w:val="22"/>
              </w:rPr>
              <w:t>Introduce technology-based ASD systems for children with Autism</w:t>
            </w:r>
            <w:r w:rsidRPr="00C640D1">
              <w:rPr>
                <w:rFonts w:asciiTheme="majorBidi" w:eastAsia="CMTI10" w:hAnsiTheme="majorBidi" w:cstheme="majorBidi"/>
                <w:sz w:val="22"/>
                <w:szCs w:val="22"/>
              </w:rPr>
              <w:t>.</w:t>
            </w:r>
          </w:p>
        </w:tc>
        <w:tc>
          <w:tcPr>
            <w:tcW w:w="1168" w:type="dxa"/>
          </w:tcPr>
          <w:p w14:paraId="5837CCE4" w14:textId="1C94CB44" w:rsidR="00766331" w:rsidRPr="00C640D1" w:rsidRDefault="00C03789" w:rsidP="00C03789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  <w:r w:rsidR="00766331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>Oct.2018</w:t>
            </w:r>
          </w:p>
        </w:tc>
      </w:tr>
      <w:tr w:rsidR="00766331" w:rsidRPr="00C640D1" w14:paraId="00430734" w14:textId="77777777" w:rsidTr="00C640D1">
        <w:trPr>
          <w:trHeight w:val="289"/>
        </w:trPr>
        <w:tc>
          <w:tcPr>
            <w:tcW w:w="8910" w:type="dxa"/>
          </w:tcPr>
          <w:p w14:paraId="21EA3304" w14:textId="77777777" w:rsidR="00766331" w:rsidRPr="00C640D1" w:rsidRDefault="00766331" w:rsidP="00766331">
            <w:pPr>
              <w:pStyle w:val="BodyText"/>
              <w:tabs>
                <w:tab w:val="right" w:pos="9923"/>
              </w:tabs>
              <w:ind w:left="0" w:firstLine="0"/>
              <w:jc w:val="both"/>
              <w:rPr>
                <w:rFonts w:asciiTheme="majorBidi" w:eastAsia="CMBX10" w:hAnsiTheme="majorBidi" w:cstheme="majorBidi"/>
                <w:i/>
                <w:iCs/>
                <w:sz w:val="22"/>
                <w:szCs w:val="22"/>
              </w:rPr>
            </w:pPr>
            <w:r w:rsidRPr="00C640D1">
              <w:rPr>
                <w:rFonts w:asciiTheme="majorBidi" w:eastAsia="CMBX10" w:hAnsiTheme="majorBidi" w:cstheme="majorBidi"/>
                <w:i/>
                <w:iCs/>
                <w:sz w:val="22"/>
                <w:szCs w:val="22"/>
              </w:rPr>
              <w:t>Tehran Annual Digital Art Exhibition.</w:t>
            </w:r>
          </w:p>
        </w:tc>
        <w:tc>
          <w:tcPr>
            <w:tcW w:w="1168" w:type="dxa"/>
          </w:tcPr>
          <w:p w14:paraId="30B3E41D" w14:textId="77777777" w:rsidR="00766331" w:rsidRPr="00C640D1" w:rsidRDefault="00766331" w:rsidP="007F7FBE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jc w:val="right"/>
              <w:rPr>
                <w:rFonts w:asciiTheme="majorBidi" w:eastAsia="CMBX10" w:hAnsiTheme="majorBidi" w:cstheme="majorBidi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766331" w:rsidRPr="00C640D1" w14:paraId="19DEDC18" w14:textId="77777777" w:rsidTr="00C640D1">
        <w:trPr>
          <w:trHeight w:val="307"/>
        </w:trPr>
        <w:tc>
          <w:tcPr>
            <w:tcW w:w="8910" w:type="dxa"/>
          </w:tcPr>
          <w:p w14:paraId="26780120" w14:textId="77777777" w:rsidR="00766331" w:rsidRPr="00C640D1" w:rsidRDefault="00766331" w:rsidP="007F7FBE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jc w:val="both"/>
              <w:rPr>
                <w:rFonts w:asciiTheme="majorBidi" w:eastAsia="CMTI10" w:hAnsiTheme="majorBidi" w:cstheme="majorBidi"/>
                <w:b/>
                <w:bCs/>
                <w:sz w:val="22"/>
                <w:szCs w:val="22"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  <w:sz w:val="22"/>
                <w:szCs w:val="22"/>
              </w:rPr>
              <w:t>Introduce the novel research achievements of Azad University engineering students.</w:t>
            </w:r>
          </w:p>
        </w:tc>
        <w:tc>
          <w:tcPr>
            <w:tcW w:w="1168" w:type="dxa"/>
          </w:tcPr>
          <w:p w14:paraId="64CFFB0C" w14:textId="19B518F4" w:rsidR="00766331" w:rsidRPr="00C640D1" w:rsidRDefault="00C03789" w:rsidP="00C03789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  <w:rtl/>
              </w:rPr>
              <w:t xml:space="preserve"> </w:t>
            </w:r>
            <w:r w:rsidR="00766331" w:rsidRPr="00C640D1">
              <w:rPr>
                <w:rFonts w:asciiTheme="majorBidi" w:eastAsia="CMTI10" w:hAnsiTheme="majorBidi" w:cstheme="majorBidi"/>
                <w:b/>
                <w:bCs/>
                <w:sz w:val="20"/>
                <w:szCs w:val="20"/>
              </w:rPr>
              <w:t>Dec.2016</w:t>
            </w:r>
          </w:p>
        </w:tc>
      </w:tr>
      <w:tr w:rsidR="00766331" w:rsidRPr="00C640D1" w14:paraId="3A8D1040" w14:textId="77777777" w:rsidTr="00C640D1">
        <w:trPr>
          <w:trHeight w:val="148"/>
        </w:trPr>
        <w:tc>
          <w:tcPr>
            <w:tcW w:w="8910" w:type="dxa"/>
          </w:tcPr>
          <w:p w14:paraId="089953DF" w14:textId="77777777" w:rsidR="00C640D1" w:rsidRDefault="00766331" w:rsidP="000F094F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jc w:val="both"/>
              <w:rPr>
                <w:rFonts w:asciiTheme="majorBidi" w:eastAsia="CMBX10" w:hAnsiTheme="majorBidi" w:cstheme="majorBidi"/>
                <w:i/>
                <w:iCs/>
                <w:sz w:val="22"/>
                <w:szCs w:val="22"/>
              </w:rPr>
            </w:pPr>
            <w:r w:rsidRPr="00C640D1">
              <w:rPr>
                <w:rFonts w:asciiTheme="majorBidi" w:eastAsia="CMBX10" w:hAnsiTheme="majorBidi" w:cstheme="majorBidi"/>
                <w:i/>
                <w:iCs/>
                <w:sz w:val="22"/>
                <w:szCs w:val="22"/>
              </w:rPr>
              <w:t>Research Week Exhibition.</w:t>
            </w:r>
          </w:p>
          <w:p w14:paraId="15AE4B4E" w14:textId="040BEB0B" w:rsidR="00437269" w:rsidRPr="00C640D1" w:rsidRDefault="00437269" w:rsidP="000F094F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jc w:val="both"/>
              <w:rPr>
                <w:rFonts w:asciiTheme="majorBidi" w:eastAsia="CMBX10" w:hAnsiTheme="majorBidi" w:cstheme="majorBidi"/>
                <w:i/>
                <w:iCs/>
                <w:sz w:val="22"/>
                <w:szCs w:val="22"/>
              </w:rPr>
            </w:pPr>
          </w:p>
        </w:tc>
        <w:tc>
          <w:tcPr>
            <w:tcW w:w="1168" w:type="dxa"/>
          </w:tcPr>
          <w:p w14:paraId="5A8BA6DB" w14:textId="77777777" w:rsidR="00766331" w:rsidRPr="00C640D1" w:rsidRDefault="00766331" w:rsidP="007F7FBE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jc w:val="right"/>
              <w:rPr>
                <w:rFonts w:asciiTheme="majorBidi" w:eastAsia="CMTI10" w:hAnsiTheme="majorBidi" w:cstheme="majorBidi"/>
                <w:b/>
                <w:bCs/>
                <w:i/>
                <w:iCs/>
                <w:sz w:val="22"/>
                <w:szCs w:val="22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431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6791"/>
      </w:tblGrid>
      <w:tr w:rsidR="00C640D1" w:rsidRPr="00C640D1" w14:paraId="6E781EFF" w14:textId="77777777" w:rsidTr="00C640D1">
        <w:trPr>
          <w:trHeight w:val="343"/>
        </w:trPr>
        <w:tc>
          <w:tcPr>
            <w:tcW w:w="3240" w:type="dxa"/>
          </w:tcPr>
          <w:p w14:paraId="75AAB105" w14:textId="77777777" w:rsidR="00C640D1" w:rsidRPr="00C640D1" w:rsidRDefault="00C640D1" w:rsidP="00C640D1">
            <w:pPr>
              <w:spacing w:line="276" w:lineRule="auto"/>
              <w:rPr>
                <w:rFonts w:asciiTheme="majorBidi" w:eastAsia="CMTI10" w:hAnsiTheme="majorBidi" w:cstheme="majorBidi"/>
                <w:b/>
                <w:bCs/>
              </w:rPr>
            </w:pPr>
            <w:bookmarkStart w:id="8" w:name="_Hlk148723016"/>
            <w:r w:rsidRPr="00C640D1">
              <w:rPr>
                <w:rFonts w:asciiTheme="majorBidi" w:eastAsia="CMTI10" w:hAnsiTheme="majorBidi" w:cstheme="majorBidi"/>
                <w:b/>
                <w:bCs/>
              </w:rPr>
              <w:t>TOEFL</w:t>
            </w:r>
          </w:p>
        </w:tc>
        <w:tc>
          <w:tcPr>
            <w:tcW w:w="6791" w:type="dxa"/>
          </w:tcPr>
          <w:p w14:paraId="3056012E" w14:textId="77777777" w:rsidR="00C640D1" w:rsidRPr="00C640D1" w:rsidRDefault="00C640D1" w:rsidP="00C640D1">
            <w:pPr>
              <w:pStyle w:val="NoSpacing"/>
              <w:spacing w:line="276" w:lineRule="auto"/>
              <w:rPr>
                <w:rFonts w:asciiTheme="majorBidi" w:eastAsia="CMTI10" w:hAnsiTheme="majorBidi" w:cstheme="majorBidi"/>
              </w:rPr>
            </w:pPr>
            <w:r w:rsidRPr="00C640D1">
              <w:rPr>
                <w:rFonts w:asciiTheme="majorBidi" w:eastAsia="CMTI10" w:hAnsiTheme="majorBidi" w:cstheme="majorBidi"/>
              </w:rPr>
              <w:t>Overall Score: 107 (Listening:30, Reading:29, speaking:22, writing:26)</w:t>
            </w:r>
          </w:p>
        </w:tc>
      </w:tr>
      <w:tr w:rsidR="00C640D1" w:rsidRPr="00C640D1" w14:paraId="3CF956AF" w14:textId="77777777" w:rsidTr="00DF324F">
        <w:trPr>
          <w:trHeight w:val="192"/>
        </w:trPr>
        <w:tc>
          <w:tcPr>
            <w:tcW w:w="3240" w:type="dxa"/>
          </w:tcPr>
          <w:p w14:paraId="1149FBF3" w14:textId="77777777" w:rsidR="00C640D1" w:rsidRPr="00C640D1" w:rsidRDefault="00C640D1" w:rsidP="00C640D1">
            <w:pPr>
              <w:spacing w:line="276" w:lineRule="auto"/>
              <w:rPr>
                <w:rFonts w:asciiTheme="majorBidi" w:eastAsia="CMTI10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GRE General</w:t>
            </w:r>
          </w:p>
        </w:tc>
        <w:tc>
          <w:tcPr>
            <w:tcW w:w="6791" w:type="dxa"/>
          </w:tcPr>
          <w:p w14:paraId="5E534E8D" w14:textId="77777777" w:rsidR="00C640D1" w:rsidRPr="00C640D1" w:rsidRDefault="00C640D1" w:rsidP="00C640D1">
            <w:pPr>
              <w:pStyle w:val="NoSpacing"/>
              <w:spacing w:line="276" w:lineRule="auto"/>
              <w:rPr>
                <w:rFonts w:asciiTheme="majorBidi" w:eastAsia="CMTI10" w:hAnsiTheme="majorBidi" w:cstheme="majorBidi"/>
                <w:rtl/>
              </w:rPr>
            </w:pPr>
            <w:r w:rsidRPr="00C640D1">
              <w:rPr>
                <w:rFonts w:asciiTheme="majorBidi" w:eastAsia="CMTI10" w:hAnsiTheme="majorBidi" w:cstheme="majorBidi"/>
              </w:rPr>
              <w:t>Overall Score: 328 (Quantitive:170, Verbal:158, Analytical Writing:5)</w:t>
            </w:r>
          </w:p>
        </w:tc>
      </w:tr>
    </w:tbl>
    <w:p w14:paraId="53225813" w14:textId="7440841F" w:rsidR="00C640D1" w:rsidRPr="00C640D1" w:rsidRDefault="00C640D1" w:rsidP="00DF324F">
      <w:pPr>
        <w:pStyle w:val="Heading1"/>
        <w:spacing w:before="80" w:line="360" w:lineRule="auto"/>
        <w:rPr>
          <w:rFonts w:asciiTheme="majorBidi" w:hAnsiTheme="majorBidi" w:cstheme="majorBidi"/>
          <w:sz w:val="28"/>
          <w:szCs w:val="28"/>
          <w:lang w:eastAsia="zh-HK"/>
        </w:rPr>
      </w:pPr>
      <w:r w:rsidRPr="00C640D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7F0AA5A" wp14:editId="3A9B2D38">
                <wp:simplePos x="0" y="0"/>
                <wp:positionH relativeFrom="margin">
                  <wp:posOffset>9525</wp:posOffset>
                </wp:positionH>
                <wp:positionV relativeFrom="paragraph">
                  <wp:posOffset>245745</wp:posOffset>
                </wp:positionV>
                <wp:extent cx="6374130" cy="0"/>
                <wp:effectExtent l="0" t="0" r="0" b="0"/>
                <wp:wrapNone/>
                <wp:docPr id="891959122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3741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3399FF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1E256C" id="Straight Connector 3" o:spid="_x0000_s1026" style="position:absolute;flip:y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.75pt,19.35pt" to="502.65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" strokecolor="#39f">
                <o:lock v:ext="edit" shapetype="f"/>
                <w10:wrap anchorx="margin"/>
              </v:line>
            </w:pict>
          </mc:Fallback>
        </mc:AlternateContent>
      </w:r>
      <w:r w:rsidR="002A3AB6" w:rsidRPr="00C640D1">
        <w:rPr>
          <w:rFonts w:asciiTheme="majorBidi" w:hAnsiTheme="majorBidi" w:cstheme="majorBidi"/>
          <w:sz w:val="28"/>
          <w:szCs w:val="28"/>
          <w:lang w:eastAsia="zh-HK"/>
        </w:rPr>
        <w:t>TEST SCORE</w:t>
      </w:r>
    </w:p>
    <w:bookmarkEnd w:id="8"/>
    <w:p w14:paraId="007626D8" w14:textId="4F29FB02" w:rsidR="00C640D1" w:rsidRDefault="00437269" w:rsidP="00DF324F">
      <w:pPr>
        <w:pStyle w:val="Heading1"/>
        <w:spacing w:before="80" w:line="360" w:lineRule="auto"/>
        <w:rPr>
          <w:rFonts w:asciiTheme="majorBidi" w:hAnsiTheme="majorBidi" w:cstheme="majorBidi"/>
          <w:sz w:val="28"/>
          <w:szCs w:val="28"/>
        </w:rPr>
      </w:pPr>
      <w:r w:rsidRPr="00C640D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AF66620" wp14:editId="093202E1">
                <wp:simplePos x="0" y="0"/>
                <wp:positionH relativeFrom="margin">
                  <wp:posOffset>8890</wp:posOffset>
                </wp:positionH>
                <wp:positionV relativeFrom="paragraph">
                  <wp:posOffset>596265</wp:posOffset>
                </wp:positionV>
                <wp:extent cx="6374130" cy="0"/>
                <wp:effectExtent l="0" t="0" r="0" b="0"/>
                <wp:wrapNone/>
                <wp:docPr id="838587602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3741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3399FF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726DFE" id="Straight Connector 3" o:spid="_x0000_s1026" style="position:absolute;flip:y;z-index:251739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.7pt,46.95pt" to="502.6pt,4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" strokecolor="#39f">
                <o:lock v:ext="edit" shapetype="f"/>
                <w10:wrap anchorx="margin"/>
              </v:line>
            </w:pict>
          </mc:Fallback>
        </mc:AlternateContent>
      </w:r>
      <w:r w:rsidR="00F7387A" w:rsidRPr="00C640D1">
        <w:rPr>
          <w:rFonts w:asciiTheme="majorBidi" w:hAnsiTheme="majorBidi" w:cstheme="majorBidi"/>
          <w:sz w:val="28"/>
          <w:szCs w:val="28"/>
        </w:rPr>
        <w:t>ACADEMIC PROJECTS</w:t>
      </w:r>
    </w:p>
    <w:tbl>
      <w:tblPr>
        <w:tblStyle w:val="TableGrid"/>
        <w:tblpPr w:leftFromText="180" w:rightFromText="180" w:vertAnchor="text" w:horzAnchor="margin" w:tblpY="-69"/>
        <w:tblW w:w="100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92"/>
        <w:gridCol w:w="1479"/>
      </w:tblGrid>
      <w:tr w:rsidR="00C640D1" w:rsidRPr="00C640D1" w14:paraId="3AF0890E" w14:textId="77777777" w:rsidTr="007B1A27">
        <w:trPr>
          <w:cantSplit/>
          <w:trHeight w:val="462"/>
        </w:trPr>
        <w:tc>
          <w:tcPr>
            <w:tcW w:w="8592" w:type="dxa"/>
          </w:tcPr>
          <w:p w14:paraId="07E08537" w14:textId="393C08CA" w:rsidR="00C640D1" w:rsidRPr="00C640D1" w:rsidRDefault="00C640D1" w:rsidP="00C640D1">
            <w:pPr>
              <w:tabs>
                <w:tab w:val="right" w:pos="9923"/>
              </w:tabs>
              <w:spacing w:after="60"/>
              <w:rPr>
                <w:rFonts w:asciiTheme="majorBidi" w:hAnsiTheme="majorBidi" w:cstheme="majorBidi"/>
                <w:noProof/>
                <w:color w:val="2E74B5" w:themeColor="accent5" w:themeShade="BF"/>
              </w:rPr>
            </w:pPr>
            <w:r w:rsidRPr="00C640D1">
              <w:rPr>
                <w:rFonts w:asciiTheme="majorBidi" w:eastAsia="SimSun" w:hAnsiTheme="majorBidi" w:cstheme="majorBidi"/>
                <w:b/>
                <w:bCs/>
                <w:sz w:val="20"/>
                <w:szCs w:val="20"/>
              </w:rPr>
              <w:t>HSRD:</w:t>
            </w:r>
            <w:r w:rsidRPr="00C640D1">
              <w:rPr>
                <w:rFonts w:asciiTheme="majorBidi" w:eastAsia="SimSun" w:hAnsiTheme="majorBidi" w:cstheme="majorBidi"/>
              </w:rPr>
              <w:t xml:space="preserve"> Developing design and implementation of a Hand spasticity rehabilitation device for post-stroke recovery.</w:t>
            </w:r>
          </w:p>
        </w:tc>
        <w:tc>
          <w:tcPr>
            <w:tcW w:w="1479" w:type="dxa"/>
          </w:tcPr>
          <w:p w14:paraId="4B6348E6" w14:textId="77777777" w:rsidR="00C640D1" w:rsidRPr="00C640D1" w:rsidRDefault="00C640D1" w:rsidP="007B1A27">
            <w:pPr>
              <w:tabs>
                <w:tab w:val="right" w:pos="9923"/>
              </w:tabs>
              <w:spacing w:before="60"/>
              <w:jc w:val="center"/>
              <w:rPr>
                <w:rFonts w:asciiTheme="majorBidi" w:eastAsia="SimSun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eastAsia="SimSun" w:hAnsiTheme="majorBidi" w:cstheme="majorBidi"/>
                <w:b/>
                <w:bCs/>
                <w:sz w:val="20"/>
                <w:szCs w:val="20"/>
                <w:rtl/>
              </w:rPr>
              <w:t xml:space="preserve">   </w:t>
            </w:r>
            <w:r w:rsidRPr="00C640D1">
              <w:rPr>
                <w:rFonts w:asciiTheme="majorBidi" w:eastAsia="SimSun" w:hAnsiTheme="majorBidi" w:cstheme="majorBidi"/>
                <w:b/>
                <w:bCs/>
                <w:sz w:val="20"/>
                <w:szCs w:val="20"/>
              </w:rPr>
              <w:t>2021-2022</w:t>
            </w:r>
          </w:p>
        </w:tc>
      </w:tr>
      <w:tr w:rsidR="00C640D1" w:rsidRPr="00C640D1" w14:paraId="5742FCF3" w14:textId="77777777" w:rsidTr="007B1A27">
        <w:trPr>
          <w:cantSplit/>
          <w:trHeight w:val="336"/>
        </w:trPr>
        <w:tc>
          <w:tcPr>
            <w:tcW w:w="8592" w:type="dxa"/>
          </w:tcPr>
          <w:p w14:paraId="38C6AE56" w14:textId="2D506031" w:rsidR="00C640D1" w:rsidRPr="00C640D1" w:rsidRDefault="00C640D1" w:rsidP="00C640D1">
            <w:pPr>
              <w:tabs>
                <w:tab w:val="right" w:pos="9923"/>
              </w:tabs>
              <w:spacing w:after="60"/>
              <w:rPr>
                <w:rFonts w:asciiTheme="majorBidi" w:eastAsia="SimSun" w:hAnsiTheme="majorBidi" w:cstheme="majorBidi"/>
                <w:b/>
                <w:bCs/>
              </w:rPr>
            </w:pPr>
            <w:r w:rsidRPr="00C640D1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AMS.V1</w:t>
            </w:r>
            <w:r w:rsidRPr="00C640D1">
              <w:rPr>
                <w:rFonts w:asciiTheme="majorBidi" w:hAnsiTheme="majorBidi" w:cstheme="majorBidi"/>
              </w:rPr>
              <w:t>: Design and Develop an open-source interactive social robot head with sound-based localization and hand-tracking ability with the help of an IR sensors Array.</w:t>
            </w:r>
          </w:p>
        </w:tc>
        <w:tc>
          <w:tcPr>
            <w:tcW w:w="1479" w:type="dxa"/>
          </w:tcPr>
          <w:p w14:paraId="391AE153" w14:textId="77777777" w:rsidR="00C640D1" w:rsidRPr="00C640D1" w:rsidRDefault="00C640D1" w:rsidP="007B1A27">
            <w:pPr>
              <w:tabs>
                <w:tab w:val="right" w:pos="9923"/>
              </w:tabs>
              <w:spacing w:before="60"/>
              <w:jc w:val="center"/>
              <w:rPr>
                <w:rFonts w:asciiTheme="majorBidi" w:eastAsia="SimSun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eastAsia="SimSun" w:hAnsiTheme="majorBidi" w:cstheme="majorBidi"/>
                <w:b/>
                <w:bCs/>
                <w:sz w:val="20"/>
                <w:szCs w:val="20"/>
                <w:rtl/>
              </w:rPr>
              <w:t xml:space="preserve">            </w:t>
            </w:r>
            <w:r w:rsidRPr="00C640D1">
              <w:rPr>
                <w:rFonts w:asciiTheme="majorBidi" w:eastAsia="SimSun" w:hAnsiTheme="majorBidi" w:cstheme="majorBidi"/>
                <w:b/>
                <w:bCs/>
                <w:sz w:val="20"/>
                <w:szCs w:val="20"/>
              </w:rPr>
              <w:t>2016</w:t>
            </w:r>
          </w:p>
        </w:tc>
      </w:tr>
      <w:tr w:rsidR="00C640D1" w:rsidRPr="00C640D1" w14:paraId="595AD364" w14:textId="77777777" w:rsidTr="007B1A27">
        <w:trPr>
          <w:cantSplit/>
          <w:trHeight w:val="222"/>
        </w:trPr>
        <w:tc>
          <w:tcPr>
            <w:tcW w:w="8592" w:type="dxa"/>
          </w:tcPr>
          <w:p w14:paraId="3FEEE146" w14:textId="29DC2F92" w:rsidR="00C640D1" w:rsidRPr="00C640D1" w:rsidRDefault="00C640D1" w:rsidP="00C640D1">
            <w:pPr>
              <w:tabs>
                <w:tab w:val="right" w:pos="9923"/>
              </w:tabs>
              <w:spacing w:after="60"/>
              <w:rPr>
                <w:rFonts w:asciiTheme="majorBidi" w:eastAsia="SimSun" w:hAnsiTheme="majorBidi" w:cstheme="majorBidi"/>
              </w:rPr>
            </w:pPr>
            <w:r w:rsidRPr="00C640D1">
              <w:rPr>
                <w:rFonts w:asciiTheme="majorBidi" w:eastAsia="SimSun" w:hAnsiTheme="majorBidi" w:cstheme="majorBidi"/>
                <w:b/>
                <w:bCs/>
                <w:sz w:val="20"/>
                <w:szCs w:val="20"/>
              </w:rPr>
              <w:t>B-bot:</w:t>
            </w:r>
            <w:r w:rsidRPr="00C640D1">
              <w:rPr>
                <w:rFonts w:asciiTheme="majorBidi" w:eastAsia="SimSun" w:hAnsiTheme="majorBidi" w:cstheme="majorBidi"/>
              </w:rPr>
              <w:t xml:space="preserve"> Design and Implement a differential drive Mobile Robot that follows the path drawn by the user on the computer precisely on the ground with a particular scale.</w:t>
            </w:r>
          </w:p>
        </w:tc>
        <w:tc>
          <w:tcPr>
            <w:tcW w:w="1479" w:type="dxa"/>
          </w:tcPr>
          <w:p w14:paraId="4A4522F4" w14:textId="77777777" w:rsidR="00C640D1" w:rsidRPr="00C640D1" w:rsidRDefault="00C640D1" w:rsidP="007B1A27">
            <w:pPr>
              <w:tabs>
                <w:tab w:val="right" w:pos="9923"/>
              </w:tabs>
              <w:spacing w:before="60"/>
              <w:jc w:val="center"/>
              <w:rPr>
                <w:rFonts w:asciiTheme="majorBidi" w:eastAsia="SimSun" w:hAnsiTheme="majorBidi" w:cstheme="majorBidi"/>
                <w:b/>
                <w:bCs/>
                <w:sz w:val="20"/>
                <w:szCs w:val="20"/>
              </w:rPr>
            </w:pPr>
            <w:r w:rsidRPr="00C640D1">
              <w:rPr>
                <w:rFonts w:asciiTheme="majorBidi" w:eastAsia="SimSun" w:hAnsiTheme="majorBidi" w:cstheme="majorBidi"/>
                <w:b/>
                <w:bCs/>
                <w:sz w:val="20"/>
                <w:szCs w:val="20"/>
                <w:rtl/>
              </w:rPr>
              <w:t xml:space="preserve">            </w:t>
            </w:r>
            <w:r w:rsidRPr="00C640D1">
              <w:rPr>
                <w:rFonts w:asciiTheme="majorBidi" w:eastAsia="SimSun" w:hAnsiTheme="majorBidi" w:cstheme="majorBidi"/>
                <w:b/>
                <w:bCs/>
                <w:sz w:val="20"/>
                <w:szCs w:val="20"/>
              </w:rPr>
              <w:t>2016</w:t>
            </w:r>
          </w:p>
        </w:tc>
      </w:tr>
    </w:tbl>
    <w:p w14:paraId="0E7F6705" w14:textId="77BD36B3" w:rsidR="00445537" w:rsidRPr="00C640D1" w:rsidRDefault="00445537" w:rsidP="00C640D1">
      <w:pPr>
        <w:pStyle w:val="BodyText"/>
        <w:tabs>
          <w:tab w:val="right" w:pos="9923"/>
        </w:tabs>
        <w:spacing w:line="276" w:lineRule="auto"/>
        <w:ind w:left="0" w:firstLine="0"/>
        <w:jc w:val="both"/>
        <w:rPr>
          <w:rFonts w:asciiTheme="majorBidi" w:hAnsiTheme="majorBidi" w:cstheme="majorBidi"/>
          <w:b/>
          <w:color w:val="3399FF"/>
          <w:sz w:val="8"/>
          <w:szCs w:val="8"/>
        </w:rPr>
      </w:pPr>
    </w:p>
    <w:p w14:paraId="5F147EE2" w14:textId="788273D6" w:rsidR="00FD18F5" w:rsidRPr="00C640D1" w:rsidRDefault="00C640D1" w:rsidP="00DF324F">
      <w:pPr>
        <w:pStyle w:val="Heading1"/>
        <w:spacing w:before="80" w:line="360" w:lineRule="auto"/>
        <w:rPr>
          <w:rFonts w:asciiTheme="majorBidi" w:hAnsiTheme="majorBidi" w:cstheme="majorBidi"/>
          <w:sz w:val="28"/>
          <w:szCs w:val="28"/>
          <w:highlight w:val="yellow"/>
        </w:rPr>
      </w:pPr>
      <w:r w:rsidRPr="00C640D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3895152" wp14:editId="28B66CC4">
                <wp:simplePos x="0" y="0"/>
                <wp:positionH relativeFrom="margin">
                  <wp:posOffset>0</wp:posOffset>
                </wp:positionH>
                <wp:positionV relativeFrom="paragraph">
                  <wp:posOffset>268605</wp:posOffset>
                </wp:positionV>
                <wp:extent cx="6374130" cy="0"/>
                <wp:effectExtent l="0" t="0" r="0" b="0"/>
                <wp:wrapNone/>
                <wp:docPr id="68113102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3741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3399FF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EE3192" id="Straight Connector 3" o:spid="_x0000_s1026" style="position:absolute;flip:y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21.15pt" to="501.9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" strokecolor="#39f">
                <o:lock v:ext="edit" shapetype="f"/>
                <w10:wrap anchorx="margin"/>
              </v:line>
            </w:pict>
          </mc:Fallback>
        </mc:AlternateContent>
      </w:r>
      <w:r w:rsidR="00C8628B" w:rsidRPr="00C640D1">
        <w:rPr>
          <w:rFonts w:asciiTheme="majorBidi" w:hAnsiTheme="majorBidi" w:cstheme="majorBidi"/>
          <w:sz w:val="28"/>
          <w:szCs w:val="28"/>
        </w:rPr>
        <w:t>WORKSHOP</w:t>
      </w:r>
      <w:r w:rsidR="00F25F98" w:rsidRPr="00C640D1">
        <w:rPr>
          <w:rFonts w:asciiTheme="majorBidi" w:hAnsiTheme="majorBidi" w:cstheme="majorBidi"/>
          <w:sz w:val="28"/>
          <w:szCs w:val="28"/>
        </w:rPr>
        <w:t>S</w:t>
      </w:r>
      <w:r w:rsidR="00904B4E" w:rsidRPr="00C640D1">
        <w:rPr>
          <w:rFonts w:asciiTheme="majorBidi" w:hAnsiTheme="majorBidi" w:cstheme="majorBidi"/>
          <w:sz w:val="28"/>
          <w:szCs w:val="28"/>
        </w:rPr>
        <w:t xml:space="preserve"> &amp; SEMINAR</w:t>
      </w:r>
    </w:p>
    <w:tbl>
      <w:tblPr>
        <w:tblStyle w:val="TableGrid"/>
        <w:tblpPr w:leftFromText="180" w:rightFromText="180" w:vertAnchor="text" w:horzAnchor="margin" w:tblpY="-110"/>
        <w:tblW w:w="100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3"/>
        <w:gridCol w:w="1488"/>
      </w:tblGrid>
      <w:tr w:rsidR="00C640D1" w:rsidRPr="00C640D1" w14:paraId="2A9BC080" w14:textId="77777777" w:rsidTr="00DF324F">
        <w:trPr>
          <w:trHeight w:val="190"/>
        </w:trPr>
        <w:tc>
          <w:tcPr>
            <w:tcW w:w="8603" w:type="dxa"/>
          </w:tcPr>
          <w:p w14:paraId="65549733" w14:textId="3EFAC787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  <w:lang w:val="en"/>
              </w:rPr>
            </w:pPr>
            <w:bookmarkStart w:id="9" w:name="_Hlk148720796"/>
            <w:r w:rsidRPr="00C640D1"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  <w:lang w:val="en"/>
              </w:rPr>
              <w:t>Industrial automation expert training course</w:t>
            </w:r>
            <w:r w:rsidRPr="00C640D1">
              <w:rPr>
                <w:rFonts w:asciiTheme="majorBidi" w:hAnsiTheme="majorBidi" w:cstheme="majorBidi"/>
                <w:iCs/>
                <w:color w:val="000000" w:themeColor="text1"/>
                <w:sz w:val="22"/>
                <w:szCs w:val="22"/>
              </w:rPr>
              <w:tab/>
            </w:r>
          </w:p>
        </w:tc>
        <w:tc>
          <w:tcPr>
            <w:tcW w:w="1488" w:type="dxa"/>
          </w:tcPr>
          <w:p w14:paraId="793969C6" w14:textId="26A1A44E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</w:t>
            </w:r>
            <w:r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   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2018</w:t>
            </w:r>
          </w:p>
        </w:tc>
      </w:tr>
      <w:tr w:rsidR="00C640D1" w:rsidRPr="00C640D1" w14:paraId="6FB9BE23" w14:textId="77777777" w:rsidTr="00DF324F">
        <w:trPr>
          <w:trHeight w:val="190"/>
        </w:trPr>
        <w:tc>
          <w:tcPr>
            <w:tcW w:w="8603" w:type="dxa"/>
          </w:tcPr>
          <w:p w14:paraId="3434B3CF" w14:textId="77777777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  <w:lang w:val="en"/>
              </w:rPr>
            </w:pPr>
            <w:r w:rsidRPr="00C640D1"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  <w:lang w:val="en"/>
              </w:rPr>
              <w:t>Mechatronics and Robotics course (Advanced)</w:t>
            </w:r>
          </w:p>
        </w:tc>
        <w:tc>
          <w:tcPr>
            <w:tcW w:w="1488" w:type="dxa"/>
          </w:tcPr>
          <w:p w14:paraId="64E2E6B6" w14:textId="4EEC99F4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    </w:t>
            </w:r>
            <w:r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2018</w:t>
            </w:r>
          </w:p>
        </w:tc>
      </w:tr>
      <w:tr w:rsidR="00C640D1" w:rsidRPr="00C640D1" w14:paraId="3A0D74ED" w14:textId="77777777" w:rsidTr="00DF324F">
        <w:trPr>
          <w:trHeight w:val="308"/>
        </w:trPr>
        <w:tc>
          <w:tcPr>
            <w:tcW w:w="8603" w:type="dxa"/>
          </w:tcPr>
          <w:p w14:paraId="43C045BE" w14:textId="77777777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Fonts w:asciiTheme="majorBidi" w:hAnsiTheme="majorBidi" w:cstheme="majorBidi"/>
                <w:color w:val="000000" w:themeColor="text1"/>
                <w:sz w:val="22"/>
                <w:szCs w:val="22"/>
              </w:rPr>
            </w:pPr>
            <w:r w:rsidRPr="00C640D1">
              <w:rPr>
                <w:rStyle w:val="rynqvb"/>
                <w:rFonts w:asciiTheme="majorBidi" w:hAnsiTheme="majorBidi" w:cstheme="majorBidi"/>
                <w:sz w:val="22"/>
                <w:szCs w:val="22"/>
                <w:lang w:val="en"/>
              </w:rPr>
              <w:t>Mechatronics and Robotics course (Introductory)</w:t>
            </w:r>
          </w:p>
        </w:tc>
        <w:tc>
          <w:tcPr>
            <w:tcW w:w="1488" w:type="dxa"/>
          </w:tcPr>
          <w:p w14:paraId="42405BC5" w14:textId="009863D9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      </w:t>
            </w:r>
            <w:r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2017</w:t>
            </w:r>
          </w:p>
        </w:tc>
      </w:tr>
      <w:tr w:rsidR="00C640D1" w:rsidRPr="00C640D1" w14:paraId="7558E545" w14:textId="77777777" w:rsidTr="00DF324F">
        <w:trPr>
          <w:trHeight w:val="190"/>
        </w:trPr>
        <w:tc>
          <w:tcPr>
            <w:tcW w:w="8603" w:type="dxa"/>
          </w:tcPr>
          <w:p w14:paraId="314B7234" w14:textId="77777777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Fonts w:asciiTheme="majorBidi" w:hAnsiTheme="majorBidi" w:cstheme="majorBidi"/>
                <w:color w:val="000000" w:themeColor="text1"/>
                <w:sz w:val="22"/>
                <w:szCs w:val="22"/>
                <w:lang w:val="en"/>
              </w:rPr>
            </w:pPr>
            <w:r w:rsidRPr="00C640D1"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  <w:lang w:val="en"/>
              </w:rPr>
              <w:t xml:space="preserve">MATLAB </w:t>
            </w:r>
            <w:r w:rsidRPr="00C640D1"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</w:rPr>
              <w:t xml:space="preserve">and </w:t>
            </w:r>
            <w:r w:rsidRPr="00C640D1">
              <w:rPr>
                <w:rFonts w:asciiTheme="majorBidi" w:hAnsiTheme="majorBidi" w:cstheme="majorBidi"/>
                <w:sz w:val="22"/>
                <w:szCs w:val="22"/>
              </w:rPr>
              <w:t>Simulink</w:t>
            </w:r>
            <w:r w:rsidRPr="00C640D1">
              <w:rPr>
                <w:rStyle w:val="q4iawc"/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C640D1"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  <w:lang w:val="en"/>
              </w:rPr>
              <w:t>for Mechanical Engineers</w:t>
            </w:r>
            <w:r w:rsidRPr="00C640D1">
              <w:rPr>
                <w:rFonts w:asciiTheme="majorBidi" w:hAnsiTheme="majorBidi" w:cstheme="majorBidi"/>
                <w:iCs/>
                <w:color w:val="000000" w:themeColor="text1"/>
                <w:sz w:val="22"/>
                <w:szCs w:val="22"/>
              </w:rPr>
              <w:tab/>
            </w:r>
          </w:p>
        </w:tc>
        <w:tc>
          <w:tcPr>
            <w:tcW w:w="1488" w:type="dxa"/>
          </w:tcPr>
          <w:p w14:paraId="36690105" w14:textId="69F89D97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  </w:t>
            </w:r>
            <w:r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  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2017</w:t>
            </w:r>
          </w:p>
        </w:tc>
      </w:tr>
      <w:tr w:rsidR="00C640D1" w:rsidRPr="00C640D1" w14:paraId="50F25DA8" w14:textId="77777777" w:rsidTr="00DF324F">
        <w:trPr>
          <w:trHeight w:val="190"/>
        </w:trPr>
        <w:tc>
          <w:tcPr>
            <w:tcW w:w="8603" w:type="dxa"/>
          </w:tcPr>
          <w:p w14:paraId="6E607AB4" w14:textId="77777777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  <w:lang w:val="en"/>
              </w:rPr>
            </w:pPr>
            <w:r w:rsidRPr="00C640D1"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  <w:lang w:val="en"/>
              </w:rPr>
              <w:t>Mechanical design using CATIA software</w:t>
            </w:r>
            <w:r w:rsidRPr="00C640D1"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</w:rPr>
              <w:t>.</w:t>
            </w:r>
            <w:r w:rsidRPr="00C640D1">
              <w:rPr>
                <w:rFonts w:asciiTheme="majorBidi" w:hAnsiTheme="majorBidi" w:cstheme="majorBidi"/>
                <w:iCs/>
                <w:color w:val="000000" w:themeColor="text1"/>
                <w:sz w:val="22"/>
                <w:szCs w:val="22"/>
              </w:rPr>
              <w:tab/>
            </w:r>
          </w:p>
        </w:tc>
        <w:tc>
          <w:tcPr>
            <w:tcW w:w="1488" w:type="dxa"/>
          </w:tcPr>
          <w:p w14:paraId="0650484D" w14:textId="77777777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         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2017</w:t>
            </w:r>
          </w:p>
        </w:tc>
      </w:tr>
      <w:tr w:rsidR="00C640D1" w:rsidRPr="00C640D1" w14:paraId="74F379D5" w14:textId="77777777" w:rsidTr="00DF324F">
        <w:trPr>
          <w:trHeight w:val="70"/>
        </w:trPr>
        <w:tc>
          <w:tcPr>
            <w:tcW w:w="8603" w:type="dxa"/>
          </w:tcPr>
          <w:p w14:paraId="7CFFCBE5" w14:textId="77777777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Fonts w:asciiTheme="majorBidi" w:hAnsiTheme="majorBidi" w:cstheme="majorBidi"/>
                <w:sz w:val="22"/>
                <w:szCs w:val="22"/>
                <w:lang w:val="en"/>
              </w:rPr>
            </w:pPr>
            <w:r w:rsidRPr="00C640D1">
              <w:rPr>
                <w:rStyle w:val="q4iawc"/>
                <w:rFonts w:asciiTheme="majorBidi" w:hAnsiTheme="majorBidi" w:cstheme="majorBidi"/>
                <w:color w:val="000000" w:themeColor="text1"/>
                <w:sz w:val="22"/>
                <w:szCs w:val="22"/>
                <w:lang w:val="en"/>
              </w:rPr>
              <w:t>GD&amp;T Geometric Tolerancing</w:t>
            </w:r>
            <w:r w:rsidRPr="00C640D1">
              <w:rPr>
                <w:rFonts w:asciiTheme="majorBidi" w:hAnsiTheme="majorBidi" w:cstheme="majorBidi"/>
                <w:iCs/>
                <w:color w:val="000000" w:themeColor="text1"/>
                <w:sz w:val="22"/>
                <w:szCs w:val="22"/>
              </w:rPr>
              <w:tab/>
            </w:r>
          </w:p>
        </w:tc>
        <w:tc>
          <w:tcPr>
            <w:tcW w:w="1488" w:type="dxa"/>
          </w:tcPr>
          <w:p w14:paraId="7C3E1689" w14:textId="359917C4" w:rsidR="00C640D1" w:rsidRPr="00C640D1" w:rsidRDefault="00C640D1" w:rsidP="00C640D1">
            <w:pPr>
              <w:pStyle w:val="BodyText"/>
              <w:tabs>
                <w:tab w:val="right" w:pos="9923"/>
              </w:tabs>
              <w:spacing w:line="276" w:lineRule="auto"/>
              <w:ind w:left="0" w:firstLine="0"/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  </w:t>
            </w:r>
            <w:r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 xml:space="preserve">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      </w:t>
            </w:r>
            <w:r w:rsidRPr="00C640D1">
              <w:rPr>
                <w:rStyle w:val="q4iawc"/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2017</w:t>
            </w:r>
          </w:p>
        </w:tc>
      </w:tr>
    </w:tbl>
    <w:p w14:paraId="7A7BFC36" w14:textId="737DDCA1" w:rsidR="00664BEA" w:rsidRPr="00C640D1" w:rsidRDefault="00437269" w:rsidP="00C640D1">
      <w:pPr>
        <w:pStyle w:val="Heading1"/>
        <w:spacing w:before="80" w:line="360" w:lineRule="auto"/>
        <w:rPr>
          <w:rFonts w:asciiTheme="majorBidi" w:hAnsiTheme="majorBidi" w:cstheme="majorBidi"/>
          <w:sz w:val="28"/>
          <w:szCs w:val="28"/>
          <w:lang w:eastAsia="zh-HK"/>
        </w:rPr>
      </w:pPr>
      <w:r w:rsidRPr="00C640D1">
        <w:rPr>
          <w:rFonts w:asciiTheme="majorBidi" w:hAnsiTheme="majorBidi" w:cstheme="maj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AA3400D" wp14:editId="3A537CCF">
                <wp:simplePos x="0" y="0"/>
                <wp:positionH relativeFrom="margin">
                  <wp:posOffset>-11430</wp:posOffset>
                </wp:positionH>
                <wp:positionV relativeFrom="paragraph">
                  <wp:posOffset>208280</wp:posOffset>
                </wp:positionV>
                <wp:extent cx="6374130" cy="0"/>
                <wp:effectExtent l="0" t="0" r="0" b="0"/>
                <wp:wrapNone/>
                <wp:docPr id="7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37413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3399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5DEFB2" id="Straight Connector 3" o:spid="_x0000_s1026" style="position:absolute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.9pt,16.4pt" to="501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" strokecolor="#39f">
                <o:lock v:ext="edit" shapetype="f"/>
                <w10:wrap anchorx="margin"/>
              </v:line>
            </w:pict>
          </mc:Fallback>
        </mc:AlternateContent>
      </w:r>
      <w:r w:rsidR="00C640D1" w:rsidRPr="00C640D1">
        <w:rPr>
          <w:rFonts w:asciiTheme="majorBidi" w:hAnsiTheme="majorBidi" w:cstheme="majorBidi"/>
          <w:sz w:val="28"/>
          <w:szCs w:val="28"/>
          <w:lang w:eastAsia="zh-HK"/>
        </w:rPr>
        <w:t>SKILLS</w:t>
      </w:r>
      <w:r w:rsidR="00C640D1" w:rsidRPr="00C640D1">
        <w:rPr>
          <w:rFonts w:asciiTheme="majorBidi" w:hAnsiTheme="majorBidi" w:cstheme="majorBidi"/>
          <w:noProof/>
        </w:rPr>
        <w:t xml:space="preserve"> </w:t>
      </w:r>
    </w:p>
    <w:tbl>
      <w:tblPr>
        <w:tblStyle w:val="TableGrid"/>
        <w:tblW w:w="1003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7201"/>
      </w:tblGrid>
      <w:tr w:rsidR="00766331" w:rsidRPr="00C640D1" w14:paraId="4ABBF61B" w14:textId="77777777" w:rsidTr="00C640D1">
        <w:trPr>
          <w:trHeight w:val="112"/>
        </w:trPr>
        <w:tc>
          <w:tcPr>
            <w:tcW w:w="2830" w:type="dxa"/>
          </w:tcPr>
          <w:p w14:paraId="7DA7A3F0" w14:textId="6ACEA70B" w:rsidR="00766331" w:rsidRPr="00C640D1" w:rsidRDefault="00766331" w:rsidP="00C640D1">
            <w:pPr>
              <w:spacing w:line="276" w:lineRule="auto"/>
              <w:rPr>
                <w:rFonts w:asciiTheme="majorBidi" w:eastAsia="CMTI10" w:hAnsiTheme="majorBidi" w:cstheme="majorBidi"/>
                <w:b/>
                <w:bCs/>
              </w:rPr>
            </w:pPr>
            <w:bookmarkStart w:id="10" w:name="_Hlk148724591"/>
            <w:r w:rsidRPr="00C640D1">
              <w:rPr>
                <w:rFonts w:asciiTheme="majorBidi" w:eastAsia="CMTI10" w:hAnsiTheme="majorBidi" w:cstheme="majorBidi"/>
                <w:b/>
                <w:bCs/>
              </w:rPr>
              <w:t>CAD/CAM/CAE</w:t>
            </w:r>
          </w:p>
        </w:tc>
        <w:tc>
          <w:tcPr>
            <w:tcW w:w="7201" w:type="dxa"/>
          </w:tcPr>
          <w:p w14:paraId="2349367C" w14:textId="6A6AF672" w:rsidR="00766331" w:rsidRPr="00C640D1" w:rsidRDefault="00766331" w:rsidP="00C640D1">
            <w:pPr>
              <w:pStyle w:val="NoSpacing"/>
              <w:spacing w:line="276" w:lineRule="auto"/>
              <w:rPr>
                <w:rFonts w:asciiTheme="majorBidi" w:eastAsia="CMTI10" w:hAnsiTheme="majorBidi" w:cstheme="majorBidi"/>
              </w:rPr>
            </w:pPr>
            <w:r w:rsidRPr="00C640D1">
              <w:rPr>
                <w:rFonts w:asciiTheme="majorBidi" w:eastAsia="CMTI10" w:hAnsiTheme="majorBidi" w:cstheme="majorBidi"/>
              </w:rPr>
              <w:t>SOLIDWORKS, CATIA, MSC Adams, 3D Print</w:t>
            </w:r>
            <w:r w:rsidR="003D3E9A" w:rsidRPr="00C640D1">
              <w:rPr>
                <w:rFonts w:asciiTheme="majorBidi" w:eastAsia="CMTI10" w:hAnsiTheme="majorBidi" w:cstheme="majorBidi"/>
              </w:rPr>
              <w:t>ing</w:t>
            </w:r>
            <w:r w:rsidRPr="00C640D1">
              <w:rPr>
                <w:rFonts w:asciiTheme="majorBidi" w:eastAsia="CMTI10" w:hAnsiTheme="majorBidi" w:cstheme="majorBidi"/>
              </w:rPr>
              <w:t xml:space="preserve"> </w:t>
            </w:r>
            <w:r w:rsidR="003D3E9A" w:rsidRPr="00C640D1">
              <w:rPr>
                <w:rFonts w:asciiTheme="majorBidi" w:eastAsia="CMTI10" w:hAnsiTheme="majorBidi" w:cstheme="majorBidi"/>
              </w:rPr>
              <w:t>Software</w:t>
            </w:r>
            <w:r w:rsidR="00496DFE" w:rsidRPr="00C640D1">
              <w:rPr>
                <w:rFonts w:asciiTheme="majorBidi" w:eastAsia="CMTI10" w:hAnsiTheme="majorBidi" w:cstheme="majorBidi"/>
              </w:rPr>
              <w:t>, ABAQUS</w:t>
            </w:r>
          </w:p>
        </w:tc>
      </w:tr>
      <w:tr w:rsidR="00766331" w:rsidRPr="00C640D1" w14:paraId="0E649665" w14:textId="77777777" w:rsidTr="00C640D1">
        <w:trPr>
          <w:trHeight w:val="288"/>
        </w:trPr>
        <w:tc>
          <w:tcPr>
            <w:tcW w:w="2830" w:type="dxa"/>
          </w:tcPr>
          <w:p w14:paraId="27DD5974" w14:textId="386A8DCC" w:rsidR="00766331" w:rsidRPr="00C640D1" w:rsidRDefault="00766331" w:rsidP="00C640D1">
            <w:pPr>
              <w:spacing w:line="276" w:lineRule="auto"/>
              <w:rPr>
                <w:rFonts w:asciiTheme="majorBidi" w:eastAsia="CMTI10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Programming</w:t>
            </w:r>
          </w:p>
        </w:tc>
        <w:tc>
          <w:tcPr>
            <w:tcW w:w="7201" w:type="dxa"/>
          </w:tcPr>
          <w:p w14:paraId="71BD8357" w14:textId="67032536" w:rsidR="00766331" w:rsidRPr="00C640D1" w:rsidRDefault="00766331" w:rsidP="00C640D1">
            <w:pPr>
              <w:pStyle w:val="NoSpacing"/>
              <w:spacing w:line="276" w:lineRule="auto"/>
              <w:rPr>
                <w:rFonts w:asciiTheme="majorBidi" w:eastAsia="CMTI10" w:hAnsiTheme="majorBidi" w:cstheme="majorBidi"/>
              </w:rPr>
            </w:pPr>
            <w:r w:rsidRPr="00C640D1">
              <w:rPr>
                <w:rFonts w:asciiTheme="majorBidi" w:eastAsia="CMTI10" w:hAnsiTheme="majorBidi" w:cstheme="majorBidi"/>
              </w:rPr>
              <w:t xml:space="preserve">Python, MATLAB, </w:t>
            </w:r>
            <w:r w:rsidR="004E03DF" w:rsidRPr="00C640D1">
              <w:rPr>
                <w:rFonts w:asciiTheme="majorBidi" w:eastAsia="CMTI10" w:hAnsiTheme="majorBidi" w:cstheme="majorBidi"/>
              </w:rPr>
              <w:t>C/ C++ (Arduino)</w:t>
            </w:r>
            <w:r w:rsidR="004C3A32" w:rsidRPr="00C640D1">
              <w:rPr>
                <w:rFonts w:asciiTheme="majorBidi" w:eastAsia="CMTI10" w:hAnsiTheme="majorBidi" w:cstheme="majorBidi"/>
              </w:rPr>
              <w:t>,</w:t>
            </w:r>
            <w:r w:rsidR="00C74FE6" w:rsidRPr="00C640D1">
              <w:rPr>
                <w:rFonts w:asciiTheme="majorBidi" w:eastAsia="CMTI10" w:hAnsiTheme="majorBidi" w:cstheme="majorBidi"/>
              </w:rPr>
              <w:t xml:space="preserve"> </w:t>
            </w:r>
            <w:r w:rsidR="004C3A32" w:rsidRPr="00C640D1">
              <w:rPr>
                <w:rFonts w:asciiTheme="majorBidi" w:eastAsia="CMTI10" w:hAnsiTheme="majorBidi" w:cstheme="majorBidi"/>
              </w:rPr>
              <w:t>Ladder (PLC)</w:t>
            </w:r>
            <w:r w:rsidR="00D363D4" w:rsidRPr="00C640D1">
              <w:rPr>
                <w:rFonts w:asciiTheme="majorBidi" w:eastAsia="CMTI10" w:hAnsiTheme="majorBidi" w:cstheme="majorBidi"/>
              </w:rPr>
              <w:t>, ROS, Git</w:t>
            </w:r>
          </w:p>
        </w:tc>
      </w:tr>
      <w:tr w:rsidR="00766331" w:rsidRPr="00C640D1" w14:paraId="2FF38B76" w14:textId="77777777" w:rsidTr="00C640D1">
        <w:trPr>
          <w:trHeight w:val="288"/>
        </w:trPr>
        <w:tc>
          <w:tcPr>
            <w:tcW w:w="2830" w:type="dxa"/>
          </w:tcPr>
          <w:p w14:paraId="43EA68D9" w14:textId="35A6D911" w:rsidR="00766331" w:rsidRPr="00C640D1" w:rsidRDefault="00766331" w:rsidP="00C640D1">
            <w:pPr>
              <w:spacing w:line="276" w:lineRule="auto"/>
              <w:rPr>
                <w:rFonts w:asciiTheme="majorBidi" w:eastAsia="CMTI10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Professional skills</w:t>
            </w:r>
          </w:p>
        </w:tc>
        <w:tc>
          <w:tcPr>
            <w:tcW w:w="7201" w:type="dxa"/>
          </w:tcPr>
          <w:p w14:paraId="12C5239A" w14:textId="3F3F9CBE" w:rsidR="00766331" w:rsidRPr="00C640D1" w:rsidRDefault="00766331" w:rsidP="00C640D1">
            <w:pPr>
              <w:pStyle w:val="NoSpacing"/>
              <w:spacing w:line="276" w:lineRule="auto"/>
              <w:rPr>
                <w:rFonts w:asciiTheme="majorBidi" w:eastAsia="CMTI10" w:hAnsiTheme="majorBidi" w:cstheme="majorBidi"/>
              </w:rPr>
            </w:pPr>
            <w:r w:rsidRPr="00C640D1">
              <w:rPr>
                <w:rFonts w:asciiTheme="majorBidi" w:eastAsia="CMTI10" w:hAnsiTheme="majorBidi" w:cstheme="majorBidi"/>
              </w:rPr>
              <w:t>Pneumatic &amp; Hydraulic Systems</w:t>
            </w:r>
          </w:p>
        </w:tc>
      </w:tr>
      <w:tr w:rsidR="00766331" w:rsidRPr="00C640D1" w14:paraId="019596FF" w14:textId="77777777" w:rsidTr="00C640D1">
        <w:trPr>
          <w:trHeight w:val="77"/>
        </w:trPr>
        <w:tc>
          <w:tcPr>
            <w:tcW w:w="2830" w:type="dxa"/>
          </w:tcPr>
          <w:p w14:paraId="2D39F068" w14:textId="69CEAA5C" w:rsidR="00766331" w:rsidRPr="00C640D1" w:rsidRDefault="00766331" w:rsidP="00C640D1">
            <w:pPr>
              <w:spacing w:line="276" w:lineRule="auto"/>
              <w:rPr>
                <w:rFonts w:asciiTheme="majorBidi" w:eastAsia="CMTI10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Soft Skills</w:t>
            </w:r>
          </w:p>
        </w:tc>
        <w:tc>
          <w:tcPr>
            <w:tcW w:w="7201" w:type="dxa"/>
          </w:tcPr>
          <w:p w14:paraId="22C884A6" w14:textId="6AA66CAF" w:rsidR="00766331" w:rsidRPr="00C640D1" w:rsidRDefault="00766331" w:rsidP="00C640D1">
            <w:pPr>
              <w:pStyle w:val="NoSpacing"/>
              <w:spacing w:line="276" w:lineRule="auto"/>
              <w:rPr>
                <w:rFonts w:asciiTheme="majorBidi" w:eastAsia="CMTI10" w:hAnsiTheme="majorBidi" w:cstheme="majorBidi"/>
              </w:rPr>
            </w:pPr>
            <w:r w:rsidRPr="00C640D1">
              <w:rPr>
                <w:rFonts w:asciiTheme="majorBidi" w:eastAsia="CMTI10" w:hAnsiTheme="majorBidi" w:cstheme="majorBidi"/>
              </w:rPr>
              <w:t>Critical thinking, R&amp;D team leadership, Systematic thinking</w:t>
            </w:r>
          </w:p>
        </w:tc>
      </w:tr>
      <w:tr w:rsidR="00766331" w:rsidRPr="00C640D1" w14:paraId="1788C723" w14:textId="77777777" w:rsidTr="0093761B">
        <w:trPr>
          <w:trHeight w:val="427"/>
        </w:trPr>
        <w:tc>
          <w:tcPr>
            <w:tcW w:w="2830" w:type="dxa"/>
          </w:tcPr>
          <w:p w14:paraId="62CE5B13" w14:textId="7A3F3B1E" w:rsidR="009F6DF2" w:rsidRPr="00C640D1" w:rsidRDefault="00766331" w:rsidP="00C640D1">
            <w:pPr>
              <w:spacing w:line="276" w:lineRule="auto"/>
              <w:rPr>
                <w:rFonts w:asciiTheme="majorBidi" w:eastAsia="CMTI10" w:hAnsiTheme="majorBidi" w:cstheme="majorBidi"/>
                <w:b/>
                <w:bCs/>
              </w:rPr>
            </w:pPr>
            <w:r w:rsidRPr="00C640D1">
              <w:rPr>
                <w:rFonts w:asciiTheme="majorBidi" w:eastAsia="CMTI10" w:hAnsiTheme="majorBidi" w:cstheme="majorBidi"/>
                <w:b/>
                <w:bCs/>
              </w:rPr>
              <w:t>Language skill</w:t>
            </w:r>
          </w:p>
        </w:tc>
        <w:tc>
          <w:tcPr>
            <w:tcW w:w="7201" w:type="dxa"/>
          </w:tcPr>
          <w:p w14:paraId="2188C8B7" w14:textId="53B32137" w:rsidR="00B154C0" w:rsidRPr="00C640D1" w:rsidRDefault="00F96040" w:rsidP="00C640D1">
            <w:pPr>
              <w:pStyle w:val="NoSpacing"/>
              <w:spacing w:line="276" w:lineRule="auto"/>
              <w:rPr>
                <w:rFonts w:asciiTheme="majorBidi" w:eastAsia="CMTI10" w:hAnsiTheme="majorBidi" w:cstheme="majorBidi"/>
                <w:rtl/>
                <w:lang w:bidi="fa-IR"/>
              </w:rPr>
            </w:pPr>
            <w:r w:rsidRPr="00C640D1">
              <w:rPr>
                <w:rFonts w:asciiTheme="majorBidi" w:eastAsia="CMTI10" w:hAnsiTheme="majorBidi" w:cstheme="majorBidi"/>
                <w:lang w:bidi="fa-IR"/>
              </w:rPr>
              <w:t>English (</w:t>
            </w:r>
            <w:r w:rsidR="00F75D09" w:rsidRPr="00C640D1">
              <w:rPr>
                <w:rFonts w:asciiTheme="majorBidi" w:eastAsia="CMTI10" w:hAnsiTheme="majorBidi" w:cstheme="majorBidi"/>
                <w:lang w:bidi="fa-IR"/>
              </w:rPr>
              <w:t xml:space="preserve">Proficient), </w:t>
            </w:r>
            <w:r w:rsidRPr="00C640D1">
              <w:rPr>
                <w:rFonts w:asciiTheme="majorBidi" w:eastAsia="CMTI10" w:hAnsiTheme="majorBidi" w:cstheme="majorBidi"/>
                <w:lang w:bidi="fa-IR"/>
              </w:rPr>
              <w:t>Farsi (</w:t>
            </w:r>
            <w:r w:rsidR="00F75D09" w:rsidRPr="00C640D1">
              <w:rPr>
                <w:rFonts w:asciiTheme="majorBidi" w:eastAsia="CMTI10" w:hAnsiTheme="majorBidi" w:cstheme="majorBidi"/>
                <w:lang w:bidi="fa-IR"/>
              </w:rPr>
              <w:t>Native)</w:t>
            </w:r>
          </w:p>
        </w:tc>
      </w:tr>
    </w:tbl>
    <w:tbl>
      <w:tblPr>
        <w:tblStyle w:val="TableGrid"/>
        <w:tblpPr w:leftFromText="180" w:rightFromText="180" w:vertAnchor="text" w:horzAnchor="margin" w:tblpY="552"/>
        <w:tblW w:w="99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6"/>
      </w:tblGrid>
      <w:tr w:rsidR="0093761B" w14:paraId="5B8447BB" w14:textId="77777777" w:rsidTr="00C640D1">
        <w:tc>
          <w:tcPr>
            <w:tcW w:w="9926" w:type="dxa"/>
          </w:tcPr>
          <w:bookmarkEnd w:id="9"/>
          <w:bookmarkEnd w:id="10"/>
          <w:p w14:paraId="48D98306" w14:textId="5AC49CC2" w:rsidR="0093761B" w:rsidRPr="0093761B" w:rsidRDefault="0093761B" w:rsidP="0093761B">
            <w:pPr>
              <w:keepNext/>
              <w:keepLines/>
              <w:spacing w:before="40" w:line="276" w:lineRule="auto"/>
              <w:jc w:val="both"/>
              <w:outlineLvl w:val="5"/>
              <w:rPr>
                <w:rFonts w:asciiTheme="majorBidi" w:eastAsia="PMingLiU" w:hAnsiTheme="majorBidi" w:cstheme="majorBidi"/>
                <w:b/>
                <w:bCs/>
                <w:iCs/>
              </w:rPr>
            </w:pPr>
            <w:r>
              <w:rPr>
                <w:rFonts w:asciiTheme="majorBidi" w:eastAsia="PMingLiU" w:hAnsiTheme="majorBidi" w:cstheme="majorBidi"/>
                <w:b/>
                <w:bCs/>
                <w:iCs/>
              </w:rPr>
              <w:t>All r</w:t>
            </w:r>
            <w:r w:rsidRPr="0093761B">
              <w:rPr>
                <w:rFonts w:asciiTheme="majorBidi" w:eastAsia="PMingLiU" w:hAnsiTheme="majorBidi" w:cstheme="majorBidi"/>
                <w:b/>
                <w:bCs/>
                <w:iCs/>
              </w:rPr>
              <w:t>eferences are available upon request.</w:t>
            </w:r>
          </w:p>
        </w:tc>
      </w:tr>
    </w:tbl>
    <w:p w14:paraId="71F360A6" w14:textId="5A0AFAF6" w:rsidR="00494522" w:rsidRPr="0093761B" w:rsidRDefault="00C640D1" w:rsidP="0093761B">
      <w:pPr>
        <w:pStyle w:val="Heading1"/>
        <w:spacing w:before="80" w:line="360" w:lineRule="auto"/>
        <w:rPr>
          <w:rFonts w:asciiTheme="majorBidi" w:hAnsiTheme="majorBidi" w:cstheme="majorBidi"/>
          <w:sz w:val="28"/>
          <w:szCs w:val="28"/>
          <w:lang w:eastAsia="zh-HK"/>
        </w:rPr>
      </w:pPr>
      <w:r w:rsidRPr="00C640D1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E4B46C8" wp14:editId="109E5AE4">
                <wp:simplePos x="0" y="0"/>
                <wp:positionH relativeFrom="margin">
                  <wp:posOffset>0</wp:posOffset>
                </wp:positionH>
                <wp:positionV relativeFrom="paragraph">
                  <wp:posOffset>317196</wp:posOffset>
                </wp:positionV>
                <wp:extent cx="6374130" cy="0"/>
                <wp:effectExtent l="0" t="0" r="0" b="0"/>
                <wp:wrapNone/>
                <wp:docPr id="2002095179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3741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3399FF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B90CE0" id="Straight Connector 3" o:spid="_x0000_s1026" style="position:absolute;flip:y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25pt" to="501.9pt,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" strokecolor="#39f">
                <o:lock v:ext="edit" shapetype="f"/>
                <w10:wrap anchorx="margin"/>
              </v:line>
            </w:pict>
          </mc:Fallback>
        </mc:AlternateContent>
      </w:r>
      <w:r w:rsidR="00352544" w:rsidRPr="00C640D1">
        <w:rPr>
          <w:rFonts w:asciiTheme="majorBidi" w:hAnsiTheme="majorBidi" w:cstheme="majorBidi"/>
          <w:sz w:val="28"/>
          <w:szCs w:val="28"/>
          <w:lang w:eastAsia="zh-HK"/>
        </w:rPr>
        <w:t>REFERENCES</w:t>
      </w:r>
    </w:p>
    <w:sectPr w:rsidR="00494522" w:rsidRPr="0093761B" w:rsidSect="00363BEF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 w:code="9"/>
      <w:pgMar w:top="851" w:right="836" w:bottom="851" w:left="1134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91552E" w14:textId="77777777" w:rsidR="00E56B9F" w:rsidRDefault="00E56B9F" w:rsidP="005A55ED">
      <w:r>
        <w:separator/>
      </w:r>
    </w:p>
  </w:endnote>
  <w:endnote w:type="continuationSeparator" w:id="0">
    <w:p w14:paraId="590D5FF7" w14:textId="77777777" w:rsidR="00E56B9F" w:rsidRDefault="00E56B9F" w:rsidP="005A5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MBX10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R10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TI10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MBX9">
    <w:altName w:val="Cambria"/>
    <w:panose1 w:val="00000000000000000000"/>
    <w:charset w:val="00"/>
    <w:family w:val="roman"/>
    <w:notTrueType/>
    <w:pitch w:val="default"/>
  </w:font>
  <w:font w:name="CMR9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C4B70" w14:textId="77777777" w:rsidR="00FE3A5D" w:rsidRDefault="00FE3A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56A01B" w14:textId="77777777" w:rsidR="00FE3A5D" w:rsidRDefault="00FE3A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ADEDF6" w14:textId="77777777" w:rsidR="00FE3A5D" w:rsidRDefault="00FE3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331E12" w14:textId="77777777" w:rsidR="00E56B9F" w:rsidRDefault="00E56B9F" w:rsidP="005A55ED">
      <w:r>
        <w:separator/>
      </w:r>
    </w:p>
  </w:footnote>
  <w:footnote w:type="continuationSeparator" w:id="0">
    <w:p w14:paraId="403EA90D" w14:textId="77777777" w:rsidR="00E56B9F" w:rsidRDefault="00E56B9F" w:rsidP="005A5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96DD8" w14:textId="77777777" w:rsidR="00FE3A5D" w:rsidRDefault="00FE3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03D34" w14:textId="77777777" w:rsidR="00FE3A5D" w:rsidRDefault="00FE3A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FA9387" w14:textId="77777777" w:rsidR="00FE3A5D" w:rsidRDefault="00FE3A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13297"/>
    <w:multiLevelType w:val="hybridMultilevel"/>
    <w:tmpl w:val="15C80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F33C6"/>
    <w:multiLevelType w:val="hybridMultilevel"/>
    <w:tmpl w:val="1A884F0E"/>
    <w:lvl w:ilvl="0" w:tplc="271011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931B3"/>
    <w:multiLevelType w:val="hybridMultilevel"/>
    <w:tmpl w:val="F3C0C1AE"/>
    <w:lvl w:ilvl="0" w:tplc="A9AA816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FD10737"/>
    <w:multiLevelType w:val="hybridMultilevel"/>
    <w:tmpl w:val="EA6A8B2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630" w:hanging="360"/>
      </w:pPr>
      <w:rPr>
        <w:rFonts w:ascii="Symbol" w:hAnsi="Symbol" w:hint="default"/>
        <w:color w:val="4472C4" w:themeColor="accent1"/>
        <w:sz w:val="24"/>
      </w:rPr>
    </w:lvl>
    <w:lvl w:ilvl="1">
      <w:start w:val="1"/>
      <w:numFmt w:val="bullet"/>
      <w:lvlText w:val="o"/>
      <w:lvlJc w:val="left"/>
      <w:pPr>
        <w:ind w:left="990" w:hanging="360"/>
      </w:pPr>
      <w:rPr>
        <w:rFonts w:ascii="Courier New" w:hAnsi="Courier New" w:hint="default"/>
        <w:color w:val="4472C4" w:themeColor="accent1"/>
        <w:sz w:val="24"/>
      </w:rPr>
    </w:lvl>
    <w:lvl w:ilvl="2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  <w:color w:val="4472C4" w:themeColor="accent1"/>
        <w:sz w:val="24"/>
      </w:rPr>
    </w:lvl>
    <w:lvl w:ilvl="3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07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15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</w:abstractNum>
  <w:abstractNum w:abstractNumId="5" w15:restartNumberingAfterBreak="0">
    <w:nsid w:val="27E405AC"/>
    <w:multiLevelType w:val="hybridMultilevel"/>
    <w:tmpl w:val="9B129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0763A5"/>
    <w:multiLevelType w:val="hybridMultilevel"/>
    <w:tmpl w:val="A2504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35521"/>
    <w:multiLevelType w:val="multilevel"/>
    <w:tmpl w:val="345AC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F02102"/>
    <w:multiLevelType w:val="hybridMultilevel"/>
    <w:tmpl w:val="DB76E348"/>
    <w:lvl w:ilvl="0" w:tplc="5676783E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9" w15:restartNumberingAfterBreak="0">
    <w:nsid w:val="3E5462CB"/>
    <w:multiLevelType w:val="hybridMultilevel"/>
    <w:tmpl w:val="84E4C6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A4055"/>
    <w:multiLevelType w:val="multilevel"/>
    <w:tmpl w:val="60F4C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4D3614"/>
    <w:multiLevelType w:val="multilevel"/>
    <w:tmpl w:val="CCD6C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936DBC"/>
    <w:multiLevelType w:val="hybridMultilevel"/>
    <w:tmpl w:val="96CA4C5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8422F68"/>
    <w:multiLevelType w:val="hybridMultilevel"/>
    <w:tmpl w:val="DC844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7F356E"/>
    <w:multiLevelType w:val="hybridMultilevel"/>
    <w:tmpl w:val="85A4794C"/>
    <w:lvl w:ilvl="0" w:tplc="BBFEA3D6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6A0349EA"/>
    <w:multiLevelType w:val="hybridMultilevel"/>
    <w:tmpl w:val="5A38A0A4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6" w15:restartNumberingAfterBreak="0">
    <w:nsid w:val="6DE52EFF"/>
    <w:multiLevelType w:val="hybridMultilevel"/>
    <w:tmpl w:val="5E8A6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F622C2"/>
    <w:multiLevelType w:val="hybridMultilevel"/>
    <w:tmpl w:val="C6C4C2F2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371813"/>
    <w:multiLevelType w:val="hybridMultilevel"/>
    <w:tmpl w:val="28047A34"/>
    <w:lvl w:ilvl="0" w:tplc="8B98D6A6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75E63E30"/>
    <w:multiLevelType w:val="hybridMultilevel"/>
    <w:tmpl w:val="F0C2D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6EF0EB1"/>
    <w:multiLevelType w:val="hybridMultilevel"/>
    <w:tmpl w:val="DD8E3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43D9"/>
    <w:multiLevelType w:val="hybridMultilevel"/>
    <w:tmpl w:val="2728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71661">
    <w:abstractNumId w:val="14"/>
  </w:num>
  <w:num w:numId="2" w16cid:durableId="1004747316">
    <w:abstractNumId w:val="1"/>
  </w:num>
  <w:num w:numId="3" w16cid:durableId="373582637">
    <w:abstractNumId w:val="8"/>
  </w:num>
  <w:num w:numId="4" w16cid:durableId="2139061235">
    <w:abstractNumId w:val="4"/>
  </w:num>
  <w:num w:numId="5" w16cid:durableId="1237937844">
    <w:abstractNumId w:val="2"/>
  </w:num>
  <w:num w:numId="6" w16cid:durableId="1273709696">
    <w:abstractNumId w:val="19"/>
  </w:num>
  <w:num w:numId="7" w16cid:durableId="1863009943">
    <w:abstractNumId w:val="16"/>
  </w:num>
  <w:num w:numId="8" w16cid:durableId="1958609221">
    <w:abstractNumId w:val="17"/>
  </w:num>
  <w:num w:numId="9" w16cid:durableId="1751805860">
    <w:abstractNumId w:val="18"/>
  </w:num>
  <w:num w:numId="10" w16cid:durableId="245306890">
    <w:abstractNumId w:val="0"/>
  </w:num>
  <w:num w:numId="11" w16cid:durableId="26180419">
    <w:abstractNumId w:val="5"/>
  </w:num>
  <w:num w:numId="12" w16cid:durableId="897860222">
    <w:abstractNumId w:val="15"/>
  </w:num>
  <w:num w:numId="13" w16cid:durableId="1064140542">
    <w:abstractNumId w:val="12"/>
  </w:num>
  <w:num w:numId="14" w16cid:durableId="1625692698">
    <w:abstractNumId w:val="13"/>
  </w:num>
  <w:num w:numId="15" w16cid:durableId="186914985">
    <w:abstractNumId w:val="11"/>
  </w:num>
  <w:num w:numId="16" w16cid:durableId="1077363795">
    <w:abstractNumId w:val="7"/>
  </w:num>
  <w:num w:numId="17" w16cid:durableId="1987666265">
    <w:abstractNumId w:val="10"/>
  </w:num>
  <w:num w:numId="18" w16cid:durableId="777454382">
    <w:abstractNumId w:val="9"/>
  </w:num>
  <w:num w:numId="19" w16cid:durableId="614798257">
    <w:abstractNumId w:val="6"/>
  </w:num>
  <w:num w:numId="20" w16cid:durableId="706491433">
    <w:abstractNumId w:val="20"/>
  </w:num>
  <w:num w:numId="21" w16cid:durableId="1655451510">
    <w:abstractNumId w:val="21"/>
  </w:num>
  <w:num w:numId="22" w16cid:durableId="1552617669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DMzNbUwsDAzNzdS0lEKTi0uzszPAykwNagFADJf+DUtAAAA"/>
  </w:docVars>
  <w:rsids>
    <w:rsidRoot w:val="003037F1"/>
    <w:rsid w:val="00000E42"/>
    <w:rsid w:val="000022BB"/>
    <w:rsid w:val="000029D1"/>
    <w:rsid w:val="00011BB7"/>
    <w:rsid w:val="00012605"/>
    <w:rsid w:val="000133C0"/>
    <w:rsid w:val="00016DE2"/>
    <w:rsid w:val="00020568"/>
    <w:rsid w:val="00021AE7"/>
    <w:rsid w:val="00022747"/>
    <w:rsid w:val="00024672"/>
    <w:rsid w:val="00025404"/>
    <w:rsid w:val="000273F0"/>
    <w:rsid w:val="00027865"/>
    <w:rsid w:val="00027DAB"/>
    <w:rsid w:val="00033BEF"/>
    <w:rsid w:val="0003489C"/>
    <w:rsid w:val="00040037"/>
    <w:rsid w:val="00041E3F"/>
    <w:rsid w:val="000426B9"/>
    <w:rsid w:val="00043C1F"/>
    <w:rsid w:val="0004757B"/>
    <w:rsid w:val="0005100E"/>
    <w:rsid w:val="00051045"/>
    <w:rsid w:val="00052365"/>
    <w:rsid w:val="00055047"/>
    <w:rsid w:val="00060AAA"/>
    <w:rsid w:val="00061B4C"/>
    <w:rsid w:val="000656F6"/>
    <w:rsid w:val="000708AA"/>
    <w:rsid w:val="00071B2D"/>
    <w:rsid w:val="0007238C"/>
    <w:rsid w:val="00074CB3"/>
    <w:rsid w:val="000778F9"/>
    <w:rsid w:val="0008417A"/>
    <w:rsid w:val="0008477C"/>
    <w:rsid w:val="00085495"/>
    <w:rsid w:val="00085A58"/>
    <w:rsid w:val="00085CA4"/>
    <w:rsid w:val="00087054"/>
    <w:rsid w:val="000875E8"/>
    <w:rsid w:val="00087F6C"/>
    <w:rsid w:val="0009292C"/>
    <w:rsid w:val="0009567B"/>
    <w:rsid w:val="000962B3"/>
    <w:rsid w:val="00097A74"/>
    <w:rsid w:val="00097D2D"/>
    <w:rsid w:val="000A0AE0"/>
    <w:rsid w:val="000A501C"/>
    <w:rsid w:val="000A5554"/>
    <w:rsid w:val="000B0AB0"/>
    <w:rsid w:val="000B1132"/>
    <w:rsid w:val="000B2BBC"/>
    <w:rsid w:val="000B3754"/>
    <w:rsid w:val="000B4D5B"/>
    <w:rsid w:val="000B624D"/>
    <w:rsid w:val="000C2509"/>
    <w:rsid w:val="000C53E1"/>
    <w:rsid w:val="000C652B"/>
    <w:rsid w:val="000D0FE7"/>
    <w:rsid w:val="000D2EC7"/>
    <w:rsid w:val="000D32AF"/>
    <w:rsid w:val="000D7CE4"/>
    <w:rsid w:val="000E26C2"/>
    <w:rsid w:val="000E4BB0"/>
    <w:rsid w:val="000E5B4B"/>
    <w:rsid w:val="000E670C"/>
    <w:rsid w:val="000E6DA3"/>
    <w:rsid w:val="000E7642"/>
    <w:rsid w:val="000E76DB"/>
    <w:rsid w:val="000F094F"/>
    <w:rsid w:val="000F0A71"/>
    <w:rsid w:val="000F3BB2"/>
    <w:rsid w:val="000F57C9"/>
    <w:rsid w:val="000F78DD"/>
    <w:rsid w:val="00103188"/>
    <w:rsid w:val="00106FAF"/>
    <w:rsid w:val="00110EBA"/>
    <w:rsid w:val="001115AB"/>
    <w:rsid w:val="00111FAE"/>
    <w:rsid w:val="00113249"/>
    <w:rsid w:val="001145B7"/>
    <w:rsid w:val="00114F5B"/>
    <w:rsid w:val="00117298"/>
    <w:rsid w:val="00120C32"/>
    <w:rsid w:val="00124BA0"/>
    <w:rsid w:val="00126927"/>
    <w:rsid w:val="00127556"/>
    <w:rsid w:val="00130786"/>
    <w:rsid w:val="001316C9"/>
    <w:rsid w:val="00132054"/>
    <w:rsid w:val="0013208B"/>
    <w:rsid w:val="001346D9"/>
    <w:rsid w:val="00134B8C"/>
    <w:rsid w:val="001358CE"/>
    <w:rsid w:val="00137036"/>
    <w:rsid w:val="00137386"/>
    <w:rsid w:val="00140B12"/>
    <w:rsid w:val="001427F2"/>
    <w:rsid w:val="001438E1"/>
    <w:rsid w:val="001449F2"/>
    <w:rsid w:val="001459D2"/>
    <w:rsid w:val="0015047D"/>
    <w:rsid w:val="0015136A"/>
    <w:rsid w:val="00152DAA"/>
    <w:rsid w:val="00153D4C"/>
    <w:rsid w:val="00155152"/>
    <w:rsid w:val="00156967"/>
    <w:rsid w:val="0016216D"/>
    <w:rsid w:val="00162CCC"/>
    <w:rsid w:val="001672AA"/>
    <w:rsid w:val="00167893"/>
    <w:rsid w:val="001678C7"/>
    <w:rsid w:val="00170D46"/>
    <w:rsid w:val="00171964"/>
    <w:rsid w:val="00171A39"/>
    <w:rsid w:val="001724F9"/>
    <w:rsid w:val="00172D0B"/>
    <w:rsid w:val="00173030"/>
    <w:rsid w:val="0017337B"/>
    <w:rsid w:val="00173AE5"/>
    <w:rsid w:val="00174070"/>
    <w:rsid w:val="00174487"/>
    <w:rsid w:val="001756AC"/>
    <w:rsid w:val="00176FD1"/>
    <w:rsid w:val="001774C0"/>
    <w:rsid w:val="001775A6"/>
    <w:rsid w:val="001811DA"/>
    <w:rsid w:val="001829EF"/>
    <w:rsid w:val="00182E7C"/>
    <w:rsid w:val="00183EE4"/>
    <w:rsid w:val="00184BA5"/>
    <w:rsid w:val="00184E12"/>
    <w:rsid w:val="0018598B"/>
    <w:rsid w:val="00185EC4"/>
    <w:rsid w:val="00186E41"/>
    <w:rsid w:val="00186FF9"/>
    <w:rsid w:val="001900DB"/>
    <w:rsid w:val="00190F16"/>
    <w:rsid w:val="001925EB"/>
    <w:rsid w:val="00192974"/>
    <w:rsid w:val="00192D76"/>
    <w:rsid w:val="001938EE"/>
    <w:rsid w:val="00195188"/>
    <w:rsid w:val="0019614B"/>
    <w:rsid w:val="001A03FF"/>
    <w:rsid w:val="001A17EE"/>
    <w:rsid w:val="001A32FD"/>
    <w:rsid w:val="001A5E59"/>
    <w:rsid w:val="001A615B"/>
    <w:rsid w:val="001A6FD2"/>
    <w:rsid w:val="001B1447"/>
    <w:rsid w:val="001B344D"/>
    <w:rsid w:val="001B5384"/>
    <w:rsid w:val="001B61A0"/>
    <w:rsid w:val="001B64C8"/>
    <w:rsid w:val="001B757D"/>
    <w:rsid w:val="001C1E35"/>
    <w:rsid w:val="001C2BBB"/>
    <w:rsid w:val="001C5008"/>
    <w:rsid w:val="001C5136"/>
    <w:rsid w:val="001C5A11"/>
    <w:rsid w:val="001C7644"/>
    <w:rsid w:val="001D36B5"/>
    <w:rsid w:val="001D3D5B"/>
    <w:rsid w:val="001D4FD5"/>
    <w:rsid w:val="001D58FC"/>
    <w:rsid w:val="001D6E4B"/>
    <w:rsid w:val="001E22BF"/>
    <w:rsid w:val="001E3F7F"/>
    <w:rsid w:val="001E7087"/>
    <w:rsid w:val="001E7FB5"/>
    <w:rsid w:val="001F1D87"/>
    <w:rsid w:val="001F4A5F"/>
    <w:rsid w:val="001F552B"/>
    <w:rsid w:val="001F76C7"/>
    <w:rsid w:val="002005FF"/>
    <w:rsid w:val="00201F17"/>
    <w:rsid w:val="00202038"/>
    <w:rsid w:val="00202D26"/>
    <w:rsid w:val="00203D9C"/>
    <w:rsid w:val="00203DD0"/>
    <w:rsid w:val="0020410E"/>
    <w:rsid w:val="0020753A"/>
    <w:rsid w:val="00210B7E"/>
    <w:rsid w:val="00210F4B"/>
    <w:rsid w:val="002112F8"/>
    <w:rsid w:val="0021388E"/>
    <w:rsid w:val="00213986"/>
    <w:rsid w:val="00214235"/>
    <w:rsid w:val="00216A7D"/>
    <w:rsid w:val="002176C4"/>
    <w:rsid w:val="002178AF"/>
    <w:rsid w:val="00217B44"/>
    <w:rsid w:val="00217F4C"/>
    <w:rsid w:val="002200CE"/>
    <w:rsid w:val="00223709"/>
    <w:rsid w:val="00224496"/>
    <w:rsid w:val="0022666A"/>
    <w:rsid w:val="00226882"/>
    <w:rsid w:val="00226EA1"/>
    <w:rsid w:val="00227C3C"/>
    <w:rsid w:val="00227D0D"/>
    <w:rsid w:val="002300F6"/>
    <w:rsid w:val="002311AE"/>
    <w:rsid w:val="002318E9"/>
    <w:rsid w:val="00232589"/>
    <w:rsid w:val="0023447B"/>
    <w:rsid w:val="00234FC9"/>
    <w:rsid w:val="00236836"/>
    <w:rsid w:val="00241465"/>
    <w:rsid w:val="0024196D"/>
    <w:rsid w:val="002429C2"/>
    <w:rsid w:val="00245C80"/>
    <w:rsid w:val="0025335D"/>
    <w:rsid w:val="0025531B"/>
    <w:rsid w:val="00256798"/>
    <w:rsid w:val="00257428"/>
    <w:rsid w:val="00257611"/>
    <w:rsid w:val="002624E0"/>
    <w:rsid w:val="002628C4"/>
    <w:rsid w:val="00263648"/>
    <w:rsid w:val="00263F9F"/>
    <w:rsid w:val="0026791B"/>
    <w:rsid w:val="0027053C"/>
    <w:rsid w:val="00271C9D"/>
    <w:rsid w:val="002729BD"/>
    <w:rsid w:val="002731B9"/>
    <w:rsid w:val="00273B7E"/>
    <w:rsid w:val="002750B7"/>
    <w:rsid w:val="00275A35"/>
    <w:rsid w:val="00282950"/>
    <w:rsid w:val="002829AA"/>
    <w:rsid w:val="00285676"/>
    <w:rsid w:val="0028783A"/>
    <w:rsid w:val="00293661"/>
    <w:rsid w:val="00294A1F"/>
    <w:rsid w:val="0029551B"/>
    <w:rsid w:val="002965FD"/>
    <w:rsid w:val="002968CD"/>
    <w:rsid w:val="002A3741"/>
    <w:rsid w:val="002A3AB6"/>
    <w:rsid w:val="002A3C3B"/>
    <w:rsid w:val="002A6671"/>
    <w:rsid w:val="002A66F3"/>
    <w:rsid w:val="002A6C1C"/>
    <w:rsid w:val="002A7F22"/>
    <w:rsid w:val="002B0515"/>
    <w:rsid w:val="002B1599"/>
    <w:rsid w:val="002B5A04"/>
    <w:rsid w:val="002B5A1B"/>
    <w:rsid w:val="002B5D4B"/>
    <w:rsid w:val="002C27DD"/>
    <w:rsid w:val="002C37C0"/>
    <w:rsid w:val="002C47DE"/>
    <w:rsid w:val="002D0B30"/>
    <w:rsid w:val="002D1E83"/>
    <w:rsid w:val="002D5318"/>
    <w:rsid w:val="002D54B9"/>
    <w:rsid w:val="002E2264"/>
    <w:rsid w:val="002E3AE7"/>
    <w:rsid w:val="002E3E02"/>
    <w:rsid w:val="002E47A6"/>
    <w:rsid w:val="002E54FD"/>
    <w:rsid w:val="002E6E75"/>
    <w:rsid w:val="002F0B6A"/>
    <w:rsid w:val="002F13B4"/>
    <w:rsid w:val="002F1589"/>
    <w:rsid w:val="002F4698"/>
    <w:rsid w:val="002F64F6"/>
    <w:rsid w:val="00300F25"/>
    <w:rsid w:val="00302B22"/>
    <w:rsid w:val="00302C74"/>
    <w:rsid w:val="003037F1"/>
    <w:rsid w:val="003049DF"/>
    <w:rsid w:val="00304BA1"/>
    <w:rsid w:val="0030637E"/>
    <w:rsid w:val="00307EFE"/>
    <w:rsid w:val="00311D80"/>
    <w:rsid w:val="00312A3B"/>
    <w:rsid w:val="003136F3"/>
    <w:rsid w:val="00315082"/>
    <w:rsid w:val="00315DA0"/>
    <w:rsid w:val="00316F28"/>
    <w:rsid w:val="0031711A"/>
    <w:rsid w:val="00317505"/>
    <w:rsid w:val="00320E65"/>
    <w:rsid w:val="0032147C"/>
    <w:rsid w:val="00322110"/>
    <w:rsid w:val="003278EC"/>
    <w:rsid w:val="003342BB"/>
    <w:rsid w:val="00336C6E"/>
    <w:rsid w:val="0033792F"/>
    <w:rsid w:val="003418CD"/>
    <w:rsid w:val="00342728"/>
    <w:rsid w:val="00343236"/>
    <w:rsid w:val="003439CC"/>
    <w:rsid w:val="003444C6"/>
    <w:rsid w:val="0034612F"/>
    <w:rsid w:val="00351A47"/>
    <w:rsid w:val="00352544"/>
    <w:rsid w:val="0035306C"/>
    <w:rsid w:val="003533A1"/>
    <w:rsid w:val="00356621"/>
    <w:rsid w:val="003602C4"/>
    <w:rsid w:val="003612F7"/>
    <w:rsid w:val="00361352"/>
    <w:rsid w:val="00363BEF"/>
    <w:rsid w:val="0037077B"/>
    <w:rsid w:val="00371677"/>
    <w:rsid w:val="00376A33"/>
    <w:rsid w:val="003823AA"/>
    <w:rsid w:val="00382469"/>
    <w:rsid w:val="0038261D"/>
    <w:rsid w:val="00386B04"/>
    <w:rsid w:val="00386F64"/>
    <w:rsid w:val="00390E15"/>
    <w:rsid w:val="00393813"/>
    <w:rsid w:val="00393A6F"/>
    <w:rsid w:val="0039416D"/>
    <w:rsid w:val="003950EC"/>
    <w:rsid w:val="00395657"/>
    <w:rsid w:val="00395D52"/>
    <w:rsid w:val="00396D78"/>
    <w:rsid w:val="003A0D0B"/>
    <w:rsid w:val="003A2354"/>
    <w:rsid w:val="003A2B68"/>
    <w:rsid w:val="003A6456"/>
    <w:rsid w:val="003B031B"/>
    <w:rsid w:val="003B1956"/>
    <w:rsid w:val="003B2145"/>
    <w:rsid w:val="003B235A"/>
    <w:rsid w:val="003B4927"/>
    <w:rsid w:val="003B53DE"/>
    <w:rsid w:val="003B593D"/>
    <w:rsid w:val="003B683F"/>
    <w:rsid w:val="003B74E3"/>
    <w:rsid w:val="003B74F3"/>
    <w:rsid w:val="003C0FC1"/>
    <w:rsid w:val="003C21ED"/>
    <w:rsid w:val="003C2A0C"/>
    <w:rsid w:val="003C2B97"/>
    <w:rsid w:val="003C50DF"/>
    <w:rsid w:val="003C7B4E"/>
    <w:rsid w:val="003C7DB6"/>
    <w:rsid w:val="003D01E2"/>
    <w:rsid w:val="003D1F78"/>
    <w:rsid w:val="003D3E9A"/>
    <w:rsid w:val="003D3F34"/>
    <w:rsid w:val="003D4DFD"/>
    <w:rsid w:val="003D5CFB"/>
    <w:rsid w:val="003D6807"/>
    <w:rsid w:val="003D681F"/>
    <w:rsid w:val="003D7B51"/>
    <w:rsid w:val="003E3232"/>
    <w:rsid w:val="003E36DD"/>
    <w:rsid w:val="003E6D30"/>
    <w:rsid w:val="003F0187"/>
    <w:rsid w:val="003F4A41"/>
    <w:rsid w:val="003F63F5"/>
    <w:rsid w:val="00400248"/>
    <w:rsid w:val="004017F1"/>
    <w:rsid w:val="00401831"/>
    <w:rsid w:val="004026B4"/>
    <w:rsid w:val="004036E8"/>
    <w:rsid w:val="004048C0"/>
    <w:rsid w:val="004049BB"/>
    <w:rsid w:val="00405EBC"/>
    <w:rsid w:val="00406E36"/>
    <w:rsid w:val="00410650"/>
    <w:rsid w:val="004107CD"/>
    <w:rsid w:val="004134C9"/>
    <w:rsid w:val="004135AC"/>
    <w:rsid w:val="00415267"/>
    <w:rsid w:val="0041563C"/>
    <w:rsid w:val="00421A6B"/>
    <w:rsid w:val="00422361"/>
    <w:rsid w:val="00423C83"/>
    <w:rsid w:val="0042479C"/>
    <w:rsid w:val="004253EC"/>
    <w:rsid w:val="00425462"/>
    <w:rsid w:val="0042611D"/>
    <w:rsid w:val="00426419"/>
    <w:rsid w:val="00433CFB"/>
    <w:rsid w:val="004354EA"/>
    <w:rsid w:val="00437269"/>
    <w:rsid w:val="00437B2D"/>
    <w:rsid w:val="00437D48"/>
    <w:rsid w:val="00437E29"/>
    <w:rsid w:val="00441768"/>
    <w:rsid w:val="00441C2E"/>
    <w:rsid w:val="0044331F"/>
    <w:rsid w:val="00443C72"/>
    <w:rsid w:val="00445210"/>
    <w:rsid w:val="00445537"/>
    <w:rsid w:val="00447098"/>
    <w:rsid w:val="00450925"/>
    <w:rsid w:val="0045203D"/>
    <w:rsid w:val="00453F24"/>
    <w:rsid w:val="00454124"/>
    <w:rsid w:val="00454394"/>
    <w:rsid w:val="00454689"/>
    <w:rsid w:val="00455C7A"/>
    <w:rsid w:val="0046103A"/>
    <w:rsid w:val="004617DD"/>
    <w:rsid w:val="00462842"/>
    <w:rsid w:val="00464B6B"/>
    <w:rsid w:val="00475319"/>
    <w:rsid w:val="00475A3F"/>
    <w:rsid w:val="004779E2"/>
    <w:rsid w:val="00484151"/>
    <w:rsid w:val="00493D9F"/>
    <w:rsid w:val="00494522"/>
    <w:rsid w:val="00495542"/>
    <w:rsid w:val="00496DFE"/>
    <w:rsid w:val="004A23F6"/>
    <w:rsid w:val="004A6F07"/>
    <w:rsid w:val="004A7EDB"/>
    <w:rsid w:val="004B0590"/>
    <w:rsid w:val="004B1A1E"/>
    <w:rsid w:val="004B215E"/>
    <w:rsid w:val="004B2739"/>
    <w:rsid w:val="004B2C6B"/>
    <w:rsid w:val="004B3BD4"/>
    <w:rsid w:val="004B569A"/>
    <w:rsid w:val="004C091C"/>
    <w:rsid w:val="004C0E53"/>
    <w:rsid w:val="004C3456"/>
    <w:rsid w:val="004C36C2"/>
    <w:rsid w:val="004C3A32"/>
    <w:rsid w:val="004C3A94"/>
    <w:rsid w:val="004C6497"/>
    <w:rsid w:val="004D1672"/>
    <w:rsid w:val="004D50A3"/>
    <w:rsid w:val="004D563A"/>
    <w:rsid w:val="004E03DF"/>
    <w:rsid w:val="004E1D0F"/>
    <w:rsid w:val="004E3254"/>
    <w:rsid w:val="004E5166"/>
    <w:rsid w:val="004E51C6"/>
    <w:rsid w:val="004E593A"/>
    <w:rsid w:val="004E60DA"/>
    <w:rsid w:val="004E62F4"/>
    <w:rsid w:val="004F1A6B"/>
    <w:rsid w:val="004F280A"/>
    <w:rsid w:val="004F2964"/>
    <w:rsid w:val="004F4316"/>
    <w:rsid w:val="0050079D"/>
    <w:rsid w:val="00501100"/>
    <w:rsid w:val="005012C8"/>
    <w:rsid w:val="0050130C"/>
    <w:rsid w:val="00501A58"/>
    <w:rsid w:val="005078DF"/>
    <w:rsid w:val="005138B8"/>
    <w:rsid w:val="005147C0"/>
    <w:rsid w:val="005149D3"/>
    <w:rsid w:val="00514DC8"/>
    <w:rsid w:val="00516992"/>
    <w:rsid w:val="00520A4C"/>
    <w:rsid w:val="00520F9E"/>
    <w:rsid w:val="00522161"/>
    <w:rsid w:val="00522AEC"/>
    <w:rsid w:val="00524148"/>
    <w:rsid w:val="005250DE"/>
    <w:rsid w:val="00530716"/>
    <w:rsid w:val="005309B3"/>
    <w:rsid w:val="00530DAA"/>
    <w:rsid w:val="00530F55"/>
    <w:rsid w:val="005418AA"/>
    <w:rsid w:val="0054270F"/>
    <w:rsid w:val="00552828"/>
    <w:rsid w:val="00553DB8"/>
    <w:rsid w:val="00555583"/>
    <w:rsid w:val="00557D7F"/>
    <w:rsid w:val="00560BCC"/>
    <w:rsid w:val="00561799"/>
    <w:rsid w:val="005647F5"/>
    <w:rsid w:val="00565439"/>
    <w:rsid w:val="0056774D"/>
    <w:rsid w:val="00576BEB"/>
    <w:rsid w:val="00576F33"/>
    <w:rsid w:val="00577487"/>
    <w:rsid w:val="00577E6F"/>
    <w:rsid w:val="0058179E"/>
    <w:rsid w:val="00587E3F"/>
    <w:rsid w:val="00592C77"/>
    <w:rsid w:val="00592E34"/>
    <w:rsid w:val="005975AC"/>
    <w:rsid w:val="00597843"/>
    <w:rsid w:val="005A031B"/>
    <w:rsid w:val="005A259A"/>
    <w:rsid w:val="005A55ED"/>
    <w:rsid w:val="005A58F4"/>
    <w:rsid w:val="005A7AAC"/>
    <w:rsid w:val="005B1168"/>
    <w:rsid w:val="005B3E4C"/>
    <w:rsid w:val="005B4F12"/>
    <w:rsid w:val="005C3A6A"/>
    <w:rsid w:val="005C5332"/>
    <w:rsid w:val="005C65CB"/>
    <w:rsid w:val="005C65DA"/>
    <w:rsid w:val="005D0886"/>
    <w:rsid w:val="005D255C"/>
    <w:rsid w:val="005D3163"/>
    <w:rsid w:val="005D5498"/>
    <w:rsid w:val="005D732E"/>
    <w:rsid w:val="005D7BB1"/>
    <w:rsid w:val="005D7CA2"/>
    <w:rsid w:val="005D7CDA"/>
    <w:rsid w:val="005E050C"/>
    <w:rsid w:val="005E0AA4"/>
    <w:rsid w:val="005E203D"/>
    <w:rsid w:val="005E2250"/>
    <w:rsid w:val="005E3265"/>
    <w:rsid w:val="005E4E0C"/>
    <w:rsid w:val="005E54D3"/>
    <w:rsid w:val="005E62BA"/>
    <w:rsid w:val="005F04A1"/>
    <w:rsid w:val="005F0DED"/>
    <w:rsid w:val="005F6026"/>
    <w:rsid w:val="005F65CE"/>
    <w:rsid w:val="005F6CAE"/>
    <w:rsid w:val="005F7C76"/>
    <w:rsid w:val="006045BD"/>
    <w:rsid w:val="006057BE"/>
    <w:rsid w:val="00605D97"/>
    <w:rsid w:val="00611F75"/>
    <w:rsid w:val="00612F42"/>
    <w:rsid w:val="006136C9"/>
    <w:rsid w:val="00613F0C"/>
    <w:rsid w:val="00615878"/>
    <w:rsid w:val="006161A7"/>
    <w:rsid w:val="00616E0B"/>
    <w:rsid w:val="00621378"/>
    <w:rsid w:val="00622987"/>
    <w:rsid w:val="006246F9"/>
    <w:rsid w:val="0062496F"/>
    <w:rsid w:val="00637697"/>
    <w:rsid w:val="0064526A"/>
    <w:rsid w:val="00647648"/>
    <w:rsid w:val="00650432"/>
    <w:rsid w:val="00651502"/>
    <w:rsid w:val="006538E5"/>
    <w:rsid w:val="00656317"/>
    <w:rsid w:val="006578F5"/>
    <w:rsid w:val="00657E8D"/>
    <w:rsid w:val="00661DDE"/>
    <w:rsid w:val="0066264F"/>
    <w:rsid w:val="00664931"/>
    <w:rsid w:val="00664BEA"/>
    <w:rsid w:val="00666CBF"/>
    <w:rsid w:val="00667CD9"/>
    <w:rsid w:val="006704D6"/>
    <w:rsid w:val="00670E18"/>
    <w:rsid w:val="00671EEC"/>
    <w:rsid w:val="00672136"/>
    <w:rsid w:val="006723A4"/>
    <w:rsid w:val="00672F88"/>
    <w:rsid w:val="00674B64"/>
    <w:rsid w:val="00677520"/>
    <w:rsid w:val="006826FA"/>
    <w:rsid w:val="00683D4F"/>
    <w:rsid w:val="00685909"/>
    <w:rsid w:val="006859D5"/>
    <w:rsid w:val="006868A7"/>
    <w:rsid w:val="00686E69"/>
    <w:rsid w:val="00690256"/>
    <w:rsid w:val="00691FC4"/>
    <w:rsid w:val="00693A0B"/>
    <w:rsid w:val="006956C8"/>
    <w:rsid w:val="0069758F"/>
    <w:rsid w:val="00697D57"/>
    <w:rsid w:val="006A21FB"/>
    <w:rsid w:val="006A31C2"/>
    <w:rsid w:val="006A3FC6"/>
    <w:rsid w:val="006A58AB"/>
    <w:rsid w:val="006A6376"/>
    <w:rsid w:val="006B6478"/>
    <w:rsid w:val="006B6829"/>
    <w:rsid w:val="006C1008"/>
    <w:rsid w:val="006C4E8D"/>
    <w:rsid w:val="006C5693"/>
    <w:rsid w:val="006D0E20"/>
    <w:rsid w:val="006D2736"/>
    <w:rsid w:val="006D2F9F"/>
    <w:rsid w:val="006D3921"/>
    <w:rsid w:val="006E018B"/>
    <w:rsid w:val="006E0AE2"/>
    <w:rsid w:val="006E4B09"/>
    <w:rsid w:val="006E605B"/>
    <w:rsid w:val="006E72A5"/>
    <w:rsid w:val="006F0F1C"/>
    <w:rsid w:val="006F16B7"/>
    <w:rsid w:val="006F3411"/>
    <w:rsid w:val="006F5223"/>
    <w:rsid w:val="006F6113"/>
    <w:rsid w:val="006F6982"/>
    <w:rsid w:val="00700000"/>
    <w:rsid w:val="0070020E"/>
    <w:rsid w:val="00701A9B"/>
    <w:rsid w:val="007048DA"/>
    <w:rsid w:val="007069D0"/>
    <w:rsid w:val="00707333"/>
    <w:rsid w:val="00710B74"/>
    <w:rsid w:val="00711996"/>
    <w:rsid w:val="00712282"/>
    <w:rsid w:val="007133C4"/>
    <w:rsid w:val="00715311"/>
    <w:rsid w:val="00716934"/>
    <w:rsid w:val="00720480"/>
    <w:rsid w:val="00720708"/>
    <w:rsid w:val="0072102E"/>
    <w:rsid w:val="00724FDD"/>
    <w:rsid w:val="00727E3F"/>
    <w:rsid w:val="00733CF2"/>
    <w:rsid w:val="00735119"/>
    <w:rsid w:val="00736236"/>
    <w:rsid w:val="0073738E"/>
    <w:rsid w:val="0074593A"/>
    <w:rsid w:val="00745EF1"/>
    <w:rsid w:val="00750041"/>
    <w:rsid w:val="00753787"/>
    <w:rsid w:val="00761158"/>
    <w:rsid w:val="007624FF"/>
    <w:rsid w:val="00762EFD"/>
    <w:rsid w:val="00764240"/>
    <w:rsid w:val="00764310"/>
    <w:rsid w:val="00765835"/>
    <w:rsid w:val="00766331"/>
    <w:rsid w:val="00770A0F"/>
    <w:rsid w:val="00773626"/>
    <w:rsid w:val="00774EFA"/>
    <w:rsid w:val="007769F5"/>
    <w:rsid w:val="00776D56"/>
    <w:rsid w:val="007776F2"/>
    <w:rsid w:val="00782E80"/>
    <w:rsid w:val="00783232"/>
    <w:rsid w:val="0078424D"/>
    <w:rsid w:val="0079117B"/>
    <w:rsid w:val="00792684"/>
    <w:rsid w:val="007927BD"/>
    <w:rsid w:val="007927D9"/>
    <w:rsid w:val="00793D66"/>
    <w:rsid w:val="0079500B"/>
    <w:rsid w:val="00796C03"/>
    <w:rsid w:val="007A1608"/>
    <w:rsid w:val="007A33BE"/>
    <w:rsid w:val="007A4159"/>
    <w:rsid w:val="007A4ECC"/>
    <w:rsid w:val="007A6C40"/>
    <w:rsid w:val="007A78EF"/>
    <w:rsid w:val="007B02F3"/>
    <w:rsid w:val="007B1A27"/>
    <w:rsid w:val="007B276A"/>
    <w:rsid w:val="007B46E1"/>
    <w:rsid w:val="007B4952"/>
    <w:rsid w:val="007B65F5"/>
    <w:rsid w:val="007B7D08"/>
    <w:rsid w:val="007C49D1"/>
    <w:rsid w:val="007C54CD"/>
    <w:rsid w:val="007C5521"/>
    <w:rsid w:val="007C6107"/>
    <w:rsid w:val="007C7E84"/>
    <w:rsid w:val="007D0F9D"/>
    <w:rsid w:val="007D179A"/>
    <w:rsid w:val="007D4A81"/>
    <w:rsid w:val="007D5026"/>
    <w:rsid w:val="007D7B39"/>
    <w:rsid w:val="007E0FBD"/>
    <w:rsid w:val="007E1A89"/>
    <w:rsid w:val="007E289C"/>
    <w:rsid w:val="007E42EB"/>
    <w:rsid w:val="007E7159"/>
    <w:rsid w:val="007F00A7"/>
    <w:rsid w:val="007F0883"/>
    <w:rsid w:val="007F254E"/>
    <w:rsid w:val="007F25C2"/>
    <w:rsid w:val="007F37A2"/>
    <w:rsid w:val="007F619E"/>
    <w:rsid w:val="007F6265"/>
    <w:rsid w:val="007F6AD1"/>
    <w:rsid w:val="00800749"/>
    <w:rsid w:val="0080203C"/>
    <w:rsid w:val="00806CE7"/>
    <w:rsid w:val="008070BE"/>
    <w:rsid w:val="008079ED"/>
    <w:rsid w:val="00807E6E"/>
    <w:rsid w:val="0081077D"/>
    <w:rsid w:val="00812131"/>
    <w:rsid w:val="00812763"/>
    <w:rsid w:val="00815789"/>
    <w:rsid w:val="00816AF1"/>
    <w:rsid w:val="00817003"/>
    <w:rsid w:val="008202B8"/>
    <w:rsid w:val="00821C53"/>
    <w:rsid w:val="0082272D"/>
    <w:rsid w:val="008234BE"/>
    <w:rsid w:val="0082377C"/>
    <w:rsid w:val="008243D2"/>
    <w:rsid w:val="00824832"/>
    <w:rsid w:val="008264C5"/>
    <w:rsid w:val="00830FCA"/>
    <w:rsid w:val="008322D6"/>
    <w:rsid w:val="0083311E"/>
    <w:rsid w:val="00833B17"/>
    <w:rsid w:val="008357B6"/>
    <w:rsid w:val="00835C4E"/>
    <w:rsid w:val="00835C8E"/>
    <w:rsid w:val="00841D65"/>
    <w:rsid w:val="00841EFE"/>
    <w:rsid w:val="008427CF"/>
    <w:rsid w:val="00842CC9"/>
    <w:rsid w:val="00842D0C"/>
    <w:rsid w:val="00842FBD"/>
    <w:rsid w:val="008430F9"/>
    <w:rsid w:val="00844673"/>
    <w:rsid w:val="0084675F"/>
    <w:rsid w:val="00846A5D"/>
    <w:rsid w:val="008508EA"/>
    <w:rsid w:val="00855427"/>
    <w:rsid w:val="00855785"/>
    <w:rsid w:val="00855D1A"/>
    <w:rsid w:val="008564B7"/>
    <w:rsid w:val="0085687B"/>
    <w:rsid w:val="008604A6"/>
    <w:rsid w:val="008624D7"/>
    <w:rsid w:val="00862598"/>
    <w:rsid w:val="0086299C"/>
    <w:rsid w:val="00863165"/>
    <w:rsid w:val="00865060"/>
    <w:rsid w:val="00865E5C"/>
    <w:rsid w:val="00866C19"/>
    <w:rsid w:val="00866FB1"/>
    <w:rsid w:val="008758DD"/>
    <w:rsid w:val="00880019"/>
    <w:rsid w:val="00880664"/>
    <w:rsid w:val="0088259C"/>
    <w:rsid w:val="00883BD3"/>
    <w:rsid w:val="00883C1B"/>
    <w:rsid w:val="008852AE"/>
    <w:rsid w:val="00886CCC"/>
    <w:rsid w:val="00887BF5"/>
    <w:rsid w:val="008955D8"/>
    <w:rsid w:val="008A11E6"/>
    <w:rsid w:val="008A1C23"/>
    <w:rsid w:val="008A1CA1"/>
    <w:rsid w:val="008A35FC"/>
    <w:rsid w:val="008A5612"/>
    <w:rsid w:val="008A628E"/>
    <w:rsid w:val="008A7865"/>
    <w:rsid w:val="008B0CC5"/>
    <w:rsid w:val="008B1405"/>
    <w:rsid w:val="008B1E1F"/>
    <w:rsid w:val="008B77FB"/>
    <w:rsid w:val="008B7C04"/>
    <w:rsid w:val="008B7FCB"/>
    <w:rsid w:val="008C1399"/>
    <w:rsid w:val="008C6612"/>
    <w:rsid w:val="008C7663"/>
    <w:rsid w:val="008C7FE1"/>
    <w:rsid w:val="008D4F88"/>
    <w:rsid w:val="008D5205"/>
    <w:rsid w:val="008D6266"/>
    <w:rsid w:val="008E2F08"/>
    <w:rsid w:val="008E55A4"/>
    <w:rsid w:val="008E5773"/>
    <w:rsid w:val="008E70EF"/>
    <w:rsid w:val="008F0802"/>
    <w:rsid w:val="008F40A3"/>
    <w:rsid w:val="008F787B"/>
    <w:rsid w:val="009030AC"/>
    <w:rsid w:val="0090376E"/>
    <w:rsid w:val="0090493C"/>
    <w:rsid w:val="00904B4E"/>
    <w:rsid w:val="0090515D"/>
    <w:rsid w:val="0090628B"/>
    <w:rsid w:val="00906DCE"/>
    <w:rsid w:val="00907697"/>
    <w:rsid w:val="00912724"/>
    <w:rsid w:val="009129B5"/>
    <w:rsid w:val="00912CA5"/>
    <w:rsid w:val="009135EC"/>
    <w:rsid w:val="00914AE0"/>
    <w:rsid w:val="00914FC7"/>
    <w:rsid w:val="00915638"/>
    <w:rsid w:val="009202ED"/>
    <w:rsid w:val="009204B1"/>
    <w:rsid w:val="009204CD"/>
    <w:rsid w:val="00930BDC"/>
    <w:rsid w:val="009314CD"/>
    <w:rsid w:val="00931FD7"/>
    <w:rsid w:val="00934A7A"/>
    <w:rsid w:val="00934F33"/>
    <w:rsid w:val="00936322"/>
    <w:rsid w:val="0093761B"/>
    <w:rsid w:val="00940DA9"/>
    <w:rsid w:val="00944359"/>
    <w:rsid w:val="0094562C"/>
    <w:rsid w:val="00946C1C"/>
    <w:rsid w:val="00951A85"/>
    <w:rsid w:val="00953279"/>
    <w:rsid w:val="00955F1B"/>
    <w:rsid w:val="00956FC0"/>
    <w:rsid w:val="00960F40"/>
    <w:rsid w:val="00961C67"/>
    <w:rsid w:val="009628B3"/>
    <w:rsid w:val="00963B52"/>
    <w:rsid w:val="00963C11"/>
    <w:rsid w:val="00967C85"/>
    <w:rsid w:val="00970B7D"/>
    <w:rsid w:val="00971D61"/>
    <w:rsid w:val="00973796"/>
    <w:rsid w:val="00974125"/>
    <w:rsid w:val="00974311"/>
    <w:rsid w:val="0097535F"/>
    <w:rsid w:val="0097595B"/>
    <w:rsid w:val="00976BA4"/>
    <w:rsid w:val="00977525"/>
    <w:rsid w:val="009775F4"/>
    <w:rsid w:val="00980762"/>
    <w:rsid w:val="00980CA7"/>
    <w:rsid w:val="0098181A"/>
    <w:rsid w:val="00981E20"/>
    <w:rsid w:val="00983CA9"/>
    <w:rsid w:val="00984ECE"/>
    <w:rsid w:val="00991B3A"/>
    <w:rsid w:val="00992157"/>
    <w:rsid w:val="00993D85"/>
    <w:rsid w:val="00993D8B"/>
    <w:rsid w:val="009A0D6C"/>
    <w:rsid w:val="009A24FA"/>
    <w:rsid w:val="009A44CC"/>
    <w:rsid w:val="009A54B9"/>
    <w:rsid w:val="009A5B52"/>
    <w:rsid w:val="009A5B7C"/>
    <w:rsid w:val="009A6D30"/>
    <w:rsid w:val="009A7A26"/>
    <w:rsid w:val="009B171D"/>
    <w:rsid w:val="009B1879"/>
    <w:rsid w:val="009B22D6"/>
    <w:rsid w:val="009B4A73"/>
    <w:rsid w:val="009B64CD"/>
    <w:rsid w:val="009C07F5"/>
    <w:rsid w:val="009C1DCF"/>
    <w:rsid w:val="009C2A43"/>
    <w:rsid w:val="009C363C"/>
    <w:rsid w:val="009C4306"/>
    <w:rsid w:val="009C50D2"/>
    <w:rsid w:val="009D178D"/>
    <w:rsid w:val="009D1904"/>
    <w:rsid w:val="009D1F69"/>
    <w:rsid w:val="009D20D7"/>
    <w:rsid w:val="009D5508"/>
    <w:rsid w:val="009D603C"/>
    <w:rsid w:val="009D63F4"/>
    <w:rsid w:val="009D6AFE"/>
    <w:rsid w:val="009E01D4"/>
    <w:rsid w:val="009E0D26"/>
    <w:rsid w:val="009E16AD"/>
    <w:rsid w:val="009E22C3"/>
    <w:rsid w:val="009E2B47"/>
    <w:rsid w:val="009E3ECD"/>
    <w:rsid w:val="009E3EDA"/>
    <w:rsid w:val="009E612F"/>
    <w:rsid w:val="009E6AC9"/>
    <w:rsid w:val="009E7ECE"/>
    <w:rsid w:val="009F0B68"/>
    <w:rsid w:val="009F50C1"/>
    <w:rsid w:val="009F6DF2"/>
    <w:rsid w:val="009F745F"/>
    <w:rsid w:val="00A001C7"/>
    <w:rsid w:val="00A0185F"/>
    <w:rsid w:val="00A07C65"/>
    <w:rsid w:val="00A10DDC"/>
    <w:rsid w:val="00A131C8"/>
    <w:rsid w:val="00A13391"/>
    <w:rsid w:val="00A13DC8"/>
    <w:rsid w:val="00A17DB3"/>
    <w:rsid w:val="00A23EA2"/>
    <w:rsid w:val="00A241C2"/>
    <w:rsid w:val="00A25C05"/>
    <w:rsid w:val="00A26003"/>
    <w:rsid w:val="00A27293"/>
    <w:rsid w:val="00A3361A"/>
    <w:rsid w:val="00A34FAF"/>
    <w:rsid w:val="00A35D8A"/>
    <w:rsid w:val="00A3665B"/>
    <w:rsid w:val="00A36E24"/>
    <w:rsid w:val="00A3708A"/>
    <w:rsid w:val="00A37343"/>
    <w:rsid w:val="00A40332"/>
    <w:rsid w:val="00A4038C"/>
    <w:rsid w:val="00A409F2"/>
    <w:rsid w:val="00A425EF"/>
    <w:rsid w:val="00A44C24"/>
    <w:rsid w:val="00A45D93"/>
    <w:rsid w:val="00A53180"/>
    <w:rsid w:val="00A53963"/>
    <w:rsid w:val="00A5500B"/>
    <w:rsid w:val="00A56D22"/>
    <w:rsid w:val="00A61AD5"/>
    <w:rsid w:val="00A64143"/>
    <w:rsid w:val="00A64929"/>
    <w:rsid w:val="00A6493A"/>
    <w:rsid w:val="00A66E4B"/>
    <w:rsid w:val="00A70611"/>
    <w:rsid w:val="00A71ACE"/>
    <w:rsid w:val="00A77593"/>
    <w:rsid w:val="00A813CE"/>
    <w:rsid w:val="00A822BC"/>
    <w:rsid w:val="00A82A91"/>
    <w:rsid w:val="00A83721"/>
    <w:rsid w:val="00A8439D"/>
    <w:rsid w:val="00A85765"/>
    <w:rsid w:val="00A86D23"/>
    <w:rsid w:val="00A91D26"/>
    <w:rsid w:val="00A9311A"/>
    <w:rsid w:val="00A93CB9"/>
    <w:rsid w:val="00A945EE"/>
    <w:rsid w:val="00A9722E"/>
    <w:rsid w:val="00A97AEE"/>
    <w:rsid w:val="00AA059E"/>
    <w:rsid w:val="00AA0ED4"/>
    <w:rsid w:val="00AA1FCA"/>
    <w:rsid w:val="00AA3C7F"/>
    <w:rsid w:val="00AA4981"/>
    <w:rsid w:val="00AB04EF"/>
    <w:rsid w:val="00AB09E6"/>
    <w:rsid w:val="00AB251D"/>
    <w:rsid w:val="00AB25BD"/>
    <w:rsid w:val="00AB369D"/>
    <w:rsid w:val="00AB4870"/>
    <w:rsid w:val="00AB4B8E"/>
    <w:rsid w:val="00AC4546"/>
    <w:rsid w:val="00AC5005"/>
    <w:rsid w:val="00AC747D"/>
    <w:rsid w:val="00AC7D15"/>
    <w:rsid w:val="00AD1C8E"/>
    <w:rsid w:val="00AD21FE"/>
    <w:rsid w:val="00AD6332"/>
    <w:rsid w:val="00AD68D4"/>
    <w:rsid w:val="00AE11A5"/>
    <w:rsid w:val="00AE1EFB"/>
    <w:rsid w:val="00AE2F30"/>
    <w:rsid w:val="00AE4D2B"/>
    <w:rsid w:val="00AE59F8"/>
    <w:rsid w:val="00AE5F0C"/>
    <w:rsid w:val="00AE62BC"/>
    <w:rsid w:val="00AF1D75"/>
    <w:rsid w:val="00AF2486"/>
    <w:rsid w:val="00AF3443"/>
    <w:rsid w:val="00AF3F94"/>
    <w:rsid w:val="00AF628F"/>
    <w:rsid w:val="00AF7685"/>
    <w:rsid w:val="00B0008B"/>
    <w:rsid w:val="00B00312"/>
    <w:rsid w:val="00B00A70"/>
    <w:rsid w:val="00B023A1"/>
    <w:rsid w:val="00B02793"/>
    <w:rsid w:val="00B03358"/>
    <w:rsid w:val="00B1320D"/>
    <w:rsid w:val="00B149D9"/>
    <w:rsid w:val="00B14D6A"/>
    <w:rsid w:val="00B154C0"/>
    <w:rsid w:val="00B15BE5"/>
    <w:rsid w:val="00B21C9E"/>
    <w:rsid w:val="00B21FAC"/>
    <w:rsid w:val="00B30FD9"/>
    <w:rsid w:val="00B33CF9"/>
    <w:rsid w:val="00B33F11"/>
    <w:rsid w:val="00B357DB"/>
    <w:rsid w:val="00B36DF4"/>
    <w:rsid w:val="00B3768B"/>
    <w:rsid w:val="00B37BF4"/>
    <w:rsid w:val="00B40079"/>
    <w:rsid w:val="00B4215B"/>
    <w:rsid w:val="00B4284A"/>
    <w:rsid w:val="00B443FE"/>
    <w:rsid w:val="00B45EFC"/>
    <w:rsid w:val="00B474B4"/>
    <w:rsid w:val="00B506BA"/>
    <w:rsid w:val="00B51C61"/>
    <w:rsid w:val="00B53583"/>
    <w:rsid w:val="00B53ED9"/>
    <w:rsid w:val="00B55AD0"/>
    <w:rsid w:val="00B55BC4"/>
    <w:rsid w:val="00B5611B"/>
    <w:rsid w:val="00B5763D"/>
    <w:rsid w:val="00B600D7"/>
    <w:rsid w:val="00B625A0"/>
    <w:rsid w:val="00B63A6D"/>
    <w:rsid w:val="00B63E1D"/>
    <w:rsid w:val="00B6440D"/>
    <w:rsid w:val="00B651E5"/>
    <w:rsid w:val="00B6568E"/>
    <w:rsid w:val="00B65C9D"/>
    <w:rsid w:val="00B666EC"/>
    <w:rsid w:val="00B66FF7"/>
    <w:rsid w:val="00B70ABB"/>
    <w:rsid w:val="00B7181A"/>
    <w:rsid w:val="00B71825"/>
    <w:rsid w:val="00B72A7E"/>
    <w:rsid w:val="00B73663"/>
    <w:rsid w:val="00B74F54"/>
    <w:rsid w:val="00B75120"/>
    <w:rsid w:val="00B81860"/>
    <w:rsid w:val="00B82137"/>
    <w:rsid w:val="00B838D2"/>
    <w:rsid w:val="00B84BC3"/>
    <w:rsid w:val="00B855F9"/>
    <w:rsid w:val="00B87AF7"/>
    <w:rsid w:val="00B87B9E"/>
    <w:rsid w:val="00B87FD1"/>
    <w:rsid w:val="00B9067B"/>
    <w:rsid w:val="00B9454D"/>
    <w:rsid w:val="00B94DE1"/>
    <w:rsid w:val="00B96922"/>
    <w:rsid w:val="00B97B8C"/>
    <w:rsid w:val="00BA2FAD"/>
    <w:rsid w:val="00BA3983"/>
    <w:rsid w:val="00BA47B6"/>
    <w:rsid w:val="00BA68D3"/>
    <w:rsid w:val="00BA7699"/>
    <w:rsid w:val="00BA77D8"/>
    <w:rsid w:val="00BB011B"/>
    <w:rsid w:val="00BB2DFA"/>
    <w:rsid w:val="00BB302D"/>
    <w:rsid w:val="00BB464C"/>
    <w:rsid w:val="00BB590D"/>
    <w:rsid w:val="00BB6F7C"/>
    <w:rsid w:val="00BC14E3"/>
    <w:rsid w:val="00BC1A4F"/>
    <w:rsid w:val="00BC2BB4"/>
    <w:rsid w:val="00BC3127"/>
    <w:rsid w:val="00BC4063"/>
    <w:rsid w:val="00BC52E0"/>
    <w:rsid w:val="00BC5C4C"/>
    <w:rsid w:val="00BD1729"/>
    <w:rsid w:val="00BD23F6"/>
    <w:rsid w:val="00BD30A0"/>
    <w:rsid w:val="00BD4226"/>
    <w:rsid w:val="00BD7B78"/>
    <w:rsid w:val="00BE65DE"/>
    <w:rsid w:val="00BE663F"/>
    <w:rsid w:val="00BE7CB6"/>
    <w:rsid w:val="00BE7CE7"/>
    <w:rsid w:val="00BF06F2"/>
    <w:rsid w:val="00BF091B"/>
    <w:rsid w:val="00BF1007"/>
    <w:rsid w:val="00BF2133"/>
    <w:rsid w:val="00BF363E"/>
    <w:rsid w:val="00BF3AAF"/>
    <w:rsid w:val="00BF4145"/>
    <w:rsid w:val="00C02302"/>
    <w:rsid w:val="00C03789"/>
    <w:rsid w:val="00C03E90"/>
    <w:rsid w:val="00C04395"/>
    <w:rsid w:val="00C069B6"/>
    <w:rsid w:val="00C137E7"/>
    <w:rsid w:val="00C143FA"/>
    <w:rsid w:val="00C14BC2"/>
    <w:rsid w:val="00C15EF6"/>
    <w:rsid w:val="00C16557"/>
    <w:rsid w:val="00C170C1"/>
    <w:rsid w:val="00C17EFA"/>
    <w:rsid w:val="00C20CBA"/>
    <w:rsid w:val="00C22ACE"/>
    <w:rsid w:val="00C24BE0"/>
    <w:rsid w:val="00C2502B"/>
    <w:rsid w:val="00C262D8"/>
    <w:rsid w:val="00C26FEF"/>
    <w:rsid w:val="00C27F33"/>
    <w:rsid w:val="00C30800"/>
    <w:rsid w:val="00C30EE7"/>
    <w:rsid w:val="00C32893"/>
    <w:rsid w:val="00C3343C"/>
    <w:rsid w:val="00C345BA"/>
    <w:rsid w:val="00C345EE"/>
    <w:rsid w:val="00C3640E"/>
    <w:rsid w:val="00C37914"/>
    <w:rsid w:val="00C40D75"/>
    <w:rsid w:val="00C40E96"/>
    <w:rsid w:val="00C41208"/>
    <w:rsid w:val="00C42096"/>
    <w:rsid w:val="00C44ED1"/>
    <w:rsid w:val="00C4518F"/>
    <w:rsid w:val="00C45D53"/>
    <w:rsid w:val="00C466E7"/>
    <w:rsid w:val="00C476D2"/>
    <w:rsid w:val="00C52757"/>
    <w:rsid w:val="00C5306E"/>
    <w:rsid w:val="00C53C97"/>
    <w:rsid w:val="00C55505"/>
    <w:rsid w:val="00C560AB"/>
    <w:rsid w:val="00C57F3A"/>
    <w:rsid w:val="00C630A7"/>
    <w:rsid w:val="00C640D1"/>
    <w:rsid w:val="00C6557D"/>
    <w:rsid w:val="00C678A1"/>
    <w:rsid w:val="00C70E0B"/>
    <w:rsid w:val="00C713AC"/>
    <w:rsid w:val="00C717B1"/>
    <w:rsid w:val="00C73887"/>
    <w:rsid w:val="00C74E4D"/>
    <w:rsid w:val="00C74FE6"/>
    <w:rsid w:val="00C7723D"/>
    <w:rsid w:val="00C77855"/>
    <w:rsid w:val="00C82B34"/>
    <w:rsid w:val="00C82C1B"/>
    <w:rsid w:val="00C842F0"/>
    <w:rsid w:val="00C8628B"/>
    <w:rsid w:val="00C86F5C"/>
    <w:rsid w:val="00C87059"/>
    <w:rsid w:val="00C916E6"/>
    <w:rsid w:val="00C92717"/>
    <w:rsid w:val="00C92D65"/>
    <w:rsid w:val="00C9539B"/>
    <w:rsid w:val="00C95A02"/>
    <w:rsid w:val="00C968EE"/>
    <w:rsid w:val="00C978BF"/>
    <w:rsid w:val="00CA0E27"/>
    <w:rsid w:val="00CA0E6A"/>
    <w:rsid w:val="00CA2675"/>
    <w:rsid w:val="00CA2DD0"/>
    <w:rsid w:val="00CA4E8E"/>
    <w:rsid w:val="00CA5981"/>
    <w:rsid w:val="00CA5A19"/>
    <w:rsid w:val="00CB1888"/>
    <w:rsid w:val="00CB6890"/>
    <w:rsid w:val="00CB6B36"/>
    <w:rsid w:val="00CC1F35"/>
    <w:rsid w:val="00CC2E29"/>
    <w:rsid w:val="00CC5C66"/>
    <w:rsid w:val="00CC6B1A"/>
    <w:rsid w:val="00CD132C"/>
    <w:rsid w:val="00CD16E2"/>
    <w:rsid w:val="00CD50AA"/>
    <w:rsid w:val="00CD5994"/>
    <w:rsid w:val="00CD6D54"/>
    <w:rsid w:val="00CE2433"/>
    <w:rsid w:val="00CE298D"/>
    <w:rsid w:val="00CE354A"/>
    <w:rsid w:val="00CE60E1"/>
    <w:rsid w:val="00CF03BC"/>
    <w:rsid w:val="00CF13CE"/>
    <w:rsid w:val="00CF144F"/>
    <w:rsid w:val="00CF2E93"/>
    <w:rsid w:val="00CF3631"/>
    <w:rsid w:val="00CF4C61"/>
    <w:rsid w:val="00CF54FE"/>
    <w:rsid w:val="00CF6836"/>
    <w:rsid w:val="00CF6D3F"/>
    <w:rsid w:val="00D046AE"/>
    <w:rsid w:val="00D05A99"/>
    <w:rsid w:val="00D13C66"/>
    <w:rsid w:val="00D1766A"/>
    <w:rsid w:val="00D17F88"/>
    <w:rsid w:val="00D203E4"/>
    <w:rsid w:val="00D20C19"/>
    <w:rsid w:val="00D215FC"/>
    <w:rsid w:val="00D22023"/>
    <w:rsid w:val="00D22C23"/>
    <w:rsid w:val="00D2365F"/>
    <w:rsid w:val="00D26C65"/>
    <w:rsid w:val="00D278CF"/>
    <w:rsid w:val="00D279BB"/>
    <w:rsid w:val="00D300E5"/>
    <w:rsid w:val="00D31EDA"/>
    <w:rsid w:val="00D32BA0"/>
    <w:rsid w:val="00D32CD9"/>
    <w:rsid w:val="00D363D4"/>
    <w:rsid w:val="00D430CC"/>
    <w:rsid w:val="00D43C60"/>
    <w:rsid w:val="00D43E58"/>
    <w:rsid w:val="00D458BE"/>
    <w:rsid w:val="00D469B2"/>
    <w:rsid w:val="00D50FDE"/>
    <w:rsid w:val="00D510EA"/>
    <w:rsid w:val="00D527DA"/>
    <w:rsid w:val="00D531B0"/>
    <w:rsid w:val="00D559E2"/>
    <w:rsid w:val="00D57864"/>
    <w:rsid w:val="00D60ACD"/>
    <w:rsid w:val="00D616AD"/>
    <w:rsid w:val="00D624A9"/>
    <w:rsid w:val="00D62A89"/>
    <w:rsid w:val="00D666EA"/>
    <w:rsid w:val="00D6699B"/>
    <w:rsid w:val="00D705D6"/>
    <w:rsid w:val="00D70F4E"/>
    <w:rsid w:val="00D731A7"/>
    <w:rsid w:val="00D80316"/>
    <w:rsid w:val="00D835D6"/>
    <w:rsid w:val="00D84668"/>
    <w:rsid w:val="00D8469A"/>
    <w:rsid w:val="00D91908"/>
    <w:rsid w:val="00D9224B"/>
    <w:rsid w:val="00D92C30"/>
    <w:rsid w:val="00D94FD1"/>
    <w:rsid w:val="00DA1028"/>
    <w:rsid w:val="00DA50B4"/>
    <w:rsid w:val="00DA70E2"/>
    <w:rsid w:val="00DA7E18"/>
    <w:rsid w:val="00DB3B92"/>
    <w:rsid w:val="00DB4448"/>
    <w:rsid w:val="00DB5EEB"/>
    <w:rsid w:val="00DB7843"/>
    <w:rsid w:val="00DC0409"/>
    <w:rsid w:val="00DC28B0"/>
    <w:rsid w:val="00DC3432"/>
    <w:rsid w:val="00DC4775"/>
    <w:rsid w:val="00DC4EEE"/>
    <w:rsid w:val="00DC551A"/>
    <w:rsid w:val="00DC6315"/>
    <w:rsid w:val="00DC766F"/>
    <w:rsid w:val="00DC7CDE"/>
    <w:rsid w:val="00DD14E0"/>
    <w:rsid w:val="00DD2708"/>
    <w:rsid w:val="00DD3AFB"/>
    <w:rsid w:val="00DD4203"/>
    <w:rsid w:val="00DD6D25"/>
    <w:rsid w:val="00DD787D"/>
    <w:rsid w:val="00DD7FB1"/>
    <w:rsid w:val="00DE0105"/>
    <w:rsid w:val="00DE38F5"/>
    <w:rsid w:val="00DE5538"/>
    <w:rsid w:val="00DE70F4"/>
    <w:rsid w:val="00DE765D"/>
    <w:rsid w:val="00DF1414"/>
    <w:rsid w:val="00DF324F"/>
    <w:rsid w:val="00DF479A"/>
    <w:rsid w:val="00DF557D"/>
    <w:rsid w:val="00DF65EF"/>
    <w:rsid w:val="00DF6AB0"/>
    <w:rsid w:val="00DF6B9A"/>
    <w:rsid w:val="00E00FC9"/>
    <w:rsid w:val="00E039A8"/>
    <w:rsid w:val="00E041E2"/>
    <w:rsid w:val="00E06A9E"/>
    <w:rsid w:val="00E1134F"/>
    <w:rsid w:val="00E11E7E"/>
    <w:rsid w:val="00E15598"/>
    <w:rsid w:val="00E16E90"/>
    <w:rsid w:val="00E17141"/>
    <w:rsid w:val="00E17D62"/>
    <w:rsid w:val="00E2049B"/>
    <w:rsid w:val="00E20608"/>
    <w:rsid w:val="00E21070"/>
    <w:rsid w:val="00E21F53"/>
    <w:rsid w:val="00E22E83"/>
    <w:rsid w:val="00E22EB1"/>
    <w:rsid w:val="00E25D37"/>
    <w:rsid w:val="00E27BD5"/>
    <w:rsid w:val="00E3097B"/>
    <w:rsid w:val="00E31097"/>
    <w:rsid w:val="00E33827"/>
    <w:rsid w:val="00E33CEB"/>
    <w:rsid w:val="00E35923"/>
    <w:rsid w:val="00E35FD0"/>
    <w:rsid w:val="00E37C76"/>
    <w:rsid w:val="00E40D1A"/>
    <w:rsid w:val="00E43931"/>
    <w:rsid w:val="00E4453D"/>
    <w:rsid w:val="00E512DF"/>
    <w:rsid w:val="00E519CB"/>
    <w:rsid w:val="00E519DF"/>
    <w:rsid w:val="00E56B9F"/>
    <w:rsid w:val="00E5743B"/>
    <w:rsid w:val="00E60220"/>
    <w:rsid w:val="00E613C7"/>
    <w:rsid w:val="00E65FCB"/>
    <w:rsid w:val="00E70BB8"/>
    <w:rsid w:val="00E7152C"/>
    <w:rsid w:val="00E71957"/>
    <w:rsid w:val="00E74510"/>
    <w:rsid w:val="00E74940"/>
    <w:rsid w:val="00E74CF7"/>
    <w:rsid w:val="00E773E2"/>
    <w:rsid w:val="00E8004B"/>
    <w:rsid w:val="00E82502"/>
    <w:rsid w:val="00E84F92"/>
    <w:rsid w:val="00E85214"/>
    <w:rsid w:val="00E87102"/>
    <w:rsid w:val="00E87CB7"/>
    <w:rsid w:val="00E90A7D"/>
    <w:rsid w:val="00E9222E"/>
    <w:rsid w:val="00E952A7"/>
    <w:rsid w:val="00E953B3"/>
    <w:rsid w:val="00E956D1"/>
    <w:rsid w:val="00E95C8F"/>
    <w:rsid w:val="00E95E80"/>
    <w:rsid w:val="00E95EDF"/>
    <w:rsid w:val="00EA054A"/>
    <w:rsid w:val="00EA1455"/>
    <w:rsid w:val="00EA28DD"/>
    <w:rsid w:val="00EA6193"/>
    <w:rsid w:val="00EA6B41"/>
    <w:rsid w:val="00EA6C70"/>
    <w:rsid w:val="00EA7176"/>
    <w:rsid w:val="00EB0177"/>
    <w:rsid w:val="00EC32F2"/>
    <w:rsid w:val="00EC4696"/>
    <w:rsid w:val="00EC5390"/>
    <w:rsid w:val="00EC7F27"/>
    <w:rsid w:val="00ED085F"/>
    <w:rsid w:val="00ED28EA"/>
    <w:rsid w:val="00ED3376"/>
    <w:rsid w:val="00ED3B8D"/>
    <w:rsid w:val="00ED43AB"/>
    <w:rsid w:val="00ED4AF1"/>
    <w:rsid w:val="00ED4CF2"/>
    <w:rsid w:val="00ED615D"/>
    <w:rsid w:val="00ED7B2C"/>
    <w:rsid w:val="00EE10B7"/>
    <w:rsid w:val="00EE338D"/>
    <w:rsid w:val="00EE49EE"/>
    <w:rsid w:val="00EE4E24"/>
    <w:rsid w:val="00EE52DF"/>
    <w:rsid w:val="00EE54B3"/>
    <w:rsid w:val="00EE5C27"/>
    <w:rsid w:val="00EE5CE6"/>
    <w:rsid w:val="00EE7E96"/>
    <w:rsid w:val="00EF01BA"/>
    <w:rsid w:val="00EF01F1"/>
    <w:rsid w:val="00EF021F"/>
    <w:rsid w:val="00EF0F49"/>
    <w:rsid w:val="00EF52DE"/>
    <w:rsid w:val="00EF54EC"/>
    <w:rsid w:val="00EF661C"/>
    <w:rsid w:val="00F00078"/>
    <w:rsid w:val="00F0024E"/>
    <w:rsid w:val="00F00ADF"/>
    <w:rsid w:val="00F014D6"/>
    <w:rsid w:val="00F03DF6"/>
    <w:rsid w:val="00F05812"/>
    <w:rsid w:val="00F05CAF"/>
    <w:rsid w:val="00F07075"/>
    <w:rsid w:val="00F11256"/>
    <w:rsid w:val="00F132DF"/>
    <w:rsid w:val="00F157E2"/>
    <w:rsid w:val="00F15C7A"/>
    <w:rsid w:val="00F16AFF"/>
    <w:rsid w:val="00F20F77"/>
    <w:rsid w:val="00F21CFB"/>
    <w:rsid w:val="00F23DFE"/>
    <w:rsid w:val="00F23E14"/>
    <w:rsid w:val="00F253EC"/>
    <w:rsid w:val="00F25938"/>
    <w:rsid w:val="00F25F98"/>
    <w:rsid w:val="00F263E1"/>
    <w:rsid w:val="00F26F2A"/>
    <w:rsid w:val="00F319E0"/>
    <w:rsid w:val="00F33460"/>
    <w:rsid w:val="00F33C6E"/>
    <w:rsid w:val="00F377EA"/>
    <w:rsid w:val="00F4183F"/>
    <w:rsid w:val="00F420E4"/>
    <w:rsid w:val="00F42E15"/>
    <w:rsid w:val="00F436D8"/>
    <w:rsid w:val="00F452D7"/>
    <w:rsid w:val="00F465F8"/>
    <w:rsid w:val="00F46AF5"/>
    <w:rsid w:val="00F50EDE"/>
    <w:rsid w:val="00F53B07"/>
    <w:rsid w:val="00F573C0"/>
    <w:rsid w:val="00F578D1"/>
    <w:rsid w:val="00F6000F"/>
    <w:rsid w:val="00F60206"/>
    <w:rsid w:val="00F617DD"/>
    <w:rsid w:val="00F63AA1"/>
    <w:rsid w:val="00F653CF"/>
    <w:rsid w:val="00F70DF2"/>
    <w:rsid w:val="00F7387A"/>
    <w:rsid w:val="00F75D09"/>
    <w:rsid w:val="00F779FA"/>
    <w:rsid w:val="00F819DF"/>
    <w:rsid w:val="00F82904"/>
    <w:rsid w:val="00F84D01"/>
    <w:rsid w:val="00F868A6"/>
    <w:rsid w:val="00F86DC1"/>
    <w:rsid w:val="00F87AF6"/>
    <w:rsid w:val="00F90313"/>
    <w:rsid w:val="00F92992"/>
    <w:rsid w:val="00F96040"/>
    <w:rsid w:val="00F96F14"/>
    <w:rsid w:val="00F97BE1"/>
    <w:rsid w:val="00FA11A5"/>
    <w:rsid w:val="00FA18DB"/>
    <w:rsid w:val="00FA3134"/>
    <w:rsid w:val="00FA53F3"/>
    <w:rsid w:val="00FA6FB9"/>
    <w:rsid w:val="00FA7300"/>
    <w:rsid w:val="00FA79CC"/>
    <w:rsid w:val="00FB1A5F"/>
    <w:rsid w:val="00FB257C"/>
    <w:rsid w:val="00FB451D"/>
    <w:rsid w:val="00FC02B5"/>
    <w:rsid w:val="00FC1EBF"/>
    <w:rsid w:val="00FC3C4A"/>
    <w:rsid w:val="00FC48D0"/>
    <w:rsid w:val="00FC63B6"/>
    <w:rsid w:val="00FC731D"/>
    <w:rsid w:val="00FD18F5"/>
    <w:rsid w:val="00FD3B11"/>
    <w:rsid w:val="00FD3C0F"/>
    <w:rsid w:val="00FD3ED9"/>
    <w:rsid w:val="00FD4771"/>
    <w:rsid w:val="00FD47F2"/>
    <w:rsid w:val="00FD541B"/>
    <w:rsid w:val="00FD6FD5"/>
    <w:rsid w:val="00FE0768"/>
    <w:rsid w:val="00FE3A5D"/>
    <w:rsid w:val="00FE5E30"/>
    <w:rsid w:val="00FE6B8E"/>
    <w:rsid w:val="00FE74F8"/>
    <w:rsid w:val="00FE7A2E"/>
    <w:rsid w:val="00FF02F0"/>
    <w:rsid w:val="00FF0D81"/>
    <w:rsid w:val="00FF1BBF"/>
    <w:rsid w:val="00FF208E"/>
    <w:rsid w:val="00FF327C"/>
    <w:rsid w:val="00FF4CF0"/>
    <w:rsid w:val="00FF6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8D8651"/>
  <w15:docId w15:val="{4686B02F-3F44-4781-AB89-5B5B43D0A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66331"/>
    <w:rPr>
      <w:rFonts w:ascii="Arial" w:eastAsia="Arial" w:hAnsi="Arial" w:cs="Arial"/>
    </w:rPr>
  </w:style>
  <w:style w:type="paragraph" w:styleId="Heading1">
    <w:name w:val="heading 1"/>
    <w:basedOn w:val="BodyText"/>
    <w:link w:val="Heading1Char"/>
    <w:uiPriority w:val="1"/>
    <w:qFormat/>
    <w:rsid w:val="005138B8"/>
    <w:pPr>
      <w:ind w:left="0" w:firstLine="0"/>
      <w:jc w:val="both"/>
      <w:outlineLvl w:val="0"/>
    </w:pPr>
    <w:rPr>
      <w:b/>
      <w:color w:val="3399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5A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271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531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045B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1388E"/>
    <w:pPr>
      <w:ind w:left="479" w:hanging="360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1388E"/>
    <w:pPr>
      <w:spacing w:before="8"/>
      <w:ind w:left="479" w:hanging="360"/>
    </w:pPr>
  </w:style>
  <w:style w:type="paragraph" w:customStyle="1" w:styleId="TableParagraph">
    <w:name w:val="Table Paragraph"/>
    <w:basedOn w:val="Normal"/>
    <w:uiPriority w:val="1"/>
    <w:qFormat/>
    <w:rsid w:val="0021388E"/>
  </w:style>
  <w:style w:type="table" w:styleId="TableGrid">
    <w:name w:val="Table Grid"/>
    <w:basedOn w:val="TableNormal"/>
    <w:uiPriority w:val="39"/>
    <w:rsid w:val="00A373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55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55E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A55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55ED"/>
    <w:rPr>
      <w:rFonts w:ascii="Arial" w:eastAsia="Arial" w:hAnsi="Arial" w:cs="Arial"/>
    </w:rPr>
  </w:style>
  <w:style w:type="paragraph" w:styleId="NoSpacing">
    <w:name w:val="No Spacing"/>
    <w:uiPriority w:val="1"/>
    <w:qFormat/>
    <w:rsid w:val="001F1D87"/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5D3163"/>
    <w:rPr>
      <w:rFonts w:ascii="Arial" w:eastAsia="Arial" w:hAnsi="Arial" w:cs="Arial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38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8B8"/>
    <w:rPr>
      <w:rFonts w:ascii="Segoe UI" w:eastAsia="Arial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E4BB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4BB0"/>
    <w:rPr>
      <w:color w:val="605E5C"/>
      <w:shd w:val="clear" w:color="auto" w:fill="E1DFDD"/>
    </w:rPr>
  </w:style>
  <w:style w:type="paragraph" w:customStyle="1" w:styleId="Default">
    <w:name w:val="Default"/>
    <w:rsid w:val="00961C67"/>
    <w:pPr>
      <w:widowControl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ECVBlueBox">
    <w:name w:val="_ECV_BlueBox"/>
    <w:basedOn w:val="Normal"/>
    <w:rsid w:val="00234FC9"/>
    <w:pPr>
      <w:suppressLineNumbers/>
      <w:suppressAutoHyphens/>
      <w:autoSpaceDE/>
      <w:autoSpaceDN/>
      <w:jc w:val="right"/>
    </w:pPr>
    <w:rPr>
      <w:rFonts w:eastAsia="SimSun" w:cs="Mangal"/>
      <w:color w:val="402C24"/>
      <w:kern w:val="2"/>
      <w:sz w:val="8"/>
      <w:szCs w:val="10"/>
      <w:lang w:val="en-GB" w:eastAsia="zh-CN" w:bidi="hi-IN"/>
    </w:rPr>
  </w:style>
  <w:style w:type="character" w:customStyle="1" w:styleId="st">
    <w:name w:val="st"/>
    <w:rsid w:val="001C2BBB"/>
  </w:style>
  <w:style w:type="paragraph" w:styleId="ListBullet">
    <w:name w:val="List Bullet"/>
    <w:basedOn w:val="Normal"/>
    <w:uiPriority w:val="11"/>
    <w:qFormat/>
    <w:rsid w:val="007F254E"/>
    <w:pPr>
      <w:widowControl/>
      <w:numPr>
        <w:numId w:val="4"/>
      </w:numPr>
      <w:autoSpaceDE/>
      <w:autoSpaceDN/>
    </w:pPr>
    <w:rPr>
      <w:rFonts w:asciiTheme="minorHAnsi" w:eastAsiaTheme="minorHAnsi" w:hAnsiTheme="minorHAnsi" w:cstheme="minorBidi"/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1"/>
    <w:rsid w:val="0017337B"/>
    <w:rPr>
      <w:rFonts w:ascii="Arial" w:eastAsia="Arial" w:hAnsi="Arial" w:cs="Arial"/>
      <w:b/>
      <w:color w:val="3399F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B5A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q4iawc">
    <w:name w:val="q4iawc"/>
    <w:basedOn w:val="DefaultParagraphFont"/>
    <w:rsid w:val="000962B3"/>
  </w:style>
  <w:style w:type="character" w:customStyle="1" w:styleId="hgkelc">
    <w:name w:val="hgkelc"/>
    <w:basedOn w:val="DefaultParagraphFont"/>
    <w:rsid w:val="00F05812"/>
  </w:style>
  <w:style w:type="character" w:customStyle="1" w:styleId="Heading5Char">
    <w:name w:val="Heading 5 Char"/>
    <w:basedOn w:val="DefaultParagraphFont"/>
    <w:link w:val="Heading5"/>
    <w:uiPriority w:val="9"/>
    <w:semiHidden/>
    <w:rsid w:val="0047531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6045B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Emphasis">
    <w:name w:val="Emphasis"/>
    <w:basedOn w:val="DefaultParagraphFont"/>
    <w:uiPriority w:val="20"/>
    <w:qFormat/>
    <w:rsid w:val="009202ED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27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449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9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9F2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9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9F2"/>
    <w:rPr>
      <w:rFonts w:ascii="Arial" w:eastAsia="Arial" w:hAnsi="Arial" w:cs="Arial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F0007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ynqvb">
    <w:name w:val="rynqvb"/>
    <w:basedOn w:val="DefaultParagraphFont"/>
    <w:rsid w:val="00E4453D"/>
  </w:style>
  <w:style w:type="paragraph" w:styleId="Revision">
    <w:name w:val="Revision"/>
    <w:hidden/>
    <w:uiPriority w:val="99"/>
    <w:semiHidden/>
    <w:rsid w:val="00E512DF"/>
    <w:pPr>
      <w:widowControl/>
      <w:autoSpaceDE/>
      <w:autoSpaceDN/>
    </w:pPr>
    <w:rPr>
      <w:rFonts w:ascii="Arial" w:eastAsia="Arial" w:hAnsi="Arial" w:cs="Arial"/>
    </w:rPr>
  </w:style>
  <w:style w:type="character" w:customStyle="1" w:styleId="fontstyle01">
    <w:name w:val="fontstyle01"/>
    <w:basedOn w:val="DefaultParagraphFont"/>
    <w:rsid w:val="00315082"/>
    <w:rPr>
      <w:rFonts w:ascii="CMBX10" w:eastAsia="CMBX10" w:hint="eastAsia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315082"/>
    <w:rPr>
      <w:rFonts w:ascii="CMR10" w:eastAsia="CMR10" w:hint="eastAsia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FC731D"/>
    <w:rPr>
      <w:rFonts w:ascii="CMR10" w:eastAsia="CMR10" w:hint="eastAsia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FC731D"/>
    <w:rPr>
      <w:rFonts w:ascii="CMTI10" w:eastAsia="CMTI10" w:hint="eastAsia"/>
      <w:b w:val="0"/>
      <w:bCs w:val="0"/>
      <w:i/>
      <w:iCs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C73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210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3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3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24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0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0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www.linkedin.com/in/alireza-kargar-18923914b/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alireza-kargar.github.io/" TargetMode="External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researchgate.net/profile/Rezvan-Nasiri/publication/385272943_Seven_Benefits_of_Using_Series_Elastic_Actuators_in_the_Design_of_an_Affordable_Simple_Controlled_and_Functional_Prosthetic_Hand/links/671d0068edbc012ea13ee03e/Seven-Benefits-of-Using-Series-Elastic-Actuators-in-the-Design-of-an-Affordable-Simple-Controlled-and-Functional-Prosthetic-Hand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mailto:alir3zakargar@gmail.com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doi.org/10.1109/ICRoM60803.2023.104125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6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EA2884-4334-4453-A814-56CA73A32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3</Pages>
  <Words>707</Words>
  <Characters>4884</Characters>
  <Application>Microsoft Office Word</Application>
  <DocSecurity>0</DocSecurity>
  <Lines>166</Lines>
  <Paragraphs>1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han</dc:creator>
  <cp:keywords/>
  <dc:description/>
  <cp:lastModifiedBy>Alireza Kargar</cp:lastModifiedBy>
  <cp:revision>16</cp:revision>
  <cp:lastPrinted>2024-03-19T20:43:00Z</cp:lastPrinted>
  <dcterms:created xsi:type="dcterms:W3CDTF">2024-03-11T15:47:00Z</dcterms:created>
  <dcterms:modified xsi:type="dcterms:W3CDTF">2024-11-1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4736a6d3a200ca29e15ebfae1482425350adac25add68d76715700efbbe3f6</vt:lpwstr>
  </property>
</Properties>
</file>